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57C244A7"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7859D6">
        <w:rPr>
          <w:rFonts w:ascii="Arial" w:hAnsi="Arial"/>
          <w:b/>
          <w:iCs/>
          <w:noProof/>
          <w:sz w:val="28"/>
          <w:lang w:eastAsia="en-US"/>
        </w:rPr>
        <w:t>xxxxx</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4F8E964" w:rsidR="006F4054" w:rsidRDefault="006F4054" w:rsidP="00FF7080">
            <w:pPr>
              <w:overflowPunct/>
              <w:autoSpaceDE/>
              <w:adjustRightInd/>
              <w:spacing w:after="0"/>
              <w:jc w:val="center"/>
              <w:rPr>
                <w:rFonts w:ascii="Arial" w:hAnsi="Arial"/>
                <w:b/>
                <w:bCs/>
                <w:noProof/>
                <w:sz w:val="28"/>
                <w:szCs w:val="28"/>
                <w:lang w:eastAsia="en-US"/>
              </w:rPr>
            </w:pP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宋体" w:eastAsia="宋体" w:hAnsi="宋体" w:cs="宋体"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r w:rsidRPr="00131138">
              <w:rPr>
                <w:rFonts w:ascii="Arial" w:hAnsi="Arial"/>
                <w:lang w:eastAsia="en-US"/>
              </w:rPr>
              <w:t>NR_AIML_air-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BA2CE69" w14:textId="77777777" w:rsidR="006F4054" w:rsidRDefault="006F4054" w:rsidP="00FF7080">
            <w:pPr>
              <w:pStyle w:val="CRCoverPage"/>
              <w:spacing w:after="0"/>
              <w:rPr>
                <w:rFonts w:cs="Arial"/>
              </w:rPr>
            </w:pPr>
            <w:r>
              <w:rPr>
                <w:rFonts w:cs="Arial"/>
              </w:rPr>
              <w:t xml:space="preserve">Introduction of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44D75DA" w:rsidR="006F4054" w:rsidRDefault="00B75505" w:rsidP="00FF7080">
            <w:pPr>
              <w:overflowPunct/>
              <w:autoSpaceDE/>
              <w:adjustRightInd/>
              <w:spacing w:after="0"/>
              <w:rPr>
                <w:rFonts w:ascii="Arial" w:hAnsi="Arial"/>
                <w:noProof/>
                <w:lang w:eastAsia="en-US"/>
              </w:rPr>
            </w:pPr>
            <w:r>
              <w:rPr>
                <w:rFonts w:ascii="Arial" w:hAnsi="Arial"/>
                <w:noProof/>
                <w:lang w:eastAsia="en-US"/>
              </w:rPr>
              <w:t>Capture</w:t>
            </w:r>
            <w:r w:rsidR="006F4054" w:rsidRPr="005A0448">
              <w:rPr>
                <w:rFonts w:ascii="Arial" w:hAnsi="Arial"/>
                <w:noProof/>
                <w:lang w:eastAsia="en-US"/>
              </w:rPr>
              <w:t xml:space="preserve"> </w:t>
            </w:r>
            <w:r w:rsidR="006F4054">
              <w:rPr>
                <w:rFonts w:ascii="Arial" w:hAnsi="Arial"/>
                <w:noProof/>
                <w:lang w:eastAsia="en-US"/>
              </w:rPr>
              <w:t xml:space="preserve">RAN2 </w:t>
            </w:r>
            <w:r w:rsidR="006F4054" w:rsidRPr="005A0448">
              <w:rPr>
                <w:rFonts w:ascii="Arial" w:hAnsi="Arial"/>
                <w:noProof/>
                <w:lang w:eastAsia="en-US"/>
              </w:rPr>
              <w:t>agreements up to RAN2#1</w:t>
            </w:r>
            <w:r w:rsidR="007562C8">
              <w:rPr>
                <w:rFonts w:ascii="Arial" w:hAnsi="Arial"/>
                <w:noProof/>
                <w:lang w:eastAsia="en-US"/>
              </w:rPr>
              <w:t>3</w:t>
            </w:r>
            <w:r w:rsidR="00B3573C">
              <w:rPr>
                <w:rFonts w:ascii="Arial" w:hAnsi="Arial"/>
                <w:noProof/>
                <w:lang w:eastAsia="en-US"/>
              </w:rPr>
              <w:t>1</w:t>
            </w:r>
            <w:r w:rsidR="006F4054">
              <w:rPr>
                <w:rFonts w:ascii="Arial" w:hAnsi="Arial"/>
                <w:noProof/>
                <w:lang w:eastAsia="en-US"/>
              </w:rPr>
              <w:t>.</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等线"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等线"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3B13B2DD"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3</w:t>
            </w:r>
            <w:r>
              <w:rPr>
                <w:rFonts w:ascii="Arial" w:hAnsi="Arial"/>
                <w:noProof/>
                <w:lang w:eastAsia="en-US"/>
              </w:rPr>
              <w:t>7</w:t>
            </w:r>
            <w:r w:rsidRPr="00A119CE">
              <w:rPr>
                <w:rFonts w:ascii="Arial" w:hAnsi="Arial"/>
                <w:noProof/>
                <w:lang w:eastAsia="en-US"/>
              </w:rPr>
              <w:t>.3</w:t>
            </w:r>
            <w:r>
              <w:rPr>
                <w:rFonts w:ascii="Arial" w:hAnsi="Arial"/>
                <w:noProof/>
                <w:lang w:eastAsia="en-US"/>
              </w:rPr>
              <w:t>20</w:t>
            </w:r>
            <w:r w:rsidRPr="00A119CE">
              <w:rPr>
                <w:rFonts w:ascii="Arial" w:hAnsi="Arial"/>
                <w:noProof/>
                <w:lang w:eastAsia="en-US"/>
              </w:rPr>
              <w:t xml:space="preserve"> CR</w:t>
            </w:r>
            <w:r w:rsidRPr="00CF5FEA">
              <w:rPr>
                <w:rFonts w:ascii="Arial" w:hAnsi="Arial"/>
                <w:noProof/>
                <w:highlight w:val="yellow"/>
                <w:lang w:eastAsia="en-US"/>
              </w:rPr>
              <w:t>xx</w:t>
            </w:r>
          </w:p>
          <w:p w14:paraId="060BFC50"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w:t>
            </w:r>
            <w:r>
              <w:rPr>
                <w:rFonts w:ascii="Arial" w:hAnsi="Arial"/>
                <w:noProof/>
                <w:lang w:eastAsia="en-US"/>
              </w:rPr>
              <w:t>77</w:t>
            </w:r>
            <w:r w:rsidRPr="00A119CE">
              <w:rPr>
                <w:rFonts w:ascii="Arial" w:hAnsi="Arial"/>
                <w:noProof/>
                <w:lang w:eastAsia="en-US"/>
              </w:rPr>
              <w:t>.3</w:t>
            </w:r>
            <w:r>
              <w:rPr>
                <w:rFonts w:ascii="Arial" w:hAnsi="Arial"/>
                <w:noProof/>
                <w:lang w:eastAsia="en-US"/>
              </w:rPr>
              <w:t>55</w:t>
            </w:r>
            <w:r w:rsidRPr="00A119CE">
              <w:rPr>
                <w:rFonts w:ascii="Arial" w:hAnsi="Arial"/>
                <w:noProof/>
                <w:lang w:eastAsia="en-US"/>
              </w:rPr>
              <w:t xml:space="preserve"> CR</w:t>
            </w:r>
            <w:r w:rsidRPr="00CF5FEA">
              <w:rPr>
                <w:rFonts w:ascii="Arial" w:hAnsi="Arial"/>
                <w:noProof/>
                <w:highlight w:val="yellow"/>
                <w:lang w:eastAsia="en-US"/>
              </w:rPr>
              <w:t>xx</w:t>
            </w:r>
            <w:r w:rsidRPr="00A119CE">
              <w:rPr>
                <w:rFonts w:ascii="Arial" w:hAnsi="Arial"/>
                <w:noProof/>
                <w:lang w:eastAsia="en-US"/>
              </w:rPr>
              <w:t xml:space="preserve"> </w:t>
            </w:r>
          </w:p>
          <w:p w14:paraId="4F451419" w14:textId="590A953C" w:rsidR="00B3573C" w:rsidRDefault="00B3573C" w:rsidP="0040074D">
            <w:pPr>
              <w:overflowPunct/>
              <w:autoSpaceDE/>
              <w:adjustRightInd/>
              <w:spacing w:after="0"/>
              <w:ind w:left="99"/>
              <w:rPr>
                <w:rFonts w:ascii="Arial" w:hAnsi="Arial"/>
                <w:noProof/>
                <w:lang w:eastAsia="en-US"/>
              </w:rPr>
            </w:pPr>
            <w:r w:rsidRPr="00A119CE">
              <w:rPr>
                <w:rFonts w:ascii="Arial" w:hAnsi="Arial"/>
                <w:noProof/>
                <w:lang w:eastAsia="en-US"/>
              </w:rPr>
              <w:t>TS38.30</w:t>
            </w:r>
            <w:r w:rsidR="00F31C16">
              <w:rPr>
                <w:rFonts w:ascii="Arial" w:hAnsi="Arial"/>
                <w:noProof/>
                <w:lang w:eastAsia="en-US"/>
              </w:rPr>
              <w:t>5</w:t>
            </w:r>
            <w:r w:rsidRPr="00A119CE">
              <w:rPr>
                <w:rFonts w:ascii="Arial" w:hAnsi="Arial"/>
                <w:noProof/>
                <w:lang w:eastAsia="en-US"/>
              </w:rPr>
              <w:t xml:space="preserve"> CR</w:t>
            </w:r>
            <w:r w:rsidR="00CF5FEA" w:rsidRPr="00CF5FEA">
              <w:rPr>
                <w:rFonts w:ascii="Arial" w:hAnsi="Arial"/>
                <w:noProof/>
                <w:highlight w:val="yellow"/>
                <w:lang w:eastAsia="en-US"/>
              </w:rPr>
              <w:t>xx</w:t>
            </w:r>
          </w:p>
          <w:p w14:paraId="5F2DC128" w14:textId="25D16681" w:rsidR="00F31C16" w:rsidRDefault="00F31C16" w:rsidP="00F31C16">
            <w:pPr>
              <w:overflowPunct/>
              <w:autoSpaceDE/>
              <w:adjustRightInd/>
              <w:spacing w:after="0"/>
              <w:ind w:left="99"/>
              <w:rPr>
                <w:rFonts w:ascii="Arial" w:hAnsi="Arial"/>
                <w:noProof/>
                <w:lang w:eastAsia="en-US"/>
              </w:rPr>
            </w:pPr>
            <w:r w:rsidRPr="00A119CE">
              <w:rPr>
                <w:rFonts w:ascii="Arial" w:hAnsi="Arial"/>
                <w:noProof/>
                <w:lang w:eastAsia="en-US"/>
              </w:rPr>
              <w:t>TS38.306 CR</w:t>
            </w:r>
            <w:r w:rsidR="00CF5FEA" w:rsidRPr="00CF5FEA">
              <w:rPr>
                <w:rFonts w:ascii="Arial" w:hAnsi="Arial"/>
                <w:noProof/>
                <w:highlight w:val="yellow"/>
                <w:lang w:eastAsia="en-US"/>
              </w:rPr>
              <w:t>xx</w:t>
            </w:r>
          </w:p>
          <w:p w14:paraId="36C892F2" w14:textId="19223298" w:rsidR="00AF7673" w:rsidRDefault="006F4054" w:rsidP="00422ED2">
            <w:pPr>
              <w:overflowPunct/>
              <w:autoSpaceDE/>
              <w:adjustRightInd/>
              <w:spacing w:after="0"/>
              <w:ind w:left="99"/>
              <w:rPr>
                <w:rFonts w:ascii="Arial" w:hAnsi="Arial"/>
                <w:noProof/>
                <w:lang w:eastAsia="en-US"/>
              </w:rPr>
            </w:pPr>
            <w:r>
              <w:rPr>
                <w:rFonts w:ascii="Arial" w:hAnsi="Arial"/>
                <w:noProof/>
                <w:lang w:eastAsia="en-US"/>
              </w:rPr>
              <w:t>TS</w:t>
            </w:r>
            <w:r w:rsidR="004B7D53">
              <w:rPr>
                <w:rFonts w:ascii="Arial" w:hAnsi="Arial"/>
                <w:noProof/>
                <w:lang w:eastAsia="en-US"/>
              </w:rPr>
              <w:t>38.331</w:t>
            </w:r>
            <w:r w:rsidR="006D5E96">
              <w:rPr>
                <w:rFonts w:ascii="Arial" w:hAnsi="Arial"/>
                <w:noProof/>
                <w:lang w:eastAsia="en-US"/>
              </w:rPr>
              <w:t xml:space="preserve"> </w:t>
            </w:r>
            <w:r>
              <w:rPr>
                <w:rFonts w:ascii="Arial" w:hAnsi="Arial"/>
                <w:noProof/>
                <w:lang w:eastAsia="en-US"/>
              </w:rPr>
              <w:t>CR</w:t>
            </w:r>
            <w:r w:rsidR="00CF5FEA" w:rsidRPr="00CF5FEA">
              <w:rPr>
                <w:rFonts w:ascii="Arial" w:hAnsi="Arial"/>
                <w:noProof/>
                <w:highlight w:val="yellow"/>
                <w:lang w:eastAsia="en-US"/>
              </w:rPr>
              <w:t>xx</w:t>
            </w:r>
          </w:p>
          <w:p w14:paraId="0D46ECCB" w14:textId="1CA8ED21" w:rsidR="00A119CE" w:rsidRDefault="00B3573C" w:rsidP="00B3573C">
            <w:pPr>
              <w:overflowPunct/>
              <w:autoSpaceDE/>
              <w:adjustRightInd/>
              <w:spacing w:after="0"/>
              <w:ind w:left="99"/>
              <w:rPr>
                <w:rFonts w:ascii="Arial" w:hAnsi="Arial"/>
                <w:noProof/>
                <w:lang w:eastAsia="en-US"/>
              </w:rPr>
            </w:pPr>
            <w:r w:rsidRPr="00A119CE">
              <w:rPr>
                <w:rFonts w:ascii="Arial" w:hAnsi="Arial"/>
                <w:noProof/>
                <w:lang w:eastAsia="en-US"/>
              </w:rPr>
              <w:t>TS38.3</w:t>
            </w:r>
            <w:r w:rsidR="00F31C16">
              <w:rPr>
                <w:rFonts w:ascii="Arial" w:hAnsi="Arial"/>
                <w:noProof/>
                <w:lang w:eastAsia="en-US"/>
              </w:rPr>
              <w:t>21</w:t>
            </w:r>
            <w:r w:rsidRPr="00A119CE">
              <w:rPr>
                <w:rFonts w:ascii="Arial" w:hAnsi="Arial"/>
                <w:noProof/>
                <w:lang w:eastAsia="en-US"/>
              </w:rPr>
              <w:t xml:space="preserve"> CR</w:t>
            </w:r>
            <w:r w:rsidR="00CF5FEA" w:rsidRPr="00CF5FEA">
              <w:rPr>
                <w:rFonts w:ascii="Arial" w:hAnsi="Arial"/>
                <w:noProof/>
                <w:highlight w:val="yellow"/>
                <w:lang w:eastAsia="en-US"/>
              </w:rPr>
              <w:t>xx</w:t>
            </w:r>
          </w:p>
          <w:p w14:paraId="69C59E77" w14:textId="13583C73" w:rsidR="00B3573C" w:rsidRPr="00B3573C" w:rsidRDefault="00B3573C" w:rsidP="00F31C16">
            <w:pPr>
              <w:overflowPunct/>
              <w:autoSpaceDE/>
              <w:adjustRightInd/>
              <w:spacing w:after="0"/>
              <w:ind w:left="99"/>
              <w:rPr>
                <w:rFonts w:ascii="Arial" w:hAnsi="Arial"/>
                <w:noProof/>
                <w:lang w:eastAsia="en-US"/>
              </w:rPr>
            </w:pP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bookmarkEnd w:id="2"/>
    </w:p>
    <w:p w14:paraId="193ACAA2" w14:textId="69682EA7" w:rsidR="001132D7" w:rsidRDefault="001132D7" w:rsidP="00067977">
      <w:pPr>
        <w:rPr>
          <w:rFonts w:eastAsia="等线"/>
        </w:rPr>
      </w:pPr>
    </w:p>
    <w:p w14:paraId="772AB7BF" w14:textId="77777777" w:rsidR="002252B1" w:rsidRPr="00AB1EEE" w:rsidRDefault="002252B1" w:rsidP="002252B1">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185530274"/>
      <w:r w:rsidRPr="00AB1EEE">
        <w:t>3.2</w:t>
      </w:r>
      <w:r w:rsidRPr="00AB1EEE">
        <w:tab/>
        <w:t>Definitions</w:t>
      </w:r>
      <w:bookmarkEnd w:id="8"/>
      <w:bookmarkEnd w:id="9"/>
      <w:bookmarkEnd w:id="10"/>
      <w:bookmarkEnd w:id="11"/>
      <w:bookmarkEnd w:id="12"/>
      <w:bookmarkEnd w:id="13"/>
      <w:bookmarkEnd w:id="14"/>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A communication to support A2X services leveraging PC5 reference points. A2X services are realized by various types of A2X applications, i.e. BRID or DAA.</w:t>
      </w:r>
    </w:p>
    <w:p w14:paraId="24571D3B" w14:textId="77777777" w:rsidR="00662E93" w:rsidRDefault="00662E93" w:rsidP="00662E93">
      <w:pPr>
        <w:rPr>
          <w:ins w:id="15" w:author="vivo_Post_R2#129" w:date="2025-03-21T11:12:00Z"/>
          <w:bCs/>
        </w:rPr>
      </w:pPr>
      <w:ins w:id="16" w:author="vivo_Post_R2#129" w:date="2025-03-21T11:12:00Z">
        <w:r w:rsidRPr="00C0516B">
          <w:rPr>
            <w:b/>
          </w:rPr>
          <w:t xml:space="preserve">Activated AI/ML functionality: </w:t>
        </w:r>
        <w:r w:rsidRPr="00C0516B">
          <w:t>AI/ML functionality that is already enabled for performing inference.</w:t>
        </w:r>
        <w:r>
          <w:rPr>
            <w:bCs/>
          </w:rPr>
          <w:t xml:space="preserve"> </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41156DA" w14:textId="083DC356" w:rsidR="0094767F" w:rsidRDefault="0094767F" w:rsidP="005D791F">
      <w:pPr>
        <w:rPr>
          <w:ins w:id="17" w:author="vivo_Post_R2#131" w:date="2025-08-28T15:52:00Z"/>
        </w:rPr>
      </w:pPr>
      <w:ins w:id="18" w:author="vivo_Post_R2#131" w:date="2025-08-28T15:52:00Z">
        <w:r w:rsidRPr="000370E5">
          <w:rPr>
            <w:b/>
          </w:rPr>
          <w:t xml:space="preserve">AI/ML functionality: </w:t>
        </w:r>
        <w:r w:rsidRPr="00CF23AA">
          <w:t xml:space="preserve">Inference configuration or a set of inference related parameters </w:t>
        </w:r>
        <w:r>
          <w:t xml:space="preserve">configuration. </w:t>
        </w:r>
      </w:ins>
    </w:p>
    <w:p w14:paraId="30350651" w14:textId="7C33A36C" w:rsidR="005D791F" w:rsidRPr="00133C49" w:rsidRDefault="005D791F" w:rsidP="005D791F">
      <w:pPr>
        <w:rPr>
          <w:ins w:id="19" w:author="vivo_Post_R2#129" w:date="2025-03-27T07:52:00Z"/>
        </w:rPr>
      </w:pPr>
      <w:ins w:id="20" w:author="vivo_Post_R2#129" w:date="2025-03-27T07:52:00Z">
        <w:r w:rsidRPr="00133C49">
          <w:rPr>
            <w:b/>
          </w:rPr>
          <w:t>AI/ML Model:</w:t>
        </w:r>
        <w:r w:rsidRPr="00133C49">
          <w:t xml:space="preserve"> A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gNBs, which provide cell towers that send signals up to an aircraft's antenna(s) of onboard ATG terminal, </w:t>
      </w:r>
      <w:r w:rsidRPr="00AB1EEE">
        <w:t>with typical vertical altitude of around 10,000m and take-off/landing altitudes down to 3000m</w:t>
      </w:r>
      <w:r w:rsidRPr="00AB1EEE">
        <w:rPr>
          <w:rFonts w:eastAsia="宋体"/>
        </w:rPr>
        <w:t>.</w:t>
      </w:r>
    </w:p>
    <w:p w14:paraId="171A6578" w14:textId="1B96D129" w:rsidR="00432F56" w:rsidRDefault="00432F56" w:rsidP="00432F56">
      <w:pPr>
        <w:rPr>
          <w:ins w:id="21" w:author="vivo_Post_R2#129" w:date="2025-03-21T11:14:00Z"/>
          <w:bCs/>
        </w:rPr>
      </w:pPr>
      <w:ins w:id="22" w:author="vivo_Post_R2#129" w:date="2025-03-21T11:14:00Z">
        <w:r w:rsidRPr="000370E5">
          <w:rPr>
            <w:b/>
          </w:rPr>
          <w:t xml:space="preserve">Applicable AI/ML functionality: </w:t>
        </w:r>
        <w:r w:rsidRPr="000370E5">
          <w:t>AI/ML functionality for which the UE is able to perform inference</w:t>
        </w:r>
        <w:r w:rsidRPr="00CF23AA">
          <w:t>.</w:t>
        </w:r>
      </w:ins>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等线"/>
        </w:rPr>
      </w:pPr>
      <w:r w:rsidRPr="00AB1EEE">
        <w:rPr>
          <w:b/>
        </w:rPr>
        <w:t>Broadcast MRB</w:t>
      </w:r>
      <w:r w:rsidRPr="00AB1EEE">
        <w:rPr>
          <w:bCs/>
        </w:rPr>
        <w:t>:</w:t>
      </w:r>
      <w:r w:rsidRPr="00AB1EEE">
        <w:rPr>
          <w:b/>
        </w:rPr>
        <w:t xml:space="preserve"> </w:t>
      </w:r>
      <w:r w:rsidRPr="00AB1EEE">
        <w:rPr>
          <w:rFonts w:eastAsia="等线"/>
        </w:rPr>
        <w:t xml:space="preserve">A radio bearer </w:t>
      </w:r>
      <w:r w:rsidRPr="00AB1EEE">
        <w:t>configured for MBS broadcast delivery</w:t>
      </w:r>
      <w:r w:rsidRPr="00AB1EEE">
        <w:rPr>
          <w:rFonts w:eastAsia="等线"/>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宋体"/>
          <w:b/>
        </w:rPr>
        <w:t>Conditional Handover (CHO</w:t>
      </w:r>
      <w:r w:rsidRPr="00AB1EEE">
        <w:rPr>
          <w:rFonts w:eastAsia="宋体"/>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a handover procedure that maintains the source gNB connection after reception of RRC message for handover and until releasing the source cell after successful random access to the target gNB.</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a type of UE-to-Network transmission path, where data is transmitted between a UE and the network without sidelink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r w:rsidRPr="00AB1EEE">
        <w:rPr>
          <w:b/>
          <w:lang w:eastAsia="ko-KR"/>
        </w:rPr>
        <w:lastRenderedPageBreak/>
        <w:t>eRedCap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centered orbit at approximately 35786 kilometres above Earth's surface and synchronised with Earth's rotation. A geostationary orbit is a non-inclined geosynchronous orbit, i.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r w:rsidRPr="00AB1EEE">
        <w:rPr>
          <w:b/>
        </w:rPr>
        <w:t>gNB</w:t>
      </w:r>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r w:rsidRPr="00AB1EEE">
        <w:t>gNB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gNB-DU functionality supported by the IAB-node to terminate the NR access interface to UEs and next-hop IAB-nodes, and to terminate the F1 protocol to the gNB-CU functionality, as defined in TS 38.401 [4], on the IAB-donor.</w:t>
      </w:r>
    </w:p>
    <w:p w14:paraId="5CDDB529" w14:textId="77777777" w:rsidR="002252B1" w:rsidRPr="00AB1EEE" w:rsidRDefault="002252B1" w:rsidP="002252B1">
      <w:r w:rsidRPr="00AB1EEE">
        <w:rPr>
          <w:b/>
          <w:bCs/>
        </w:rPr>
        <w:t>IAB-MT</w:t>
      </w:r>
      <w:r w:rsidRPr="00AB1EEE">
        <w:t>: IAB-node function that terminates the Uu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gNB-DU functionality supported by the mobile IAB-node to terminate the NR access interface to UEs, and to terminate the F1 protocol to the gNB-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mobile IAB-node function that terminates the Uu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a UE that communicates with the network via a direct Uu link and a MP Relay UE.</w:t>
      </w:r>
    </w:p>
    <w:p w14:paraId="69A13B61" w14:textId="77777777" w:rsidR="002252B1" w:rsidRPr="00AB1EEE" w:rsidRDefault="002252B1" w:rsidP="002252B1">
      <w:r w:rsidRPr="00AB1EEE">
        <w:rPr>
          <w:b/>
        </w:rPr>
        <w:t>MSG1</w:t>
      </w:r>
      <w:r w:rsidRPr="00AB1EEE">
        <w:t>: preamble transmission of the random access procedure for 4-step random access (RA) type.</w:t>
      </w:r>
    </w:p>
    <w:p w14:paraId="696FDD50" w14:textId="77777777" w:rsidR="002252B1" w:rsidRPr="00AB1EEE" w:rsidRDefault="002252B1" w:rsidP="002252B1">
      <w:r w:rsidRPr="00AB1EEE">
        <w:rPr>
          <w:b/>
        </w:rPr>
        <w:t>MSG3</w:t>
      </w:r>
      <w:r w:rsidRPr="00AB1EEE">
        <w:t>: first scheduled transmission of the random access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preamble and payload transmissions of the random access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等线"/>
        </w:rPr>
      </w:pPr>
      <w:r w:rsidRPr="00AB1EEE">
        <w:rPr>
          <w:b/>
        </w:rPr>
        <w:t>Multicast MRB</w:t>
      </w:r>
      <w:r w:rsidRPr="00AB1EEE">
        <w:rPr>
          <w:bCs/>
        </w:rPr>
        <w:t>:</w:t>
      </w:r>
      <w:r w:rsidRPr="00AB1EEE">
        <w:rPr>
          <w:b/>
        </w:rPr>
        <w:t xml:space="preserve"> </w:t>
      </w:r>
      <w:r w:rsidRPr="00AB1EEE">
        <w:rPr>
          <w:rFonts w:eastAsia="等线"/>
        </w:rPr>
        <w:t xml:space="preserve">A radio bearer </w:t>
      </w:r>
      <w:r w:rsidRPr="00AB1EEE">
        <w:t>configured for MBS multicast delivery</w:t>
      </w:r>
      <w:r w:rsidRPr="00AB1EEE">
        <w:rPr>
          <w:rFonts w:eastAsia="等线"/>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Fwd</w:t>
      </w:r>
      <w:r w:rsidRPr="00AB1EEE">
        <w:t>: Network-Controlled Repeater node function, which performs amplifying-and-forwarding of UL/DL RF signals between gNB and UE. The behaviour of the NCR-Fwd is controlled according to the side control information received by the NCR-MT from a gNB.</w:t>
      </w:r>
    </w:p>
    <w:p w14:paraId="41B887EB" w14:textId="77777777" w:rsidR="002252B1" w:rsidRPr="00AB1EEE" w:rsidRDefault="002252B1" w:rsidP="002252B1">
      <w:pPr>
        <w:textAlignment w:val="auto"/>
        <w:rPr>
          <w:b/>
          <w:bCs/>
        </w:rPr>
      </w:pPr>
      <w:r w:rsidRPr="00AB1EEE">
        <w:rPr>
          <w:b/>
          <w:bCs/>
        </w:rPr>
        <w:t>NCR-Fwd access link</w:t>
      </w:r>
      <w:r w:rsidRPr="00AB1EEE">
        <w:t>: link used for transmissions between the NCR-Fwd and UEs.</w:t>
      </w:r>
    </w:p>
    <w:p w14:paraId="5F43176A" w14:textId="77777777" w:rsidR="002252B1" w:rsidRPr="00AB1EEE" w:rsidRDefault="002252B1" w:rsidP="002252B1">
      <w:pPr>
        <w:textAlignment w:val="auto"/>
        <w:rPr>
          <w:b/>
          <w:bCs/>
        </w:rPr>
      </w:pPr>
      <w:r w:rsidRPr="00AB1EEE">
        <w:rPr>
          <w:b/>
          <w:bCs/>
        </w:rPr>
        <w:t>NCR-Fwd backhaul link</w:t>
      </w:r>
      <w:r w:rsidRPr="00AB1EEE">
        <w:t>: link used for backhauling between the NCR-Fwd and gNB.</w:t>
      </w:r>
    </w:p>
    <w:p w14:paraId="2BE61D91" w14:textId="77777777" w:rsidR="002252B1" w:rsidRPr="00AB1EEE" w:rsidRDefault="002252B1" w:rsidP="002252B1">
      <w:pPr>
        <w:textAlignment w:val="auto"/>
        <w:rPr>
          <w:b/>
        </w:rPr>
      </w:pPr>
      <w:r w:rsidRPr="00AB1EEE">
        <w:rPr>
          <w:b/>
          <w:bCs/>
        </w:rPr>
        <w:t>NCR-MT</w:t>
      </w:r>
      <w:r w:rsidRPr="00AB1EEE">
        <w:t>: NCR-node entity which communicates with a gNB via a control link to receive side control information. The control link is based on NR Uu interface.</w:t>
      </w:r>
    </w:p>
    <w:p w14:paraId="36091845" w14:textId="77777777" w:rsidR="002252B1" w:rsidRPr="00AB1EEE" w:rsidRDefault="002252B1" w:rsidP="002252B1">
      <w:r w:rsidRPr="00AB1EEE">
        <w:rPr>
          <w:b/>
        </w:rPr>
        <w:t>NCR-node</w:t>
      </w:r>
      <w:r w:rsidRPr="00AB1EEE">
        <w:t>: RAN node comprising NCR-MT and NCR-Fwd.</w:t>
      </w:r>
    </w:p>
    <w:p w14:paraId="6AA2E873" w14:textId="47A24945" w:rsidR="009C752F" w:rsidRPr="00133C49" w:rsidRDefault="009C752F" w:rsidP="009C752F">
      <w:pPr>
        <w:rPr>
          <w:ins w:id="23" w:author="vivo_Post_R2#129" w:date="2025-03-21T13:18:00Z"/>
        </w:rPr>
      </w:pPr>
      <w:ins w:id="24" w:author="vivo_Post_R2#129" w:date="2025-03-21T13:18:00Z">
        <w:r w:rsidRPr="00133C49">
          <w:rPr>
            <w:b/>
          </w:rPr>
          <w:t>N</w:t>
        </w:r>
      </w:ins>
      <w:ins w:id="25" w:author="vivo_Post_R2#130" w:date="2025-08-15T14:56:00Z">
        <w:r w:rsidR="000A57C0">
          <w:rPr>
            <w:b/>
          </w:rPr>
          <w:t>W</w:t>
        </w:r>
      </w:ins>
      <w:ins w:id="26" w:author="vivo_Post_R2#129" w:date="2025-03-21T13:18:00Z">
        <w:r w:rsidRPr="00133C49">
          <w:rPr>
            <w:b/>
          </w:rPr>
          <w:t>-side (AI/ML) model:</w:t>
        </w:r>
        <w:r w:rsidRPr="00133C49">
          <w:t xml:space="preserve"> An AI/ML </w:t>
        </w:r>
      </w:ins>
      <w:ins w:id="27" w:author="vivo_Post_R2#130" w:date="2025-07-25T20:16:00Z">
        <w:r w:rsidR="00DA22D7">
          <w:t>m</w:t>
        </w:r>
      </w:ins>
      <w:ins w:id="28" w:author="vivo_Post_R2#129" w:date="2025-03-21T13:18:00Z">
        <w:r w:rsidRPr="00133C49">
          <w:t>odel whose inference is performed at the network.</w:t>
        </w:r>
      </w:ins>
    </w:p>
    <w:p w14:paraId="15F4EBAE" w14:textId="77777777" w:rsidR="002252B1" w:rsidRPr="00AB1EEE" w:rsidRDefault="002252B1" w:rsidP="002252B1">
      <w:r w:rsidRPr="00AB1EEE">
        <w:rPr>
          <w:b/>
        </w:rPr>
        <w:t>ng-eNB</w:t>
      </w:r>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either a gNB or an ng-eNB.</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centered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an NG-RAN consisting of gNBs,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NR sidelink</w:t>
      </w:r>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ProSe communication (including ProS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NR sidelink discovery</w:t>
      </w:r>
      <w:r w:rsidRPr="00AB1EEE">
        <w:rPr>
          <w:bCs/>
        </w:rPr>
        <w:t>:</w:t>
      </w:r>
      <w:r w:rsidRPr="00AB1EEE">
        <w:t xml:space="preserve"> AS functionality enabling ProSe non-Relay Discovery and ProS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high altitud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3F293E20" w14:textId="54B48087" w:rsidR="00B5271C" w:rsidRPr="00133C49" w:rsidRDefault="00B5271C" w:rsidP="00B5271C">
      <w:pPr>
        <w:rPr>
          <w:ins w:id="29" w:author="vivo_Pre_R2#130" w:date="2025-04-30T07:57:00Z"/>
        </w:rPr>
      </w:pPr>
      <w:ins w:id="30" w:author="vivo_Pre_R2#130" w:date="2025-04-30T07:57:00Z">
        <w:r w:rsidRPr="00133C49">
          <w:rPr>
            <w:b/>
          </w:rPr>
          <w:t xml:space="preserve">Offline </w:t>
        </w:r>
        <w:r>
          <w:rPr>
            <w:b/>
          </w:rPr>
          <w:t xml:space="preserve">model </w:t>
        </w:r>
        <w:r w:rsidRPr="00133C49">
          <w:rPr>
            <w:b/>
          </w:rPr>
          <w:t>training:</w:t>
        </w:r>
        <w:r w:rsidRPr="00133C49">
          <w:t xml:space="preserve"> An AI/ML training process where the model is trained based on collected dataset, and where the trained model is later used or delivered for inference.</w:t>
        </w:r>
        <w:r w:rsidRPr="00133C49">
          <w:rPr>
            <w:lang w:eastAsia="ja-JP"/>
          </w:rPr>
          <w:t xml:space="preserve"> </w:t>
        </w:r>
      </w:ins>
    </w:p>
    <w:p w14:paraId="3BD055EC" w14:textId="77777777" w:rsidR="002252B1" w:rsidRPr="00AB1EEE" w:rsidRDefault="002252B1" w:rsidP="002252B1">
      <w:r w:rsidRPr="00AB1EEE">
        <w:rPr>
          <w:b/>
        </w:rPr>
        <w:t>Parent node</w:t>
      </w:r>
      <w:r w:rsidRPr="00AB1EEE">
        <w:t>: IAB-MT</w:t>
      </w:r>
      <w:r w:rsidRPr="00AB1EEE">
        <w:rPr>
          <w:rFonts w:eastAsia="宋体"/>
          <w:bCs/>
        </w:rPr>
        <w:t xml:space="preserve">'s </w:t>
      </w:r>
      <w:r w:rsidRPr="00AB1EEE">
        <w:rPr>
          <w:bCs/>
        </w:rPr>
        <w:t>or mobile IAB-MT</w:t>
      </w:r>
      <w:r w:rsidRPr="00AB1EEE">
        <w:t xml:space="preserve">'s next hop neighbour node; the parent node can be </w:t>
      </w:r>
      <w:r w:rsidRPr="00AB1EEE">
        <w:rPr>
          <w:rFonts w:eastAsia="宋体"/>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e.g.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an LTM cell switch procedure where UE skips the random access procedure.</w:t>
      </w:r>
    </w:p>
    <w:p w14:paraId="6CB704D7" w14:textId="77777777" w:rsidR="002252B1" w:rsidRPr="00AB1EEE" w:rsidRDefault="002252B1" w:rsidP="002252B1">
      <w:pPr>
        <w:rPr>
          <w:lang w:eastAsia="ko-KR"/>
        </w:rPr>
      </w:pPr>
      <w:r w:rsidRPr="00AB1EEE">
        <w:rPr>
          <w:b/>
          <w:lang w:eastAsia="ko-KR"/>
        </w:rPr>
        <w:t>RedCap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AS functionality enabling 5G ProS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r w:rsidRPr="00AB1EEE">
        <w:rPr>
          <w:b/>
        </w:rPr>
        <w:t>Sidelink Discovery RSRP:</w:t>
      </w:r>
      <w:r w:rsidRPr="00AB1EEE">
        <w:t xml:space="preserve"> RSRP measurements on PC5 link related to NR sidelink discovery.</w:t>
      </w:r>
    </w:p>
    <w:p w14:paraId="6BE1E71B" w14:textId="77777777" w:rsidR="002252B1" w:rsidRPr="00AB1EEE" w:rsidRDefault="002252B1" w:rsidP="002252B1">
      <w:pPr>
        <w:rPr>
          <w:b/>
        </w:rPr>
      </w:pPr>
      <w:r w:rsidRPr="00AB1EEE">
        <w:rPr>
          <w:b/>
        </w:rPr>
        <w:t xml:space="preserve">Sidelink RSRP: </w:t>
      </w:r>
      <w:r w:rsidRPr="00AB1EEE">
        <w:t>RSRP measurements on PC5 link related to NR sidelink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09B954AD" w14:textId="66C80647" w:rsidR="00C0362D" w:rsidRDefault="00505B60" w:rsidP="00C0362D">
      <w:pPr>
        <w:rPr>
          <w:ins w:id="31" w:author="vivo_Post_R2#129" w:date="2025-03-21T11:21:00Z"/>
          <w:bCs/>
        </w:rPr>
      </w:pPr>
      <w:ins w:id="32" w:author="vivo_Post_R2#129" w:date="2025-03-21T11:26:00Z">
        <w:r>
          <w:rPr>
            <w:b/>
          </w:rPr>
          <w:t>Supported</w:t>
        </w:r>
      </w:ins>
      <w:ins w:id="33" w:author="vivo_Post_R2#129" w:date="2025-03-21T11:21:00Z">
        <w:r w:rsidR="00C0362D" w:rsidRPr="000370E5">
          <w:rPr>
            <w:b/>
          </w:rPr>
          <w:t xml:space="preserve"> AI/ML functionality: </w:t>
        </w:r>
        <w:r w:rsidR="00C0362D" w:rsidRPr="000370E5">
          <w:t xml:space="preserve">AI/ML functionality which </w:t>
        </w:r>
      </w:ins>
      <w:ins w:id="34" w:author="vivo_Post_R2#129" w:date="2025-03-21T11:27:00Z">
        <w:r w:rsidRPr="00505B60">
          <w:t xml:space="preserve">can </w:t>
        </w:r>
      </w:ins>
      <w:ins w:id="35" w:author="vivo_Pre_R2#130" w:date="2025-04-30T07:21:00Z">
        <w:r w:rsidR="00E75B9F">
          <w:t xml:space="preserve">be </w:t>
        </w:r>
      </w:ins>
      <w:ins w:id="36" w:author="vivo_Post_R2#129" w:date="2025-03-21T11:27:00Z">
        <w:r w:rsidRPr="00505B60">
          <w:t>indicate</w:t>
        </w:r>
      </w:ins>
      <w:ins w:id="37" w:author="vivo_Pre_R2#130" w:date="2025-04-30T07:21:00Z">
        <w:r w:rsidR="00E75B9F">
          <w:t>d</w:t>
        </w:r>
      </w:ins>
      <w:ins w:id="38" w:author="vivo_Post_R2#129" w:date="2025-03-21T11:27:00Z">
        <w:r w:rsidRPr="00505B60">
          <w:t xml:space="preserve"> by using UE capability information</w:t>
        </w:r>
      </w:ins>
      <w:ins w:id="39" w:author="vivo_Post_R2#129" w:date="2025-03-21T11:21:00Z">
        <w:r w:rsidR="00C0362D" w:rsidRPr="00505B60">
          <w:t>.</w:t>
        </w:r>
      </w:ins>
      <w:ins w:id="40" w:author="vivo_Post_R2#129" w:date="2025-03-21T11:28:00Z">
        <w:r>
          <w:rPr>
            <w:bCs/>
          </w:rPr>
          <w:t xml:space="preserve"> </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part of the gNB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6E867FC7" w14:textId="48823FBA" w:rsidR="009C752F" w:rsidRPr="00133C49" w:rsidRDefault="009C752F" w:rsidP="009C752F">
      <w:pPr>
        <w:rPr>
          <w:ins w:id="41" w:author="vivo_Post_R2#129" w:date="2025-03-21T13:18:00Z"/>
        </w:rPr>
      </w:pPr>
      <w:ins w:id="42" w:author="vivo_Post_R2#129" w:date="2025-03-21T13:18:00Z">
        <w:r w:rsidRPr="00133C49">
          <w:rPr>
            <w:b/>
          </w:rPr>
          <w:t>UE-side (AI/ML) model:</w:t>
        </w:r>
        <w:r w:rsidRPr="00133C49">
          <w:t xml:space="preserve"> An AI/ML </w:t>
        </w:r>
      </w:ins>
      <w:ins w:id="43" w:author="vivo_Post_R2#130" w:date="2025-07-25T20:17:00Z">
        <w:r w:rsidR="00DA22D7">
          <w:t>m</w:t>
        </w:r>
      </w:ins>
      <w:ins w:id="44" w:author="vivo_Post_R2#129" w:date="2025-03-21T13:18:00Z">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r w:rsidRPr="00AB1EEE">
        <w:rPr>
          <w:b/>
          <w:bCs/>
        </w:rPr>
        <w:t>Uu Relay RLC channel</w:t>
      </w:r>
      <w:r w:rsidRPr="00AB1EEE">
        <w:t>: an RLC channel between L2 U2N Relay UE or MP Relay UE and gNB, which is used to transport packets over Uu for L2 UE-to-Network Relay or for indirect path in case of MP.</w:t>
      </w:r>
    </w:p>
    <w:p w14:paraId="0945AC0E" w14:textId="77777777" w:rsidR="002252B1" w:rsidRPr="00AB1EEE" w:rsidRDefault="002252B1" w:rsidP="002252B1">
      <w:r w:rsidRPr="00AB1EEE">
        <w:rPr>
          <w:b/>
        </w:rPr>
        <w:t>V2X sidelink</w:t>
      </w:r>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r w:rsidRPr="00AB1EEE">
        <w:rPr>
          <w:b/>
        </w:rPr>
        <w:t>Xn</w:t>
      </w:r>
      <w:r w:rsidRPr="00AB1EEE">
        <w:rPr>
          <w:bCs/>
        </w:rPr>
        <w:t>:</w:t>
      </w:r>
      <w:r w:rsidRPr="00AB1EEE">
        <w:t xml:space="preserve"> network interface between NG-RAN nodes.</w:t>
      </w:r>
    </w:p>
    <w:p w14:paraId="5CD2B96C" w14:textId="77777777" w:rsidR="002252B1" w:rsidRPr="00662E93" w:rsidRDefault="002252B1" w:rsidP="00067977">
      <w:pPr>
        <w:rPr>
          <w:rFonts w:eastAsia="等线"/>
        </w:rPr>
      </w:pPr>
    </w:p>
    <w:p w14:paraId="57A4C803" w14:textId="599FD53A" w:rsidR="003D4D2D" w:rsidRPr="003D4D2D" w:rsidRDefault="003D4D2D" w:rsidP="00067977">
      <w:pPr>
        <w:rPr>
          <w:rFonts w:ascii="Arial" w:eastAsia="等线" w:hAnsi="Arial" w:cs="Arial"/>
          <w:color w:val="FF0000"/>
        </w:rPr>
      </w:pPr>
      <w:r w:rsidRPr="003D4D2D">
        <w:rPr>
          <w:rFonts w:ascii="Arial" w:eastAsia="等线" w:hAnsi="Arial" w:cs="Arial"/>
          <w:color w:val="FF0000"/>
        </w:rPr>
        <w:t>-----------------------------------------------------------Skip Unchanged-----------------------------------------------------------</w:t>
      </w:r>
    </w:p>
    <w:p w14:paraId="165B49B3" w14:textId="77777777" w:rsidR="008F76E5" w:rsidRPr="00D36F9D" w:rsidRDefault="008F76E5" w:rsidP="008F76E5">
      <w:pPr>
        <w:pStyle w:val="Heading2"/>
      </w:pPr>
      <w:bookmarkStart w:id="45" w:name="_Toc20387961"/>
      <w:bookmarkStart w:id="46" w:name="_Toc29376040"/>
      <w:bookmarkStart w:id="47" w:name="_Toc37231929"/>
      <w:bookmarkStart w:id="48" w:name="_Toc46501984"/>
      <w:bookmarkStart w:id="49" w:name="_Toc51971332"/>
      <w:bookmarkStart w:id="50" w:name="_Toc52551315"/>
      <w:bookmarkStart w:id="51" w:name="_Toc193404020"/>
      <w:r w:rsidRPr="00D36F9D">
        <w:t>7.9</w:t>
      </w:r>
      <w:r w:rsidRPr="00D36F9D">
        <w:tab/>
        <w:t>UE Assistance Information</w:t>
      </w:r>
      <w:bookmarkEnd w:id="45"/>
      <w:bookmarkEnd w:id="46"/>
      <w:bookmarkEnd w:id="47"/>
      <w:bookmarkEnd w:id="48"/>
      <w:bookmarkEnd w:id="49"/>
      <w:bookmarkEnd w:id="50"/>
      <w:bookmarkEnd w:id="51"/>
    </w:p>
    <w:p w14:paraId="47270AFA" w14:textId="77777777" w:rsidR="008F76E5" w:rsidRPr="00D36F9D" w:rsidRDefault="008F76E5" w:rsidP="008F76E5">
      <w:pPr>
        <w:rPr>
          <w:i/>
        </w:rPr>
      </w:pPr>
      <w:r w:rsidRPr="00D36F9D">
        <w:t xml:space="preserve">When configured to do so, the UE can signal the network through </w:t>
      </w:r>
      <w:r w:rsidRPr="00D36F9D">
        <w:rPr>
          <w:i/>
        </w:rPr>
        <w:t>UEAssistanceInformation</w:t>
      </w:r>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宋体"/>
        </w:rPr>
        <w:t xml:space="preserve"> MUSIM</w:t>
      </w:r>
      <w:r w:rsidRPr="00D36F9D">
        <w:t xml:space="preserve"> gaps, and/or for setup the priority of periodic </w:t>
      </w:r>
      <w:r w:rsidRPr="00D36F9D">
        <w:rPr>
          <w:rFonts w:eastAsia="宋体"/>
        </w:rPr>
        <w:t xml:space="preserve">MUSIM </w:t>
      </w:r>
      <w:r w:rsidRPr="00D36F9D">
        <w:t xml:space="preserve">gaps, and/or for keeping the colliding </w:t>
      </w:r>
      <w:r w:rsidRPr="00D36F9D">
        <w:rPr>
          <w:rFonts w:eastAsia="宋体"/>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52" w:name="_Hlk94280472"/>
      <w:r w:rsidRPr="008F76E5">
        <w:t>indicating whether RRM measurement relaxation criteria are met or not</w:t>
      </w:r>
      <w:bookmarkEnd w:id="52"/>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7682D9A2" w:rsidR="008F76E5" w:rsidRPr="008F76E5" w:rsidRDefault="008F76E5" w:rsidP="008F76E5">
      <w:pPr>
        <w:pStyle w:val="B1"/>
        <w:rPr>
          <w:rFonts w:eastAsia="MS Mincho"/>
        </w:rPr>
      </w:pPr>
      <w:r w:rsidRPr="008F76E5">
        <w:t>-</w:t>
      </w:r>
      <w:r w:rsidRPr="008F76E5">
        <w:tab/>
        <w:t>If it prefers not operating on multi-Rx (i.e. not supporting simultaneous reception with different QCL-typeD</w:t>
      </w:r>
      <w:r w:rsidRPr="008F76E5">
        <w:rPr>
          <w:rFonts w:eastAsia="MS Mincho"/>
        </w:rPr>
        <w:t>) for FR2</w:t>
      </w:r>
      <w:ins w:id="53" w:author="vivo_Post_R2#129bis" w:date="2025-04-16T15:47:00Z">
        <w:r w:rsidR="00524055">
          <w:rPr>
            <w:rFonts w:eastAsia="MS Mincho"/>
          </w:rPr>
          <w:t>;</w:t>
        </w:r>
      </w:ins>
      <w:del w:id="54" w:author="vivo_Post_R2#129bis" w:date="2025-04-16T15:47:00Z">
        <w:r w:rsidR="00524055" w:rsidDel="00524055">
          <w:rPr>
            <w:rFonts w:eastAsia="MS Mincho"/>
          </w:rPr>
          <w:delText>.</w:delText>
        </w:r>
      </w:del>
    </w:p>
    <w:p w14:paraId="279A110E" w14:textId="34F3D145" w:rsidR="008F76E5" w:rsidRPr="00475E98" w:rsidRDefault="00FC5701" w:rsidP="00475E98">
      <w:pPr>
        <w:pStyle w:val="B1"/>
        <w:rPr>
          <w:ins w:id="55" w:author="vivo_Post_R2#129bis" w:date="2025-04-16T10:23:00Z"/>
        </w:rPr>
      </w:pPr>
      <w:ins w:id="56" w:author="vivo_Pre_R2#130" w:date="2025-04-30T07:39:00Z">
        <w:r w:rsidRPr="008F76E5">
          <w:t>-</w:t>
        </w:r>
        <w:r w:rsidRPr="008F76E5">
          <w:tab/>
          <w:t>If</w:t>
        </w:r>
      </w:ins>
      <w:ins w:id="57" w:author="vivo_Pre_R2#130" w:date="2025-04-30T07:33:00Z">
        <w:r w:rsidR="00475E98" w:rsidRPr="00475E98">
          <w:t xml:space="preserve"> i</w:t>
        </w:r>
      </w:ins>
      <w:ins w:id="58" w:author="vivo_Pre_R2#130" w:date="2025-04-30T07:28:00Z">
        <w:r w:rsidR="008E56C7" w:rsidRPr="00475E98">
          <w:t>t is in</w:t>
        </w:r>
      </w:ins>
      <w:ins w:id="59" w:author="vivo_Post_R2#129bis" w:date="2025-04-16T10:23:00Z">
        <w:r w:rsidR="008F76E5" w:rsidRPr="00475E98">
          <w:t xml:space="preserve"> </w:t>
        </w:r>
      </w:ins>
      <w:ins w:id="60" w:author="vivo_Pre_R2#130" w:date="2025-04-30T07:22:00Z">
        <w:r w:rsidR="00E75B9F" w:rsidRPr="00475E98">
          <w:t xml:space="preserve">low </w:t>
        </w:r>
      </w:ins>
      <w:ins w:id="61" w:author="vivo_Post_R2#129bis" w:date="2025-04-16T10:23:00Z">
        <w:r w:rsidR="008F76E5" w:rsidRPr="00475E98">
          <w:t xml:space="preserve">power </w:t>
        </w:r>
      </w:ins>
      <w:ins w:id="62" w:author="vivo_Pre_R2#130" w:date="2025-04-30T07:22:00Z">
        <w:r w:rsidR="00E75B9F" w:rsidRPr="00475E98">
          <w:t>state</w:t>
        </w:r>
      </w:ins>
      <w:ins w:id="63" w:author="vivo_Post_R2#130" w:date="2025-07-25T20:19:00Z">
        <w:r w:rsidR="00DA22D7">
          <w:t xml:space="preserve"> </w:t>
        </w:r>
        <w:r w:rsidR="00DA22D7">
          <w:rPr>
            <w:rFonts w:eastAsia="等线"/>
          </w:rPr>
          <w:t>while performing data logging for data collection of NW-side model</w:t>
        </w:r>
      </w:ins>
      <w:ins w:id="64" w:author="vivo_Post_R2#129bis" w:date="2025-04-16T10:23:00Z">
        <w:r w:rsidR="008F76E5" w:rsidRPr="00475E98">
          <w:t>;</w:t>
        </w:r>
      </w:ins>
    </w:p>
    <w:p w14:paraId="5C8D040D" w14:textId="2C2C0660" w:rsidR="008F76E5" w:rsidRPr="008F76E5" w:rsidRDefault="008F76E5" w:rsidP="008F76E5">
      <w:pPr>
        <w:pStyle w:val="B1"/>
        <w:rPr>
          <w:ins w:id="65" w:author="vivo_Post_R2#129bis" w:date="2025-04-16T10:23:00Z"/>
        </w:rPr>
      </w:pPr>
      <w:ins w:id="66" w:author="vivo_Post_R2#129bis" w:date="2025-04-16T10:23:00Z">
        <w:r w:rsidRPr="008F76E5">
          <w:t>-</w:t>
        </w:r>
        <w:r w:rsidRPr="008F76E5">
          <w:tab/>
          <w:t>If it</w:t>
        </w:r>
      </w:ins>
      <w:ins w:id="67" w:author="vivo_Pre_R2#130" w:date="2025-04-30T07:31:00Z">
        <w:r w:rsidR="008E56C7">
          <w:t>s buffer</w:t>
        </w:r>
      </w:ins>
      <w:ins w:id="68" w:author="vivo_Post_R2#129bis" w:date="2025-04-16T10:23:00Z">
        <w:r w:rsidRPr="008F76E5">
          <w:t xml:space="preserve"> </w:t>
        </w:r>
      </w:ins>
      <w:ins w:id="69" w:author="vivo_Pre_R2#130" w:date="2025-04-30T07:34:00Z">
        <w:r w:rsidR="00475E98">
          <w:t xml:space="preserve">to log data for </w:t>
        </w:r>
      </w:ins>
      <w:ins w:id="70" w:author="vivo_Pre_R2#130" w:date="2025-04-30T07:35:00Z">
        <w:r w:rsidR="00475E98">
          <w:t xml:space="preserve">NW-side </w:t>
        </w:r>
        <w:r w:rsidR="00475E98" w:rsidRPr="008F76E5">
          <w:t xml:space="preserve">data collection </w:t>
        </w:r>
        <w:r w:rsidR="00475E98">
          <w:t>reaches a threshold</w:t>
        </w:r>
      </w:ins>
      <w:ins w:id="71" w:author="vivo_Post_R2#130" w:date="2025-07-25T20:20:00Z">
        <w:r w:rsidR="00E66AFD">
          <w:t xml:space="preserve"> </w:t>
        </w:r>
      </w:ins>
      <w:ins w:id="72" w:author="vivo_Post_R2#130" w:date="2025-08-03T12:30:00Z">
        <w:r w:rsidR="00E75E5F">
          <w:t xml:space="preserve">configured </w:t>
        </w:r>
        <w:r w:rsidR="0071732B">
          <w:t xml:space="preserve">by </w:t>
        </w:r>
        <w:r w:rsidR="00E75E5F">
          <w:t xml:space="preserve">the network </w:t>
        </w:r>
      </w:ins>
      <w:ins w:id="73" w:author="vivo_Post_R2#130" w:date="2025-07-25T20:20:00Z">
        <w:r w:rsidR="00E66AFD">
          <w:t>or</w:t>
        </w:r>
      </w:ins>
      <w:ins w:id="74" w:author="vivo_Post_R2#130" w:date="2025-08-03T12:31:00Z">
        <w:r w:rsidR="00E75E5F">
          <w:t xml:space="preserve"> buffer</w:t>
        </w:r>
      </w:ins>
      <w:ins w:id="75" w:author="vivo_Post_R2#130" w:date="2025-07-25T20:20:00Z">
        <w:r w:rsidR="00E66AFD">
          <w:t xml:space="preserve"> becomes full</w:t>
        </w:r>
      </w:ins>
      <w:ins w:id="76" w:author="vivo_Post_R2#129bis" w:date="2025-04-16T10:23:00Z">
        <w:r w:rsidRPr="008F76E5">
          <w:t>;</w:t>
        </w:r>
      </w:ins>
    </w:p>
    <w:p w14:paraId="28E148E1" w14:textId="0C150BCF" w:rsidR="008F76E5" w:rsidRPr="008F76E5" w:rsidRDefault="008F76E5" w:rsidP="008F76E5">
      <w:pPr>
        <w:pStyle w:val="B1"/>
        <w:rPr>
          <w:ins w:id="77" w:author="vivo_Post_R2#129bis" w:date="2025-04-16T10:23:00Z"/>
        </w:rPr>
      </w:pPr>
      <w:ins w:id="78" w:author="vivo_Post_R2#129bis" w:date="2025-04-16T10:23:00Z">
        <w:r w:rsidRPr="008F76E5">
          <w:t>-</w:t>
        </w:r>
        <w:r w:rsidRPr="008F76E5">
          <w:tab/>
          <w:t xml:space="preserve">Its </w:t>
        </w:r>
      </w:ins>
      <w:ins w:id="79" w:author="vivo_Pre_R2#130" w:date="2025-04-30T07:48:00Z">
        <w:r w:rsidR="006F721C" w:rsidRPr="006D0C02">
          <w:t>preference</w:t>
        </w:r>
        <w:r w:rsidR="006F721C">
          <w:t xml:space="preserve"> </w:t>
        </w:r>
      </w:ins>
      <w:ins w:id="80" w:author="vivo_Post_R2#130" w:date="2025-08-03T12:39:00Z">
        <w:r w:rsidR="00BA009D">
          <w:rPr>
            <w:color w:val="000000"/>
          </w:rPr>
          <w:t>for data collection configuration(s) from a list of candidate configurations provided by the NW</w:t>
        </w:r>
      </w:ins>
      <w:ins w:id="81" w:author="vivo_Post_R2#130" w:date="2025-07-25T20:25:00Z">
        <w:r w:rsidR="00004E29">
          <w:t xml:space="preserve"> </w:t>
        </w:r>
      </w:ins>
      <w:ins w:id="82" w:author="vivo_Post_R2#130" w:date="2025-08-03T12:42:00Z">
        <w:r w:rsidR="00AB63D0">
          <w:t xml:space="preserve">for </w:t>
        </w:r>
      </w:ins>
      <w:ins w:id="83" w:author="vivo_Post_R2#130" w:date="2025-07-25T20:25:00Z">
        <w:r w:rsidR="00004E29">
          <w:t xml:space="preserve">the training </w:t>
        </w:r>
      </w:ins>
      <w:ins w:id="84" w:author="vivo_Post_R2#130" w:date="2025-07-25T20:26:00Z">
        <w:r w:rsidR="00004E29">
          <w:t>o</w:t>
        </w:r>
      </w:ins>
      <w:ins w:id="85" w:author="vivo_Post_R2#130" w:date="2025-07-25T20:25:00Z">
        <w:r w:rsidR="00004E29">
          <w:t xml:space="preserve">f </w:t>
        </w:r>
      </w:ins>
      <w:ins w:id="86" w:author="vivo_Post_R2#130" w:date="2025-07-25T20:26:00Z">
        <w:r w:rsidR="00004E29">
          <w:t>UE-sided models</w:t>
        </w:r>
      </w:ins>
      <w:ins w:id="87" w:author="vivo_Post_R2#129bis" w:date="2025-04-16T10:23:00Z">
        <w:r w:rsidRPr="008F76E5">
          <w:t>;</w:t>
        </w:r>
      </w:ins>
    </w:p>
    <w:p w14:paraId="0CFFA28A" w14:textId="49ED323E" w:rsidR="008F76E5" w:rsidRPr="008F76E5" w:rsidRDefault="008F76E5" w:rsidP="008F76E5">
      <w:pPr>
        <w:pStyle w:val="B1"/>
        <w:rPr>
          <w:rFonts w:eastAsia="等线"/>
        </w:rPr>
      </w:pPr>
      <w:ins w:id="88" w:author="vivo_Post_R2#129bis" w:date="2025-04-16T10:23:00Z">
        <w:r w:rsidRPr="008F76E5">
          <w:t>-</w:t>
        </w:r>
        <w:r w:rsidRPr="008F76E5">
          <w:tab/>
        </w:r>
      </w:ins>
      <w:ins w:id="89" w:author="vivo_Post_R2#131" w:date="2025-09-01T14:10:00Z">
        <w:r w:rsidR="008A30B1">
          <w:t>if its</w:t>
        </w:r>
      </w:ins>
      <w:ins w:id="90" w:author="vivo_Post_R2#130" w:date="2025-08-15T15:09:00Z">
        <w:r w:rsidR="00255083">
          <w:t xml:space="preserve"> </w:t>
        </w:r>
      </w:ins>
      <w:ins w:id="91" w:author="vivo_Pre_R2#130" w:date="2025-04-30T09:50:00Z">
        <w:r w:rsidR="00F95833">
          <w:t>AI/ML functionalit</w:t>
        </w:r>
      </w:ins>
      <w:ins w:id="92" w:author="vivo_Post_R2#130" w:date="2025-08-08T16:13:00Z">
        <w:r w:rsidR="00980004">
          <w:t>y</w:t>
        </w:r>
      </w:ins>
      <w:ins w:id="93" w:author="vivo_Post_R2#130" w:date="2025-08-08T16:14:00Z">
        <w:r w:rsidR="00980004">
          <w:t xml:space="preserve"> </w:t>
        </w:r>
      </w:ins>
      <w:ins w:id="94" w:author="vivo_Post_R2#130" w:date="2025-08-08T16:15:00Z">
        <w:r w:rsidR="009A3E05">
          <w:t xml:space="preserve">applicability </w:t>
        </w:r>
      </w:ins>
      <w:ins w:id="95" w:author="vivo_Post_R2#130" w:date="2025-08-08T16:13:00Z">
        <w:r w:rsidR="00980004">
          <w:t>status</w:t>
        </w:r>
      </w:ins>
      <w:ins w:id="96" w:author="vivo_Post_R2#130" w:date="2025-08-08T16:15:00Z">
        <w:r w:rsidR="009A3E05">
          <w:t xml:space="preserve"> change</w:t>
        </w:r>
      </w:ins>
      <w:ins w:id="97" w:author="vivo_Post_R2#130" w:date="2025-08-15T15:09:00Z">
        <w:r w:rsidR="00255083">
          <w:t>s</w:t>
        </w:r>
      </w:ins>
      <w:ins w:id="98" w:author="vivo_Post_R2#129bis" w:date="2025-04-16T15:47:00Z">
        <w:r w:rsidR="00524055">
          <w:t>.</w:t>
        </w:r>
      </w:ins>
    </w:p>
    <w:p w14:paraId="460B3910" w14:textId="77777777" w:rsidR="008F76E5" w:rsidRPr="00D36F9D" w:rsidRDefault="008F76E5" w:rsidP="008F76E5">
      <w:pPr>
        <w:pStyle w:val="NO"/>
      </w:pPr>
      <w:r w:rsidRPr="00D36F9D">
        <w:lastRenderedPageBreak/>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it is up to the gNB whether to accommodate the request.</w:t>
      </w:r>
    </w:p>
    <w:p w14:paraId="7FB27612" w14:textId="77777777" w:rsidR="008F76E5" w:rsidRPr="00D36F9D" w:rsidRDefault="008F76E5" w:rsidP="008F76E5">
      <w:r w:rsidRPr="00D36F9D">
        <w:t>For sidelink, the UE can report SL traffic pattern(s) to NG-RAN, for periodic traffic.</w:t>
      </w:r>
    </w:p>
    <w:p w14:paraId="43E77337" w14:textId="77777777" w:rsidR="008F76E5" w:rsidRDefault="008F76E5" w:rsidP="00067977">
      <w:pPr>
        <w:rPr>
          <w:rFonts w:eastAsia="等线"/>
        </w:rPr>
      </w:pPr>
    </w:p>
    <w:p w14:paraId="2DC2648E" w14:textId="77777777" w:rsidR="008F76E5" w:rsidRPr="00B456D2" w:rsidRDefault="008F76E5" w:rsidP="008F76E5">
      <w:pPr>
        <w:rPr>
          <w:rFonts w:ascii="Arial" w:eastAsia="等线" w:hAnsi="Arial" w:cs="Arial"/>
          <w:b/>
          <w:bCs/>
          <w:color w:val="FF0000"/>
        </w:rPr>
      </w:pPr>
      <w:r w:rsidRPr="00B456D2">
        <w:rPr>
          <w:rFonts w:ascii="Arial" w:eastAsia="等线" w:hAnsi="Arial" w:cs="Arial"/>
          <w:b/>
          <w:bCs/>
          <w:color w:val="FF0000"/>
        </w:rPr>
        <w:t>-----------------------------------------------------------Skip Unchanged-----------------------------------------------------------</w:t>
      </w:r>
    </w:p>
    <w:p w14:paraId="04F107BC" w14:textId="77777777" w:rsidR="008F76E5" w:rsidRPr="0093226C" w:rsidRDefault="008F76E5" w:rsidP="00067977">
      <w:pPr>
        <w:rPr>
          <w:ins w:id="99" w:author="vivo_Pre_R2#129" w:date="2025-01-14T08:06:00Z"/>
          <w:rFonts w:eastAsia="等线"/>
        </w:rPr>
      </w:pPr>
    </w:p>
    <w:p w14:paraId="6EBC7F01" w14:textId="77777777" w:rsidR="00067977" w:rsidRPr="00E665A2" w:rsidRDefault="00067977" w:rsidP="00067977">
      <w:pPr>
        <w:pStyle w:val="Heading2"/>
        <w:rPr>
          <w:ins w:id="100" w:author="vivo_Pre_R2#129" w:date="2025-01-14T08:06:00Z"/>
          <w:rFonts w:eastAsia="宋体"/>
          <w:lang w:val="en-US"/>
        </w:rPr>
      </w:pPr>
      <w:ins w:id="101" w:author="vivo_Pre_R2#129" w:date="2025-01-14T08:06:00Z">
        <w:r w:rsidRPr="00961939">
          <w:rPr>
            <w:rFonts w:eastAsia="宋体"/>
          </w:rPr>
          <w:t>X.Y</w:t>
        </w:r>
        <w:r w:rsidRPr="00961939">
          <w:rPr>
            <w:rFonts w:eastAsia="宋体"/>
          </w:rPr>
          <w:tab/>
          <w:t>Support of AI/ML for NR Air Interface</w:t>
        </w:r>
      </w:ins>
    </w:p>
    <w:p w14:paraId="506142AC" w14:textId="77777777" w:rsidR="00067977" w:rsidRPr="00961939" w:rsidRDefault="00067977" w:rsidP="00067977">
      <w:pPr>
        <w:pStyle w:val="Heading3"/>
        <w:rPr>
          <w:ins w:id="102" w:author="vivo_Pre_R2#129" w:date="2025-01-14T08:06:00Z"/>
          <w:rFonts w:eastAsia="宋体"/>
        </w:rPr>
      </w:pPr>
      <w:ins w:id="103" w:author="vivo_Pre_R2#129" w:date="2025-01-14T08:06:00Z">
        <w:r w:rsidRPr="00961939">
          <w:rPr>
            <w:rFonts w:eastAsia="宋体"/>
          </w:rPr>
          <w:t>X.Y.1</w:t>
        </w:r>
        <w:r w:rsidRPr="00961939">
          <w:rPr>
            <w:rFonts w:eastAsia="宋体"/>
          </w:rPr>
          <w:tab/>
          <w:t>Overview</w:t>
        </w:r>
      </w:ins>
    </w:p>
    <w:p w14:paraId="5C6B2EA6" w14:textId="34A1D1B5" w:rsidR="00067977" w:rsidRPr="00C60577" w:rsidRDefault="00067977" w:rsidP="00A551A0">
      <w:pPr>
        <w:rPr>
          <w:ins w:id="104" w:author="vivo_Pre_R2#129" w:date="2025-01-14T08:06:00Z"/>
          <w:rFonts w:eastAsia="等线"/>
        </w:rPr>
      </w:pPr>
      <w:ins w:id="105" w:author="vivo_Pre_R2#129" w:date="2025-01-14T08:06:00Z">
        <w:r w:rsidRPr="00296CF8">
          <w:t xml:space="preserve">The objective of AI/ML </w:t>
        </w:r>
        <w:r>
          <w:t>for NR air interface</w:t>
        </w:r>
        <w:r w:rsidRPr="00296CF8">
          <w:t xml:space="preserve"> is to improve network performance and user experience, through </w:t>
        </w:r>
      </w:ins>
      <w:ins w:id="106" w:author="vivo_Post_R2#129" w:date="2025-03-21T07:13:00Z">
        <w:r w:rsidR="00D73D12" w:rsidRPr="00394F9F">
          <w:t xml:space="preserve">AI/ML-enabled </w:t>
        </w:r>
        <w:r w:rsidR="00D73D12">
          <w:t>enhancements to the following f</w:t>
        </w:r>
        <w:r w:rsidR="00D73D12" w:rsidRPr="00394F9F">
          <w:t>eature</w:t>
        </w:r>
        <w:r w:rsidR="00D73D12">
          <w:t>s</w:t>
        </w:r>
      </w:ins>
      <w:ins w:id="107" w:author="vivo_Post_R2#129" w:date="2025-03-27T07:54:00Z">
        <w:r w:rsidR="005D791F">
          <w:t>:</w:t>
        </w:r>
      </w:ins>
      <w:ins w:id="108" w:author="vivo_Pre_R2#129" w:date="2025-01-14T08:06:00Z">
        <w:r w:rsidRPr="00296CF8">
          <w:t xml:space="preserve"> </w:t>
        </w:r>
        <w:r>
          <w:t>beam management</w:t>
        </w:r>
      </w:ins>
      <w:ins w:id="109" w:author="vivo_Post_R2#129bis" w:date="2025-04-16T15:50:00Z">
        <w:r w:rsidR="00524055">
          <w:t>, CSI prediction</w:t>
        </w:r>
      </w:ins>
      <w:ins w:id="110" w:author="vivo_Pre_R2#129" w:date="2025-01-14T08:06:00Z">
        <w:r>
          <w:t xml:space="preserve"> </w:t>
        </w:r>
      </w:ins>
      <w:ins w:id="111" w:author="vivo_Post_R2#129" w:date="2025-03-21T16:01:00Z">
        <w:r w:rsidR="006B06A7">
          <w:t>and</w:t>
        </w:r>
      </w:ins>
      <w:ins w:id="112" w:author="vivo_Pre_R2#129" w:date="2025-01-14T08:06:00Z">
        <w:r>
          <w:t xml:space="preserve"> positioning</w:t>
        </w:r>
        <w:r w:rsidRPr="00296CF8">
          <w:t>.</w:t>
        </w:r>
      </w:ins>
    </w:p>
    <w:p w14:paraId="16E98AAC" w14:textId="0D9F98CA" w:rsidR="00067977" w:rsidRPr="00961939" w:rsidRDefault="00067977" w:rsidP="00067977">
      <w:pPr>
        <w:pStyle w:val="Heading3"/>
        <w:rPr>
          <w:ins w:id="113" w:author="vivo_Pre_R2#129" w:date="2025-01-14T08:06:00Z"/>
          <w:rFonts w:eastAsia="宋体"/>
        </w:rPr>
      </w:pPr>
      <w:ins w:id="114" w:author="vivo_Pre_R2#129" w:date="2025-01-14T08:06:00Z">
        <w:r w:rsidRPr="00961939">
          <w:rPr>
            <w:rFonts w:eastAsia="宋体"/>
          </w:rPr>
          <w:t>X.Y.2</w:t>
        </w:r>
        <w:r w:rsidRPr="00961939">
          <w:rPr>
            <w:rFonts w:eastAsia="宋体"/>
          </w:rPr>
          <w:tab/>
          <w:t>AI/ML</w:t>
        </w:r>
      </w:ins>
      <w:ins w:id="115" w:author="vivo_Post_R2#129bis" w:date="2025-04-16T15:57:00Z">
        <w:r w:rsidR="00FB0725">
          <w:rPr>
            <w:rFonts w:eastAsia="宋体"/>
          </w:rPr>
          <w:t>-</w:t>
        </w:r>
      </w:ins>
      <w:ins w:id="116" w:author="vivo_Post_R2#129" w:date="2025-03-21T07:16:00Z">
        <w:r w:rsidR="00D73D12">
          <w:rPr>
            <w:rFonts w:eastAsia="宋体"/>
          </w:rPr>
          <w:t>based</w:t>
        </w:r>
      </w:ins>
      <w:ins w:id="117" w:author="vivo_Pre_R2#129" w:date="2025-01-14T08:06:00Z">
        <w:r w:rsidRPr="00961939">
          <w:rPr>
            <w:rFonts w:eastAsia="宋体"/>
          </w:rPr>
          <w:t xml:space="preserve"> Beam Management</w:t>
        </w:r>
      </w:ins>
    </w:p>
    <w:p w14:paraId="18799F56" w14:textId="77777777" w:rsidR="00067977" w:rsidRPr="00961939" w:rsidRDefault="00067977" w:rsidP="00A551A0">
      <w:pPr>
        <w:pStyle w:val="Heading4"/>
        <w:rPr>
          <w:ins w:id="118" w:author="vivo_Pre_R2#129" w:date="2025-01-14T08:06:00Z"/>
          <w:rFonts w:eastAsia="宋体"/>
        </w:rPr>
      </w:pPr>
      <w:ins w:id="119" w:author="vivo_Pre_R2#129" w:date="2025-01-14T08:06:00Z">
        <w:r w:rsidRPr="00961939">
          <w:rPr>
            <w:rFonts w:eastAsia="宋体"/>
          </w:rPr>
          <w:t>X.Y.2.1</w:t>
        </w:r>
        <w:r w:rsidRPr="00961939">
          <w:rPr>
            <w:rFonts w:eastAsia="宋体"/>
          </w:rPr>
          <w:tab/>
        </w:r>
        <w:r w:rsidRPr="00A551A0">
          <w:rPr>
            <w:rFonts w:eastAsiaTheme="minorEastAsia"/>
            <w:lang w:eastAsia="en-GB"/>
          </w:rPr>
          <w:t>Introduction</w:t>
        </w:r>
      </w:ins>
    </w:p>
    <w:p w14:paraId="0CE25839" w14:textId="26FDD536" w:rsidR="00067977" w:rsidRDefault="00067977" w:rsidP="00A551A0">
      <w:pPr>
        <w:rPr>
          <w:ins w:id="120" w:author="vivo_Pre_R2#129" w:date="2025-01-14T08:06:00Z"/>
        </w:rPr>
      </w:pPr>
      <w:ins w:id="121" w:author="vivo_Pre_R2#129" w:date="2025-01-14T08:06:00Z">
        <w:r>
          <w:t>AI/ML</w:t>
        </w:r>
      </w:ins>
      <w:ins w:id="122" w:author="vivo_Post_R2#130" w:date="2025-08-03T12:50:00Z">
        <w:r w:rsidR="005F6208">
          <w:t>-</w:t>
        </w:r>
      </w:ins>
      <w:ins w:id="123" w:author="vivo_Pre_R2#129" w:date="2025-01-14T08:06:00Z">
        <w:del w:id="124" w:author="vivo_Post_R2#130" w:date="2025-08-03T12:50:00Z">
          <w:r w:rsidDel="005F6208">
            <w:delText xml:space="preserve"> </w:delText>
          </w:r>
        </w:del>
      </w:ins>
      <w:ins w:id="125" w:author="vivo_Post_R2#129" w:date="2025-03-21T07:16:00Z">
        <w:r w:rsidR="00CC7E67">
          <w:t>based</w:t>
        </w:r>
      </w:ins>
      <w:ins w:id="126" w:author="vivo_Pre_R2#129" w:date="2025-01-14T08:06:00Z">
        <w:r>
          <w:t xml:space="preserve"> beam management utilizes intra-cell </w:t>
        </w:r>
      </w:ins>
      <w:ins w:id="127" w:author="vivo_Post_R2#129" w:date="2025-03-21T07:22:00Z">
        <w:r w:rsidR="00131370">
          <w:t>downlink</w:t>
        </w:r>
      </w:ins>
      <w:ins w:id="128" w:author="vivo_Post_R2#129" w:date="2025-03-21T07:17:00Z">
        <w:r w:rsidR="00CC7E67">
          <w:t xml:space="preserve"> </w:t>
        </w:r>
      </w:ins>
      <w:ins w:id="129" w:author="vivo_Pre_R2#129" w:date="2025-01-14T08:06:00Z">
        <w:r>
          <w:t xml:space="preserve">beam prediction of the serving cell to reduce </w:t>
        </w:r>
      </w:ins>
      <w:ins w:id="130" w:author="vivo_Post_R2#129" w:date="2025-03-21T07:19:00Z">
        <w:r w:rsidR="00CC7E67">
          <w:t xml:space="preserve">measurement/RS </w:t>
        </w:r>
      </w:ins>
      <w:ins w:id="131" w:author="vivo_Pre_R2#129" w:date="2025-01-14T08:06:00Z">
        <w:r>
          <w:t>overhead and to improve the accuracy of beam selection. Two types of beam prediction are supported as follows:</w:t>
        </w:r>
      </w:ins>
    </w:p>
    <w:p w14:paraId="625F3C1A" w14:textId="5E65B561" w:rsidR="00067977" w:rsidRPr="00A551A0" w:rsidRDefault="00067977" w:rsidP="00A551A0">
      <w:pPr>
        <w:pStyle w:val="B1"/>
        <w:rPr>
          <w:ins w:id="132" w:author="vivo_Pre_R2#129" w:date="2025-01-14T08:06:00Z"/>
        </w:rPr>
      </w:pPr>
      <w:ins w:id="133" w:author="vivo_Pre_R2#129" w:date="2025-01-14T08:06:00Z">
        <w:r w:rsidRPr="00A551A0">
          <w:t>-</w:t>
        </w:r>
        <w:r w:rsidRPr="00A551A0">
          <w:tab/>
          <w:t xml:space="preserve">Spatial-domain </w:t>
        </w:r>
      </w:ins>
      <w:ins w:id="134" w:author="vivo_Post_R2#129" w:date="2025-03-21T07:22:00Z">
        <w:r w:rsidR="00131370">
          <w:t>d</w:t>
        </w:r>
      </w:ins>
      <w:ins w:id="135" w:author="vivo_Pre_R2#129" w:date="2025-01-14T08:06:00Z">
        <w:r w:rsidRPr="00A551A0">
          <w:t xml:space="preserve">ownlink </w:t>
        </w:r>
      </w:ins>
      <w:ins w:id="136" w:author="vivo_Post_R2#129" w:date="2025-03-21T07:36:00Z">
        <w:r w:rsidR="00801313">
          <w:t>transmission</w:t>
        </w:r>
      </w:ins>
      <w:ins w:id="137" w:author="vivo_Post_R2#129" w:date="2025-03-21T07:37:00Z">
        <w:r w:rsidR="00801313">
          <w:t xml:space="preserve"> </w:t>
        </w:r>
      </w:ins>
      <w:ins w:id="138" w:author="vivo_Pre_R2#129" w:date="2025-01-14T08:06:00Z">
        <w:r w:rsidRPr="00A551A0">
          <w:t xml:space="preserve">beam prediction for </w:t>
        </w:r>
      </w:ins>
      <w:ins w:id="139" w:author="vivo_Post_R2#129" w:date="2025-03-21T07:39:00Z">
        <w:r w:rsidR="00801313">
          <w:t>one set</w:t>
        </w:r>
      </w:ins>
      <w:ins w:id="140" w:author="vivo_Pre_R2#129" w:date="2025-01-14T08:06:00Z">
        <w:r w:rsidRPr="00A551A0">
          <w:t xml:space="preserve"> of beams based on measurement results of </w:t>
        </w:r>
      </w:ins>
      <w:ins w:id="141" w:author="vivo_Post_R2#129" w:date="2025-03-21T07:39:00Z">
        <w:r w:rsidR="00801313">
          <w:t>another set</w:t>
        </w:r>
      </w:ins>
      <w:ins w:id="142" w:author="vivo_Pre_R2#129" w:date="2025-01-14T08:06:00Z">
        <w:r w:rsidRPr="00A551A0">
          <w:t xml:space="preserve"> of beams</w:t>
        </w:r>
      </w:ins>
      <w:ins w:id="143" w:author="vivo_Post_R2#129" w:date="2025-03-24T07:17:00Z">
        <w:r w:rsidR="00AD1523">
          <w:t>.</w:t>
        </w:r>
      </w:ins>
    </w:p>
    <w:p w14:paraId="7A919087" w14:textId="7B8EECE7" w:rsidR="00067977" w:rsidRPr="00A551A0" w:rsidRDefault="00067977" w:rsidP="00A551A0">
      <w:pPr>
        <w:pStyle w:val="B1"/>
        <w:rPr>
          <w:ins w:id="144" w:author="vivo_Pre_R2#129" w:date="2025-01-14T08:06:00Z"/>
        </w:rPr>
      </w:pPr>
      <w:ins w:id="145" w:author="vivo_Pre_R2#129" w:date="2025-01-14T08:06:00Z">
        <w:r w:rsidRPr="00A551A0">
          <w:t>-</w:t>
        </w:r>
        <w:r w:rsidRPr="00A551A0">
          <w:tab/>
          <w:t xml:space="preserve">Temporal-domain </w:t>
        </w:r>
      </w:ins>
      <w:ins w:id="146" w:author="vivo_Post_R2#129" w:date="2025-03-21T07:24:00Z">
        <w:r w:rsidR="00131370">
          <w:t>d</w:t>
        </w:r>
      </w:ins>
      <w:ins w:id="147" w:author="vivo_Pre_R2#129" w:date="2025-01-14T08:06:00Z">
        <w:r w:rsidRPr="00A551A0">
          <w:t xml:space="preserve">ownlink </w:t>
        </w:r>
      </w:ins>
      <w:ins w:id="148" w:author="vivo_Post_R2#129" w:date="2025-03-21T07:25:00Z">
        <w:r w:rsidR="00131370">
          <w:t>transmissi</w:t>
        </w:r>
      </w:ins>
      <w:ins w:id="149" w:author="vivo_Post_R2#129" w:date="2025-03-21T07:26:00Z">
        <w:r w:rsidR="00131370">
          <w:t xml:space="preserve">on </w:t>
        </w:r>
      </w:ins>
      <w:ins w:id="150" w:author="vivo_Pre_R2#129" w:date="2025-01-14T08:06:00Z">
        <w:r w:rsidRPr="00A551A0">
          <w:t xml:space="preserve">beam prediction for </w:t>
        </w:r>
      </w:ins>
      <w:ins w:id="151" w:author="vivo_Post_R2#129" w:date="2025-03-21T07:43:00Z">
        <w:r w:rsidR="0050176E">
          <w:t>one set</w:t>
        </w:r>
      </w:ins>
      <w:ins w:id="152" w:author="vivo_Pre_R2#129" w:date="2025-01-14T08:06:00Z">
        <w:r w:rsidRPr="00A551A0">
          <w:t xml:space="preserve"> of beams based on historic measurement results of </w:t>
        </w:r>
      </w:ins>
      <w:ins w:id="153" w:author="vivo_Post_R2#129" w:date="2025-03-21T07:43:00Z">
        <w:r w:rsidR="0050176E">
          <w:t>another set</w:t>
        </w:r>
      </w:ins>
      <w:ins w:id="154" w:author="vivo_Pre_R2#129" w:date="2025-01-14T08:06:00Z">
        <w:r w:rsidRPr="00A551A0">
          <w:t xml:space="preserve"> of beams. </w:t>
        </w:r>
      </w:ins>
      <w:ins w:id="155" w:author="vivo_Post_R2#129" w:date="2025-03-21T16:03:00Z">
        <w:r w:rsidR="006B06A7">
          <w:t>These two sets may be the same</w:t>
        </w:r>
      </w:ins>
      <w:ins w:id="156" w:author="vivo_Post_R2#130" w:date="2025-06-04T08:31:00Z">
        <w:r w:rsidR="00F66310">
          <w:t xml:space="preserve"> or different</w:t>
        </w:r>
      </w:ins>
      <w:ins w:id="157" w:author="vivo_Post_R2#129" w:date="2025-03-21T16:03:00Z">
        <w:r w:rsidR="006B06A7">
          <w:t>.</w:t>
        </w:r>
      </w:ins>
    </w:p>
    <w:p w14:paraId="3D627824" w14:textId="1B7B14F5" w:rsidR="00067977" w:rsidRDefault="00067977" w:rsidP="00A551A0">
      <w:pPr>
        <w:rPr>
          <w:ins w:id="158" w:author="vivo_Pre_R2#129" w:date="2025-01-14T08:06:00Z"/>
          <w:rFonts w:eastAsia="等线"/>
        </w:rPr>
      </w:pPr>
      <w:ins w:id="159" w:author="vivo_Pre_R2#129" w:date="2025-01-14T08:06:00Z">
        <w:r>
          <w:rPr>
            <w:rFonts w:eastAsia="等线" w:hint="eastAsia"/>
          </w:rPr>
          <w:t>F</w:t>
        </w:r>
        <w:r>
          <w:rPr>
            <w:rFonts w:eastAsia="等线"/>
          </w:rPr>
          <w:t xml:space="preserve">or AI/ML </w:t>
        </w:r>
      </w:ins>
      <w:ins w:id="160" w:author="vivo_Post_R2#129" w:date="2025-03-21T08:00:00Z">
        <w:r w:rsidR="0092560C">
          <w:rPr>
            <w:rFonts w:eastAsia="等线"/>
          </w:rPr>
          <w:t xml:space="preserve">based </w:t>
        </w:r>
      </w:ins>
      <w:ins w:id="161" w:author="vivo_Pre_R2#129" w:date="2025-01-14T08:06:00Z">
        <w:r>
          <w:rPr>
            <w:rFonts w:eastAsia="等线"/>
          </w:rPr>
          <w:t xml:space="preserve">beam management, both </w:t>
        </w:r>
      </w:ins>
      <w:ins w:id="162" w:author="vivo_Post_R2#129" w:date="2025-03-21T07:46:00Z">
        <w:r w:rsidR="0050176E">
          <w:rPr>
            <w:rFonts w:eastAsia="等线"/>
          </w:rPr>
          <w:t>NW</w:t>
        </w:r>
      </w:ins>
      <w:ins w:id="163" w:author="vivo_Pre_R2#129" w:date="2025-01-14T08:06:00Z">
        <w:r>
          <w:rPr>
            <w:rFonts w:eastAsia="等线"/>
          </w:rPr>
          <w:t xml:space="preserve">-side model and UE-side model are </w:t>
        </w:r>
        <w:r w:rsidRPr="00076CE7">
          <w:rPr>
            <w:rFonts w:eastAsia="等线"/>
          </w:rPr>
          <w:t>supported</w:t>
        </w:r>
        <w:r>
          <w:rPr>
            <w:rFonts w:eastAsia="等线"/>
          </w:rPr>
          <w:t>.</w:t>
        </w:r>
      </w:ins>
    </w:p>
    <w:p w14:paraId="05A7C28A" w14:textId="3AEB3034" w:rsidR="00067977" w:rsidRPr="00961939" w:rsidRDefault="00067977" w:rsidP="00A551A0">
      <w:pPr>
        <w:pStyle w:val="Heading4"/>
        <w:rPr>
          <w:ins w:id="164" w:author="vivo_Pre_R2#129" w:date="2025-01-14T08:06:00Z"/>
          <w:rFonts w:eastAsia="宋体"/>
        </w:rPr>
      </w:pPr>
      <w:ins w:id="165" w:author="vivo_Pre_R2#129" w:date="2025-01-14T08:06:00Z">
        <w:r w:rsidRPr="00961939">
          <w:rPr>
            <w:rFonts w:eastAsia="宋体"/>
          </w:rPr>
          <w:t>X.Y.2.2</w:t>
        </w:r>
        <w:r w:rsidRPr="00961939">
          <w:rPr>
            <w:rFonts w:eastAsia="宋体"/>
          </w:rPr>
          <w:tab/>
          <w:t xml:space="preserve">Data Collection for </w:t>
        </w:r>
      </w:ins>
      <w:ins w:id="166" w:author="vivo_Pre_R2#130" w:date="2025-04-30T07:54:00Z">
        <w:r w:rsidR="00B5271C">
          <w:rPr>
            <w:rFonts w:eastAsia="宋体"/>
          </w:rPr>
          <w:t xml:space="preserve">Offline </w:t>
        </w:r>
      </w:ins>
      <w:ins w:id="167" w:author="vivo_Post_R2#130" w:date="2025-08-03T12:52:00Z">
        <w:r w:rsidR="005F6208">
          <w:rPr>
            <w:rFonts w:eastAsia="宋体"/>
          </w:rPr>
          <w:t>M</w:t>
        </w:r>
      </w:ins>
      <w:ins w:id="168" w:author="vivo_Pre_R2#129" w:date="2025-01-14T08:06:00Z">
        <w:r w:rsidRPr="00961939">
          <w:rPr>
            <w:rFonts w:eastAsia="宋体"/>
          </w:rPr>
          <w:t>ode</w:t>
        </w:r>
      </w:ins>
      <w:ins w:id="169" w:author="vivo_Pre_R2#130" w:date="2025-05-09T08:05:00Z">
        <w:r w:rsidR="009F60E4">
          <w:rPr>
            <w:rFonts w:eastAsia="宋体"/>
          </w:rPr>
          <w:t>l</w:t>
        </w:r>
      </w:ins>
      <w:ins w:id="170" w:author="vivo_Pre_R2#129" w:date="2025-01-14T08:06:00Z">
        <w:r w:rsidRPr="00961939">
          <w:rPr>
            <w:rFonts w:eastAsia="宋体"/>
          </w:rPr>
          <w:t xml:space="preserve"> </w:t>
        </w:r>
      </w:ins>
      <w:ins w:id="171" w:author="vivo_Post_R2#130" w:date="2025-08-03T12:52:00Z">
        <w:r w:rsidR="005F6208">
          <w:rPr>
            <w:rFonts w:eastAsia="宋体"/>
          </w:rPr>
          <w:t>T</w:t>
        </w:r>
      </w:ins>
      <w:ins w:id="172" w:author="vivo_Pre_R2#129" w:date="2025-01-14T08:06:00Z">
        <w:r w:rsidRPr="00961939">
          <w:rPr>
            <w:rFonts w:eastAsia="宋体"/>
          </w:rPr>
          <w:t>raining</w:t>
        </w:r>
      </w:ins>
    </w:p>
    <w:p w14:paraId="75CC481F" w14:textId="0484B68B" w:rsidR="00067977" w:rsidRDefault="00067977" w:rsidP="00A551A0">
      <w:pPr>
        <w:rPr>
          <w:ins w:id="173" w:author="vivo_Pre_R2#129" w:date="2025-01-14T08:06:00Z"/>
          <w:rFonts w:eastAsia="等线"/>
        </w:rPr>
      </w:pPr>
      <w:ins w:id="174" w:author="vivo_Pre_R2#129" w:date="2025-01-14T08:06:00Z">
        <w:r>
          <w:rPr>
            <w:rFonts w:eastAsia="等线" w:hint="eastAsia"/>
          </w:rPr>
          <w:t>F</w:t>
        </w:r>
        <w:r>
          <w:rPr>
            <w:rFonts w:eastAsia="等线"/>
          </w:rPr>
          <w:t xml:space="preserve">or </w:t>
        </w:r>
      </w:ins>
      <w:bookmarkStart w:id="175" w:name="OLE_LINK1"/>
      <w:ins w:id="176" w:author="vivo(Boubacar)" w:date="2025-04-30T08:00:00Z">
        <w:r w:rsidR="00993D19">
          <w:rPr>
            <w:rFonts w:eastAsia="等线"/>
          </w:rPr>
          <w:t>data collection for NW-side model training</w:t>
        </w:r>
      </w:ins>
      <w:bookmarkEnd w:id="175"/>
      <w:ins w:id="177" w:author="vivo_Post_R2#129" w:date="2025-03-21T17:22:00Z">
        <w:r w:rsidR="00A3110D">
          <w:t xml:space="preserve"> can be initiated by OAM or by gNB</w:t>
        </w:r>
      </w:ins>
      <w:ins w:id="178" w:author="vivo_Pre_R2#129" w:date="2025-01-14T08:06:00Z">
        <w:r>
          <w:rPr>
            <w:rStyle w:val="CommentReference"/>
          </w:rPr>
          <w:t>.</w:t>
        </w:r>
        <w:r>
          <w:rPr>
            <w:rFonts w:eastAsia="等线"/>
          </w:rPr>
          <w:t xml:space="preserve"> The following en</w:t>
        </w:r>
      </w:ins>
      <w:ins w:id="179" w:author="vivo_Post_R2#130" w:date="2025-08-03T12:56:00Z">
        <w:r w:rsidR="009E5F9B">
          <w:rPr>
            <w:rFonts w:eastAsia="等线"/>
          </w:rPr>
          <w:t>ablers</w:t>
        </w:r>
      </w:ins>
      <w:ins w:id="180" w:author="vivo_Pre_R2#129" w:date="2025-01-14T08:06:00Z">
        <w:r>
          <w:rPr>
            <w:rFonts w:eastAsia="等线"/>
          </w:rPr>
          <w:t xml:space="preserve"> are introduced for data collection</w:t>
        </w:r>
      </w:ins>
      <w:ins w:id="181" w:author="vivo_Post_R2#129" w:date="2025-03-21T17:23:00Z">
        <w:r w:rsidR="005D108F">
          <w:rPr>
            <w:rFonts w:eastAsia="等线"/>
          </w:rPr>
          <w:t xml:space="preserve"> </w:t>
        </w:r>
      </w:ins>
      <w:ins w:id="182" w:author="vivo(Boubacar)" w:date="2025-04-30T08:03:00Z">
        <w:r w:rsidR="00993D19">
          <w:rPr>
            <w:rFonts w:eastAsia="等线"/>
          </w:rPr>
          <w:t xml:space="preserve">for </w:t>
        </w:r>
      </w:ins>
      <w:ins w:id="183" w:author="vivo_Post_R2#130" w:date="2025-07-25T20:33:00Z">
        <w:r w:rsidR="00A27F1E">
          <w:rPr>
            <w:rFonts w:eastAsia="等线"/>
          </w:rPr>
          <w:t xml:space="preserve">NW-side </w:t>
        </w:r>
      </w:ins>
      <w:ins w:id="184" w:author="vivo(Boubacar)" w:date="2025-04-30T08:03:00Z">
        <w:r w:rsidR="00993D19">
          <w:rPr>
            <w:rFonts w:eastAsia="等线"/>
          </w:rPr>
          <w:t xml:space="preserve">model </w:t>
        </w:r>
      </w:ins>
      <w:ins w:id="185" w:author="vivo_Post_R2#129" w:date="2025-03-21T17:23:00Z">
        <w:r w:rsidR="005D108F">
          <w:t>over air interface</w:t>
        </w:r>
      </w:ins>
      <w:ins w:id="186" w:author="vivo_Pre_R2#129" w:date="2025-01-14T08:06:00Z">
        <w:r>
          <w:rPr>
            <w:rFonts w:eastAsia="等线"/>
          </w:rPr>
          <w:t>:</w:t>
        </w:r>
      </w:ins>
    </w:p>
    <w:p w14:paraId="79E02296" w14:textId="6E6E0231" w:rsidR="00CE1484" w:rsidRDefault="00CE1484" w:rsidP="00CE1484">
      <w:pPr>
        <w:pStyle w:val="B1"/>
        <w:rPr>
          <w:ins w:id="187" w:author="vivo_Pre_R2#130" w:date="2025-04-30T08:31:00Z"/>
        </w:rPr>
      </w:pPr>
      <w:ins w:id="188" w:author="vivo_Pre_R2#130" w:date="2025-04-30T08:31:00Z">
        <w:r w:rsidRPr="00A551A0">
          <w:t>-</w:t>
        </w:r>
        <w:r w:rsidRPr="00A551A0">
          <w:tab/>
        </w:r>
        <w:r>
          <w:t xml:space="preserve">The </w:t>
        </w:r>
        <w:r w:rsidRPr="00A551A0">
          <w:t xml:space="preserve">UE can be configured by gNB to </w:t>
        </w:r>
        <w:r>
          <w:t xml:space="preserve">log </w:t>
        </w:r>
        <w:r w:rsidRPr="00A551A0">
          <w:t xml:space="preserve">L1 measurement </w:t>
        </w:r>
      </w:ins>
      <w:ins w:id="189" w:author="vivo_Post_R2#130" w:date="2025-08-04T07:33:00Z">
        <w:r w:rsidR="009470C6">
          <w:t xml:space="preserve">in the AS buffer </w:t>
        </w:r>
      </w:ins>
      <w:ins w:id="190" w:author="vivo_Post_R2#130" w:date="2025-07-25T20:36:00Z">
        <w:r w:rsidR="00A27F1E">
          <w:t>and report them</w:t>
        </w:r>
      </w:ins>
      <w:ins w:id="191" w:author="vivo_Pre_R2#130" w:date="2025-04-30T08:31:00Z">
        <w:r>
          <w:t xml:space="preserve"> </w:t>
        </w:r>
      </w:ins>
      <w:ins w:id="192" w:author="vivo_Post_R2#130" w:date="2025-07-25T20:37:00Z">
        <w:r w:rsidR="00A27F1E">
          <w:t xml:space="preserve">via </w:t>
        </w:r>
      </w:ins>
      <w:ins w:id="193" w:author="vivo_Post_R2#130" w:date="2025-08-04T07:33:00Z">
        <w:r w:rsidR="009470C6">
          <w:t xml:space="preserve">a </w:t>
        </w:r>
      </w:ins>
      <w:ins w:id="194" w:author="vivo_Pre_R2#130" w:date="2025-04-30T08:31:00Z">
        <w:r>
          <w:t>RRC message</w:t>
        </w:r>
        <w:r w:rsidRPr="00A551A0">
          <w:t>.</w:t>
        </w:r>
      </w:ins>
    </w:p>
    <w:p w14:paraId="15CE7D30" w14:textId="510901BA" w:rsidR="00067977" w:rsidRPr="00241B14" w:rsidRDefault="00067977" w:rsidP="00886A0B">
      <w:pPr>
        <w:pStyle w:val="B1"/>
      </w:pPr>
      <w:ins w:id="195" w:author="vivo_Pre_R2#129" w:date="2025-01-14T08:06:00Z">
        <w:r w:rsidRPr="00A551A0">
          <w:t>-</w:t>
        </w:r>
        <w:r w:rsidRPr="00A551A0">
          <w:tab/>
          <w:t xml:space="preserve">Both </w:t>
        </w:r>
        <w:r w:rsidRPr="00A551A0">
          <w:rPr>
            <w:rFonts w:eastAsia="等线"/>
          </w:rPr>
          <w:t xml:space="preserve">periodic and </w:t>
        </w:r>
      </w:ins>
      <w:ins w:id="196" w:author="vivo_Post_R2#130" w:date="2025-07-25T20:40:00Z">
        <w:r w:rsidR="00072377">
          <w:rPr>
            <w:rFonts w:eastAsia="等线"/>
          </w:rPr>
          <w:t>L3</w:t>
        </w:r>
      </w:ins>
      <w:ins w:id="197" w:author="vivo_Pre_R2#129" w:date="2025-01-14T08:06:00Z">
        <w:r w:rsidRPr="00A551A0">
          <w:rPr>
            <w:rFonts w:eastAsia="等线"/>
          </w:rPr>
          <w:t xml:space="preserve"> </w:t>
        </w:r>
      </w:ins>
      <w:ins w:id="198" w:author="vivo_Post_R2#130" w:date="2025-07-25T20:40:00Z">
        <w:r w:rsidR="00072377">
          <w:rPr>
            <w:rFonts w:eastAsia="等线"/>
          </w:rPr>
          <w:t>measurement</w:t>
        </w:r>
        <w:r w:rsidR="00072377" w:rsidRPr="00A551A0">
          <w:rPr>
            <w:rFonts w:eastAsia="等线"/>
          </w:rPr>
          <w:t xml:space="preserve"> </w:t>
        </w:r>
      </w:ins>
      <w:ins w:id="199" w:author="vivo_Pre_R2#129" w:date="2025-01-14T08:06:00Z">
        <w:r w:rsidRPr="00A551A0">
          <w:rPr>
            <w:rFonts w:eastAsia="等线"/>
          </w:rPr>
          <w:t>event-triggered data logging are supported.</w:t>
        </w:r>
      </w:ins>
      <w:ins w:id="200" w:author="vivo_Post_R2#129" w:date="2025-02-26T07:49:00Z">
        <w:r w:rsidR="00965869">
          <w:rPr>
            <w:rFonts w:eastAsia="等线"/>
          </w:rPr>
          <w:t xml:space="preserve"> </w:t>
        </w:r>
      </w:ins>
      <w:ins w:id="201" w:author="vivo_Pre_R2#129" w:date="2025-01-14T08:06:00Z">
        <w:r w:rsidRPr="00AF2242">
          <w:rPr>
            <w:rFonts w:eastAsia="等线"/>
          </w:rPr>
          <w:t xml:space="preserve">The </w:t>
        </w:r>
        <w:r w:rsidRPr="00A551A0">
          <w:rPr>
            <w:rFonts w:eastAsia="等线"/>
          </w:rPr>
          <w:t>UE store</w:t>
        </w:r>
      </w:ins>
      <w:ins w:id="202" w:author="vivo_Post_R2#129" w:date="2025-03-21T11:45:00Z">
        <w:r w:rsidR="00C767D7">
          <w:rPr>
            <w:rFonts w:eastAsia="等线"/>
          </w:rPr>
          <w:t>s</w:t>
        </w:r>
      </w:ins>
      <w:ins w:id="203" w:author="vivo_Pre_R2#129" w:date="2025-01-14T08:06:00Z">
        <w:r w:rsidRPr="00A551A0">
          <w:rPr>
            <w:rFonts w:eastAsia="等线"/>
          </w:rPr>
          <w:t xml:space="preserve"> the logged data at </w:t>
        </w:r>
        <w:r w:rsidRPr="00A551A0">
          <w:rPr>
            <w:rFonts w:eastAsia="等线" w:hint="eastAsia"/>
          </w:rPr>
          <w:t>the</w:t>
        </w:r>
        <w:r w:rsidRPr="00A551A0">
          <w:rPr>
            <w:rFonts w:eastAsia="等线"/>
          </w:rPr>
          <w:t xml:space="preserve"> AS layer </w:t>
        </w:r>
      </w:ins>
      <w:ins w:id="204" w:author="vivo_Post_R2#129" w:date="2025-03-21T11:47:00Z">
        <w:r w:rsidR="00C767D7">
          <w:rPr>
            <w:rFonts w:eastAsia="等线"/>
          </w:rPr>
          <w:t>buffer</w:t>
        </w:r>
      </w:ins>
      <w:ins w:id="205" w:author="vivo_Pre_R2#129" w:date="2025-01-14T08:06:00Z">
        <w:r w:rsidRPr="00A551A0">
          <w:rPr>
            <w:rFonts w:eastAsia="等线"/>
          </w:rPr>
          <w:t>. When the memory reserved for storing logged data becomes full, the UE stops measurement and logging for data collection</w:t>
        </w:r>
      </w:ins>
      <w:ins w:id="206" w:author="vivo_Post_R2#130" w:date="2025-08-08T16:32:00Z">
        <w:r w:rsidR="00E6404B">
          <w:rPr>
            <w:rFonts w:eastAsia="等线"/>
          </w:rPr>
          <w:t>.</w:t>
        </w:r>
      </w:ins>
      <w:ins w:id="207" w:author="vivo_Pre_R2#129" w:date="2025-01-14T08:06:00Z">
        <w:r w:rsidRPr="00A551A0">
          <w:rPr>
            <w:rFonts w:eastAsia="等线"/>
          </w:rPr>
          <w:t xml:space="preserve"> </w:t>
        </w:r>
      </w:ins>
      <w:ins w:id="208" w:author="vivo_Post_R2#130" w:date="2025-08-08T16:32:00Z">
        <w:r w:rsidR="00E6404B">
          <w:rPr>
            <w:rFonts w:eastAsia="等线"/>
          </w:rPr>
          <w:t xml:space="preserve">When </w:t>
        </w:r>
      </w:ins>
      <w:ins w:id="209" w:author="vivo_Post_R2#130" w:date="2025-08-08T16:34:00Z">
        <w:r w:rsidR="00E6404B" w:rsidRPr="00A551A0">
          <w:rPr>
            <w:rFonts w:eastAsia="等线"/>
          </w:rPr>
          <w:t xml:space="preserve">the memory reserved for storing logged data becomes full </w:t>
        </w:r>
        <w:r w:rsidR="00E6404B">
          <w:rPr>
            <w:rFonts w:eastAsia="等线"/>
          </w:rPr>
          <w:t xml:space="preserve">or </w:t>
        </w:r>
      </w:ins>
      <w:ins w:id="210" w:author="vivo_Post_R2#130" w:date="2025-08-08T16:35:00Z">
        <w:r w:rsidR="00AD6F98">
          <w:rPr>
            <w:rFonts w:eastAsia="等线"/>
          </w:rPr>
          <w:t xml:space="preserve">reaches </w:t>
        </w:r>
      </w:ins>
      <w:ins w:id="211" w:author="vivo_Post_R2#130" w:date="2025-08-08T16:34:00Z">
        <w:r w:rsidR="00E6404B">
          <w:rPr>
            <w:lang w:val="en-US"/>
          </w:rPr>
          <w:t>an absolute threshold</w:t>
        </w:r>
      </w:ins>
      <w:ins w:id="212" w:author="vivo_Post_R2#130" w:date="2025-08-08T16:35:00Z">
        <w:r w:rsidR="00AD6F98">
          <w:rPr>
            <w:lang w:val="en-US"/>
          </w:rPr>
          <w:t>,</w:t>
        </w:r>
      </w:ins>
      <w:ins w:id="213" w:author="vivo_Post_R2#130" w:date="2025-08-08T16:34:00Z">
        <w:r w:rsidR="00E6404B">
          <w:rPr>
            <w:lang w:val="en-US"/>
          </w:rPr>
          <w:t xml:space="preserve"> </w:t>
        </w:r>
      </w:ins>
      <w:ins w:id="214" w:author="vivo_Post_R2#130" w:date="2025-08-08T16:35:00Z">
        <w:r w:rsidR="00AD6F98">
          <w:rPr>
            <w:lang w:val="en-US"/>
          </w:rPr>
          <w:t xml:space="preserve">the </w:t>
        </w:r>
      </w:ins>
      <w:ins w:id="215" w:author="vivo_Post_R2#130" w:date="2025-08-08T16:36:00Z">
        <w:r w:rsidR="00AD6F98">
          <w:rPr>
            <w:lang w:val="en-US"/>
          </w:rPr>
          <w:t>UE</w:t>
        </w:r>
      </w:ins>
      <w:ins w:id="216" w:author="vivo_Pre_R2#129" w:date="2025-01-14T08:06:00Z">
        <w:r w:rsidRPr="00A551A0">
          <w:rPr>
            <w:rFonts w:eastAsia="等线"/>
          </w:rPr>
          <w:t xml:space="preserve"> indicat</w:t>
        </w:r>
      </w:ins>
      <w:ins w:id="217" w:author="vivo_Post_R2#130" w:date="2025-08-08T16:36:00Z">
        <w:r w:rsidR="00AD6F98">
          <w:rPr>
            <w:rFonts w:eastAsia="等线"/>
          </w:rPr>
          <w:t>es</w:t>
        </w:r>
      </w:ins>
      <w:ins w:id="218" w:author="vivo_Pre_R2#129" w:date="2025-01-14T08:06:00Z">
        <w:r w:rsidRPr="00A551A0">
          <w:rPr>
            <w:rFonts w:eastAsia="等线"/>
          </w:rPr>
          <w:t xml:space="preserve"> </w:t>
        </w:r>
      </w:ins>
      <w:ins w:id="219" w:author="vivo_Post_R2#130" w:date="2025-07-25T20:48:00Z">
        <w:r w:rsidR="007C2F11">
          <w:rPr>
            <w:rFonts w:eastAsia="等线"/>
          </w:rPr>
          <w:t xml:space="preserve">to </w:t>
        </w:r>
      </w:ins>
      <w:ins w:id="220" w:author="vivo_Pre_R2#129" w:date="2025-01-14T08:06:00Z">
        <w:r w:rsidRPr="00A551A0">
          <w:rPr>
            <w:rFonts w:eastAsia="等线"/>
          </w:rPr>
          <w:t xml:space="preserve">the </w:t>
        </w:r>
      </w:ins>
      <w:ins w:id="221" w:author="vivo_Post_R2#130" w:date="2025-07-25T20:48:00Z">
        <w:r w:rsidR="007C2F11" w:rsidRPr="00A551A0">
          <w:rPr>
            <w:rFonts w:eastAsia="等线"/>
          </w:rPr>
          <w:t>network</w:t>
        </w:r>
      </w:ins>
      <w:ins w:id="222" w:author="vivo_Pre_R2#130" w:date="2025-04-30T08:40:00Z">
        <w:r w:rsidR="00887433">
          <w:rPr>
            <w:rFonts w:eastAsia="等线"/>
          </w:rPr>
          <w:t xml:space="preserve">, </w:t>
        </w:r>
        <w:r w:rsidR="004A11FD">
          <w:t>if configured</w:t>
        </w:r>
      </w:ins>
      <w:ins w:id="223" w:author="vivo_Post_R2#130" w:date="2025-07-25T20:50:00Z">
        <w:r w:rsidR="007C2F11" w:rsidRPr="00A551A0">
          <w:t>, as specified in TS</w:t>
        </w:r>
        <w:r w:rsidR="007C2F11">
          <w:t xml:space="preserve"> </w:t>
        </w:r>
        <w:r w:rsidR="007C2F11" w:rsidRPr="00A551A0">
          <w:t>38.331[12]</w:t>
        </w:r>
      </w:ins>
      <w:ins w:id="224" w:author="vivo_Pre_R2#129" w:date="2025-01-14T08:06:00Z">
        <w:r w:rsidRPr="00A551A0">
          <w:rPr>
            <w:rFonts w:eastAsia="等线"/>
          </w:rPr>
          <w:t>.</w:t>
        </w:r>
      </w:ins>
      <w:ins w:id="225" w:author="vivo_Post_R2#129" w:date="2025-02-26T08:08:00Z">
        <w:r w:rsidR="006D3B48">
          <w:rPr>
            <w:rFonts w:eastAsia="等线"/>
          </w:rPr>
          <w:t xml:space="preserve"> </w:t>
        </w:r>
      </w:ins>
    </w:p>
    <w:p w14:paraId="73DF9899" w14:textId="09B515BB" w:rsidR="00067977" w:rsidRPr="00A551A0" w:rsidRDefault="00067977" w:rsidP="00A551A0">
      <w:pPr>
        <w:pStyle w:val="B1"/>
        <w:rPr>
          <w:ins w:id="226" w:author="vivo_Pre_R2#129" w:date="2025-01-14T08:06:00Z"/>
          <w:rFonts w:eastAsia="等线"/>
        </w:rPr>
      </w:pPr>
      <w:ins w:id="227" w:author="vivo_Pre_R2#129" w:date="2025-01-14T08:06:00Z">
        <w:r w:rsidRPr="00A551A0">
          <w:t>-</w:t>
        </w:r>
        <w:r w:rsidRPr="00A551A0">
          <w:tab/>
        </w:r>
      </w:ins>
      <w:ins w:id="228" w:author="vivo_Post_R2#130" w:date="2025-07-25T20:52:00Z">
        <w:r w:rsidR="007C2F11">
          <w:t>W</w:t>
        </w:r>
      </w:ins>
      <w:ins w:id="229" w:author="vivo_Pre_R2#129" w:date="2025-02-07T10:06:00Z">
        <w:r w:rsidR="00803948">
          <w:rPr>
            <w:rFonts w:eastAsia="等线"/>
          </w:rPr>
          <w:t xml:space="preserve">hen low power state is detected, </w:t>
        </w:r>
      </w:ins>
      <w:ins w:id="230" w:author="vivo_Pre_R2#129" w:date="2025-01-14T08:06:00Z">
        <w:r w:rsidRPr="00A551A0">
          <w:rPr>
            <w:rFonts w:eastAsia="等线"/>
          </w:rPr>
          <w:t>the UE can indicate the low power state to the network</w:t>
        </w:r>
      </w:ins>
      <w:ins w:id="231" w:author="vivo_Post_R2#129bis" w:date="2025-04-14T13:46:00Z">
        <w:r w:rsidR="00A121CF">
          <w:rPr>
            <w:rFonts w:eastAsia="等线"/>
          </w:rPr>
          <w:t>, if configured</w:t>
        </w:r>
      </w:ins>
      <w:ins w:id="232" w:author="vivo_Pre_R2#129" w:date="2025-01-14T08:06:00Z">
        <w:r w:rsidRPr="00A551A0">
          <w:rPr>
            <w:rFonts w:eastAsia="等线"/>
          </w:rPr>
          <w:t>. Upon reception of the low power stat</w:t>
        </w:r>
      </w:ins>
      <w:ins w:id="233" w:author="vivo_Pre_R2#130" w:date="2025-04-30T12:52:00Z">
        <w:r w:rsidR="00A86120">
          <w:rPr>
            <w:rFonts w:eastAsia="等线"/>
          </w:rPr>
          <w:t>e</w:t>
        </w:r>
      </w:ins>
      <w:ins w:id="234" w:author="vivo_Pre_R2#129" w:date="2025-01-14T08:06:00Z">
        <w:r w:rsidRPr="00A551A0">
          <w:rPr>
            <w:rFonts w:eastAsia="等线"/>
          </w:rPr>
          <w:t xml:space="preserve"> indication,</w:t>
        </w:r>
        <w:r w:rsidRPr="00A551A0" w:rsidDel="00E31D28">
          <w:rPr>
            <w:rFonts w:eastAsia="等线"/>
          </w:rPr>
          <w:t xml:space="preserve"> </w:t>
        </w:r>
        <w:r w:rsidRPr="00A551A0">
          <w:rPr>
            <w:rFonts w:eastAsia="等线"/>
          </w:rPr>
          <w:t xml:space="preserve">the network should release the </w:t>
        </w:r>
      </w:ins>
      <w:ins w:id="235" w:author="vivo_Post_R2#130" w:date="2025-08-04T07:46:00Z">
        <w:r w:rsidR="00174C28">
          <w:rPr>
            <w:rFonts w:eastAsia="等线"/>
          </w:rPr>
          <w:t xml:space="preserve">UE </w:t>
        </w:r>
      </w:ins>
      <w:ins w:id="236" w:author="vivo_Pre_R2#129" w:date="2025-01-14T08:06:00Z">
        <w:r w:rsidRPr="00A551A0">
          <w:rPr>
            <w:rFonts w:eastAsia="等线"/>
          </w:rPr>
          <w:t>data collection configuration</w:t>
        </w:r>
      </w:ins>
      <w:ins w:id="237" w:author="vivo_Post_R2#130" w:date="2025-08-04T07:47:00Z">
        <w:r w:rsidR="00174C28">
          <w:rPr>
            <w:rFonts w:eastAsia="等线"/>
          </w:rPr>
          <w:t xml:space="preserve"> for NW-side model</w:t>
        </w:r>
      </w:ins>
      <w:ins w:id="238" w:author="vivo_Pre_R2#129" w:date="2025-01-14T08:06:00Z">
        <w:r w:rsidRPr="00A551A0">
          <w:rPr>
            <w:rFonts w:eastAsia="等线"/>
          </w:rPr>
          <w:t>.</w:t>
        </w:r>
      </w:ins>
    </w:p>
    <w:p w14:paraId="63EE0D35" w14:textId="25FD67AE" w:rsidR="00067977" w:rsidRPr="00C94E60" w:rsidRDefault="00067977" w:rsidP="00BF0A9F">
      <w:pPr>
        <w:pStyle w:val="NO"/>
        <w:rPr>
          <w:ins w:id="239" w:author="vivo_Pre_R2#129" w:date="2025-01-14T08:06:00Z"/>
        </w:rPr>
      </w:pPr>
      <w:ins w:id="240" w:author="vivo_Pre_R2#129" w:date="2025-01-14T08:06:00Z">
        <w:r w:rsidRPr="00C94E60">
          <w:rPr>
            <w:rFonts w:hint="eastAsia"/>
          </w:rPr>
          <w:t>N</w:t>
        </w:r>
        <w:r w:rsidRPr="00C94E60">
          <w:t>OTE 1:</w:t>
        </w:r>
        <w:r w:rsidRPr="00C94E60">
          <w:tab/>
        </w:r>
      </w:ins>
      <w:bookmarkStart w:id="241" w:name="OLE_LINK7"/>
      <w:ins w:id="242" w:author="vivo_Post_R2#129bis" w:date="2025-04-14T13:56:00Z">
        <w:r w:rsidR="00ED60AA">
          <w:t>I</w:t>
        </w:r>
      </w:ins>
      <w:ins w:id="243" w:author="vivo_Post_R2#129bis" w:date="2025-04-14T13:53:00Z">
        <w:r w:rsidR="00C94E60" w:rsidRPr="00C94E60">
          <w:t xml:space="preserve">t is up to UE </w:t>
        </w:r>
      </w:ins>
      <w:ins w:id="244" w:author="vivo_Pre_R2#130" w:date="2025-04-30T12:53:00Z">
        <w:r w:rsidR="00A86120">
          <w:t>i</w:t>
        </w:r>
      </w:ins>
      <w:ins w:id="245" w:author="vivo_Post_R2#129bis" w:date="2025-04-14T13:53:00Z">
        <w:r w:rsidR="00C94E60" w:rsidRPr="00C94E60">
          <w:t xml:space="preserve">mplementation how buffer threshold </w:t>
        </w:r>
      </w:ins>
      <w:ins w:id="246" w:author="vivo_Post_R2#130" w:date="2025-08-04T09:52:00Z">
        <w:r w:rsidR="00C81009">
          <w:t xml:space="preserve">is </w:t>
        </w:r>
      </w:ins>
      <w:ins w:id="247" w:author="vivo_Post_R2#129bis" w:date="2025-04-14T13:53:00Z">
        <w:r w:rsidR="00C94E60" w:rsidRPr="00C94E60">
          <w:t>reached</w:t>
        </w:r>
        <w:r w:rsidR="00C94E60">
          <w:t xml:space="preserve"> </w:t>
        </w:r>
        <w:r w:rsidR="00C94E60" w:rsidRPr="00C94E60">
          <w:t xml:space="preserve">and low power </w:t>
        </w:r>
      </w:ins>
      <w:ins w:id="248" w:author="vivo_Pre_R2#130" w:date="2025-04-30T14:44:00Z">
        <w:r w:rsidR="00191F72">
          <w:t xml:space="preserve">state </w:t>
        </w:r>
      </w:ins>
      <w:ins w:id="249" w:author="vivo_Post_R2#129bis" w:date="2025-04-14T13:53:00Z">
        <w:r w:rsidR="00C94E60" w:rsidRPr="00C94E60">
          <w:t>is determined</w:t>
        </w:r>
      </w:ins>
      <w:bookmarkEnd w:id="241"/>
      <w:ins w:id="250" w:author="vivo_Pre_R2#129" w:date="2025-01-14T08:06:00Z">
        <w:r w:rsidRPr="00C94E60">
          <w:t>.</w:t>
        </w:r>
      </w:ins>
    </w:p>
    <w:p w14:paraId="3E7D8C30" w14:textId="1D9A9FBF" w:rsidR="00067977" w:rsidRPr="0037595D" w:rsidRDefault="00067977" w:rsidP="0037595D">
      <w:pPr>
        <w:pStyle w:val="B1"/>
        <w:rPr>
          <w:ins w:id="251" w:author="vivo_Pre_R2#129" w:date="2025-01-14T08:06:00Z"/>
          <w:rFonts w:eastAsia="等线"/>
        </w:rPr>
      </w:pPr>
      <w:ins w:id="252" w:author="vivo_Pre_R2#129" w:date="2025-01-14T08:06:00Z">
        <w:r w:rsidRPr="00A551A0">
          <w:t>-</w:t>
        </w:r>
        <w:r w:rsidRPr="00A551A0">
          <w:tab/>
        </w:r>
      </w:ins>
      <w:ins w:id="253" w:author="vivo_Pre_R2#130" w:date="2025-04-30T13:01:00Z">
        <w:r w:rsidR="00A52749">
          <w:rPr>
            <w:lang w:val="en-US"/>
          </w:rPr>
          <w:t xml:space="preserve">Network can </w:t>
        </w:r>
      </w:ins>
      <w:ins w:id="254" w:author="vivo_Post_R2#130" w:date="2025-08-04T07:23:00Z">
        <w:r w:rsidR="008F1241" w:rsidRPr="008F1241">
          <w:rPr>
            <w:rFonts w:hint="cs"/>
            <w:lang w:val="en-US"/>
          </w:rPr>
          <w:t>i</w:t>
        </w:r>
        <w:r w:rsidR="008F1241" w:rsidRPr="008F1241">
          <w:rPr>
            <w:lang w:val="en-US"/>
          </w:rPr>
          <w:t>ndicate</w:t>
        </w:r>
      </w:ins>
      <w:ins w:id="255" w:author="vivo_Pre_R2#130" w:date="2025-04-30T13:01:00Z">
        <w:r w:rsidR="00A52749">
          <w:rPr>
            <w:lang w:val="en-US"/>
          </w:rPr>
          <w:t xml:space="preserve"> UE whether the logged data should be kept or not during handover. When </w:t>
        </w:r>
      </w:ins>
      <w:ins w:id="256" w:author="vivo_Post_R2#130" w:date="2025-08-04T09:52:00Z">
        <w:r w:rsidR="00C81009">
          <w:rPr>
            <w:lang w:val="en-US"/>
          </w:rPr>
          <w:t>indicated</w:t>
        </w:r>
      </w:ins>
      <w:ins w:id="257" w:author="vivo_Post_R2#130" w:date="2025-06-04T07:51:00Z">
        <w:r w:rsidR="00F627CF">
          <w:rPr>
            <w:lang w:val="en-US"/>
          </w:rPr>
          <w:t xml:space="preserve"> to keep data</w:t>
        </w:r>
      </w:ins>
      <w:ins w:id="258" w:author="vivo_Pre_R2#130" w:date="2025-04-30T13:01:00Z">
        <w:r w:rsidR="00A52749">
          <w:rPr>
            <w:lang w:val="en-US"/>
          </w:rPr>
          <w:t>, UE retain</w:t>
        </w:r>
      </w:ins>
      <w:ins w:id="259" w:author="vivo_Post_R2#130" w:date="2025-07-25T21:04:00Z">
        <w:r w:rsidR="00282C55">
          <w:rPr>
            <w:lang w:val="en-US"/>
          </w:rPr>
          <w:t>s</w:t>
        </w:r>
      </w:ins>
      <w:ins w:id="260" w:author="vivo_Pre_R2#130" w:date="2025-04-30T13:01:00Z">
        <w:r w:rsidR="00A52749">
          <w:rPr>
            <w:lang w:val="en-US"/>
          </w:rPr>
          <w:t xml:space="preserve"> the logged data during handover and indicate</w:t>
        </w:r>
      </w:ins>
      <w:ins w:id="261" w:author="vivo_Post_R2#130" w:date="2025-07-25T21:05:00Z">
        <w:r w:rsidR="00282C55">
          <w:rPr>
            <w:lang w:val="en-US"/>
          </w:rPr>
          <w:t>s</w:t>
        </w:r>
      </w:ins>
      <w:ins w:id="262" w:author="vivo_Pre_R2#130" w:date="2025-04-30T13:01:00Z">
        <w:r w:rsidR="00A52749">
          <w:rPr>
            <w:lang w:val="en-US"/>
          </w:rPr>
          <w:t xml:space="preserve"> the availability of logged data to network after handover</w:t>
        </w:r>
      </w:ins>
      <w:ins w:id="263" w:author="vivo_Pre_R2#130" w:date="2025-04-30T13:02:00Z">
        <w:r w:rsidR="00A52749">
          <w:rPr>
            <w:rFonts w:eastAsia="等线"/>
          </w:rPr>
          <w:t>.</w:t>
        </w:r>
      </w:ins>
      <w:ins w:id="264" w:author="vivo_Pre_R2#130" w:date="2025-04-30T12:58:00Z">
        <w:r w:rsidR="00CD4BF7">
          <w:rPr>
            <w:lang w:val="en-US"/>
          </w:rPr>
          <w:t xml:space="preserve"> </w:t>
        </w:r>
      </w:ins>
      <w:ins w:id="265" w:author="vivo_Post_R2#129bis" w:date="2025-04-14T14:20:00Z">
        <w:r w:rsidR="00AE56E0">
          <w:rPr>
            <w:rFonts w:eastAsia="等线"/>
          </w:rPr>
          <w:t xml:space="preserve">Upon </w:t>
        </w:r>
      </w:ins>
      <w:ins w:id="266" w:author="vivo_Post_R2#129bis" w:date="2025-04-14T14:21:00Z">
        <w:r w:rsidR="00AE56E0">
          <w:rPr>
            <w:rFonts w:eastAsia="等线"/>
          </w:rPr>
          <w:t xml:space="preserve">UE </w:t>
        </w:r>
      </w:ins>
      <w:ins w:id="267" w:author="vivo_Post_R2#129bis" w:date="2025-04-14T14:20:00Z">
        <w:r w:rsidR="00AE56E0">
          <w:rPr>
            <w:rFonts w:eastAsia="等线"/>
          </w:rPr>
          <w:t>tran</w:t>
        </w:r>
      </w:ins>
      <w:ins w:id="268" w:author="vivo_Post_R2#129bis" w:date="2025-04-14T14:21:00Z">
        <w:r w:rsidR="00AE56E0">
          <w:rPr>
            <w:rFonts w:eastAsia="等线"/>
          </w:rPr>
          <w:t>sitioning to RRC_IDLE/INACTIVE or UE experiencing RLF, UE discards any stored data.</w:t>
        </w:r>
      </w:ins>
    </w:p>
    <w:p w14:paraId="5F050D2A" w14:textId="5669AA5F" w:rsidR="00512D9A" w:rsidRDefault="00067977" w:rsidP="005906C6">
      <w:bookmarkStart w:id="269" w:name="_Hlk196404160"/>
      <w:bookmarkStart w:id="270" w:name="OLE_LINK9"/>
      <w:ins w:id="271" w:author="vivo_Pre_R2#129" w:date="2025-01-14T08:06:00Z">
        <w:r>
          <w:lastRenderedPageBreak/>
          <w:t xml:space="preserve">For </w:t>
        </w:r>
      </w:ins>
      <w:ins w:id="272" w:author="vivo_Pre_R2#130" w:date="2025-04-30T14:17:00Z">
        <w:r w:rsidR="0091283C">
          <w:rPr>
            <w:rFonts w:eastAsia="等线"/>
          </w:rPr>
          <w:t>data collection for</w:t>
        </w:r>
        <w:r w:rsidR="0091283C">
          <w:t xml:space="preserve"> </w:t>
        </w:r>
      </w:ins>
      <w:ins w:id="273" w:author="vivo_Pre_R2#129" w:date="2025-01-14T08:06:00Z">
        <w:r>
          <w:t>UE-</w:t>
        </w:r>
        <w:r>
          <w:rPr>
            <w:rFonts w:eastAsia="等线"/>
          </w:rPr>
          <w:t>side model</w:t>
        </w:r>
      </w:ins>
      <w:ins w:id="274" w:author="vivo_Pre_R2#130" w:date="2025-04-30T14:17:00Z">
        <w:r w:rsidR="0091283C">
          <w:rPr>
            <w:rFonts w:eastAsia="等线"/>
          </w:rPr>
          <w:t xml:space="preserve"> training</w:t>
        </w:r>
      </w:ins>
      <w:ins w:id="275" w:author="vivo_Pre_R2#129" w:date="2025-01-14T08:06:00Z">
        <w:r>
          <w:rPr>
            <w:rFonts w:eastAsia="等线"/>
          </w:rPr>
          <w:t>, t</w:t>
        </w:r>
        <w:r w:rsidRPr="007052E4">
          <w:rPr>
            <w:rFonts w:eastAsia="等线"/>
          </w:rPr>
          <w:t>he network can configure whether UE is allowed to initiate</w:t>
        </w:r>
        <w:r>
          <w:rPr>
            <w:rFonts w:eastAsia="等线"/>
          </w:rPr>
          <w:t xml:space="preserve"> a</w:t>
        </w:r>
        <w:r w:rsidRPr="007052E4">
          <w:rPr>
            <w:rFonts w:eastAsia="等线"/>
          </w:rPr>
          <w:t xml:space="preserve"> request </w:t>
        </w:r>
      </w:ins>
      <w:ins w:id="276" w:author="vivo_Pre_R2#130" w:date="2025-04-30T14:17:00Z">
        <w:r w:rsidR="006D48C5">
          <w:rPr>
            <w:rFonts w:eastAsia="等线"/>
          </w:rPr>
          <w:t>for</w:t>
        </w:r>
      </w:ins>
      <w:ins w:id="277" w:author="vivo_Pre_R2#129" w:date="2025-01-14T08:06:00Z">
        <w:r>
          <w:rPr>
            <w:rFonts w:eastAsia="等线"/>
          </w:rPr>
          <w:t xml:space="preserve"> </w:t>
        </w:r>
        <w:r w:rsidRPr="007052E4">
          <w:rPr>
            <w:rFonts w:eastAsia="等线"/>
          </w:rPr>
          <w:t>data collection</w:t>
        </w:r>
      </w:ins>
      <w:ins w:id="278" w:author="vivo_Post_R2#129" w:date="2025-03-21T08:11:00Z">
        <w:r w:rsidR="007F0DE4">
          <w:rPr>
            <w:rFonts w:eastAsia="等线"/>
          </w:rPr>
          <w:t xml:space="preserve"> configuration</w:t>
        </w:r>
      </w:ins>
      <w:ins w:id="279" w:author="vivo_Post_R2#129" w:date="2025-02-26T08:21:00Z">
        <w:r w:rsidR="0037595D">
          <w:rPr>
            <w:rFonts w:eastAsia="等线"/>
          </w:rPr>
          <w:t xml:space="preserve"> </w:t>
        </w:r>
      </w:ins>
      <w:ins w:id="280" w:author="vivo_Post_R2#129" w:date="2025-02-26T08:22:00Z">
        <w:r w:rsidR="0037595D" w:rsidRPr="001C6515">
          <w:rPr>
            <w:bCs/>
          </w:rPr>
          <w:t>(e.g.</w:t>
        </w:r>
        <w:r w:rsidR="0037595D">
          <w:rPr>
            <w:bCs/>
          </w:rPr>
          <w:t>,</w:t>
        </w:r>
        <w:r w:rsidR="0037595D" w:rsidRPr="001C6515">
          <w:rPr>
            <w:bCs/>
          </w:rPr>
          <w:t xml:space="preserve"> start/stop</w:t>
        </w:r>
      </w:ins>
      <w:ins w:id="281" w:author="vivo_Post_R2#129bis" w:date="2025-04-16T10:37:00Z">
        <w:r w:rsidR="000B35E7">
          <w:rPr>
            <w:bCs/>
          </w:rPr>
          <w:t>, preferred configuration from a list of candidate configuration</w:t>
        </w:r>
      </w:ins>
      <w:ins w:id="282" w:author="vivo_Pre_R2#130" w:date="2025-04-30T14:16:00Z">
        <w:r w:rsidR="006D48C5">
          <w:rPr>
            <w:bCs/>
          </w:rPr>
          <w:t>s</w:t>
        </w:r>
      </w:ins>
      <w:ins w:id="283" w:author="vivo_Post_R2#129bis" w:date="2025-04-16T10:37:00Z">
        <w:r w:rsidR="000B35E7">
          <w:rPr>
            <w:bCs/>
          </w:rPr>
          <w:t xml:space="preserve"> provided by network</w:t>
        </w:r>
      </w:ins>
      <w:ins w:id="284" w:author="vivo_Post_R2#129" w:date="2025-02-26T08:22:00Z">
        <w:r w:rsidR="0037595D" w:rsidRPr="001C6515">
          <w:rPr>
            <w:bCs/>
          </w:rPr>
          <w:t>)</w:t>
        </w:r>
      </w:ins>
      <w:ins w:id="285" w:author="vivo_Pre_R2#129" w:date="2025-01-14T08:06:00Z">
        <w:r w:rsidRPr="002F6700">
          <w:rPr>
            <w:rFonts w:eastAsia="等线"/>
          </w:rPr>
          <w:t>.</w:t>
        </w:r>
      </w:ins>
      <w:ins w:id="286" w:author="vivo_Post_R2#129" w:date="2025-02-26T08:22:00Z">
        <w:r w:rsidR="0037595D">
          <w:rPr>
            <w:rFonts w:eastAsia="等线"/>
          </w:rPr>
          <w:t xml:space="preserve"> </w:t>
        </w:r>
        <w:r w:rsidR="0037595D" w:rsidRPr="001C6515">
          <w:rPr>
            <w:bCs/>
          </w:rPr>
          <w:t xml:space="preserve">The network can </w:t>
        </w:r>
      </w:ins>
      <w:ins w:id="287" w:author="vivo_Post_R2#129" w:date="2025-02-26T08:23:00Z">
        <w:r w:rsidR="00850B60">
          <w:rPr>
            <w:bCs/>
          </w:rPr>
          <w:t xml:space="preserve">also </w:t>
        </w:r>
      </w:ins>
      <w:ins w:id="288" w:author="vivo_Post_R2#129" w:date="2025-02-26T08:22:00Z">
        <w:r w:rsidR="0037595D" w:rsidRPr="001C6515">
          <w:rPr>
            <w:bCs/>
          </w:rPr>
          <w:t xml:space="preserve">provide </w:t>
        </w:r>
      </w:ins>
      <w:ins w:id="289" w:author="vivo_Post_R2#129" w:date="2025-02-26T08:23:00Z">
        <w:r w:rsidR="00850B60">
          <w:rPr>
            <w:bCs/>
          </w:rPr>
          <w:t xml:space="preserve">UE with </w:t>
        </w:r>
        <w:r w:rsidR="00850B60" w:rsidRPr="001C6515">
          <w:rPr>
            <w:bCs/>
          </w:rPr>
          <w:t xml:space="preserve">data collection configuration </w:t>
        </w:r>
      </w:ins>
      <w:ins w:id="290" w:author="vivo_Post_R2#129" w:date="2025-02-26T08:22:00Z">
        <w:r w:rsidR="0037595D" w:rsidRPr="001C6515">
          <w:rPr>
            <w:bCs/>
          </w:rPr>
          <w:t>or release the data collection configuration (at any point in time), with or without UE request</w:t>
        </w:r>
        <w:bookmarkEnd w:id="269"/>
        <w:r w:rsidR="0037595D" w:rsidRPr="001C6515">
          <w:rPr>
            <w:bCs/>
          </w:rPr>
          <w:t>.</w:t>
        </w:r>
      </w:ins>
      <w:ins w:id="291" w:author="vivo_Post_R2#130" w:date="2025-05-28T09:57:00Z">
        <w:r w:rsidR="001E3BEF">
          <w:rPr>
            <w:bCs/>
          </w:rPr>
          <w:t xml:space="preserve"> </w:t>
        </w:r>
      </w:ins>
    </w:p>
    <w:p w14:paraId="3FD08A04" w14:textId="77777777" w:rsidR="00067977" w:rsidRDefault="00067977" w:rsidP="00067977">
      <w:pPr>
        <w:pStyle w:val="Heading4"/>
        <w:ind w:leftChars="90" w:left="1598"/>
        <w:rPr>
          <w:ins w:id="292" w:author="vivo_Pre_R2#129" w:date="2025-01-14T08:06:00Z"/>
        </w:rPr>
      </w:pPr>
      <w:bookmarkStart w:id="293" w:name="_Hlk185319166"/>
      <w:bookmarkEnd w:id="270"/>
      <w:ins w:id="294" w:author="vivo_Pre_R2#129" w:date="2025-01-14T08:06:00Z">
        <w:r w:rsidRPr="00961939">
          <w:t>X.Y</w:t>
        </w:r>
        <w:r w:rsidRPr="000C68CE">
          <w:t>.</w:t>
        </w:r>
        <w:r>
          <w:t>2</w:t>
        </w:r>
        <w:r w:rsidRPr="000C68CE">
          <w:t>.</w:t>
        </w:r>
        <w:r>
          <w:t>3</w:t>
        </w:r>
        <w:r w:rsidRPr="000C68CE">
          <w:tab/>
        </w:r>
        <w:bookmarkEnd w:id="293"/>
        <w:r w:rsidRPr="00A551A0">
          <w:rPr>
            <w:rFonts w:eastAsiaTheme="minorEastAsia"/>
            <w:lang w:eastAsia="en-GB"/>
          </w:rPr>
          <w:t>Applicability</w:t>
        </w:r>
        <w:r>
          <w:t xml:space="preserve"> Reporting</w:t>
        </w:r>
      </w:ins>
    </w:p>
    <w:p w14:paraId="5DD632B3" w14:textId="28D07D53" w:rsidR="00B40122" w:rsidDel="00C61910" w:rsidRDefault="00865DC7" w:rsidP="00B40122">
      <w:pPr>
        <w:rPr>
          <w:del w:id="295" w:author="vivo_Post_R2#129bis" w:date="2025-04-16T11:51:00Z"/>
          <w:rFonts w:eastAsia="等线"/>
        </w:rPr>
      </w:pPr>
      <w:ins w:id="296" w:author="vivo_Post_R2#129bis" w:date="2025-04-16T11:34:00Z">
        <w:r>
          <w:rPr>
            <w:rFonts w:eastAsia="等线" w:hint="eastAsia"/>
          </w:rPr>
          <w:t>F</w:t>
        </w:r>
        <w:r>
          <w:rPr>
            <w:rFonts w:eastAsia="等线"/>
          </w:rPr>
          <w:t>or UE</w:t>
        </w:r>
      </w:ins>
      <w:ins w:id="297" w:author="vivo_Post_R2#130" w:date="2025-08-15T15:30:00Z">
        <w:r w:rsidR="00E112E0">
          <w:rPr>
            <w:rFonts w:eastAsia="等线"/>
          </w:rPr>
          <w:t>-</w:t>
        </w:r>
      </w:ins>
      <w:ins w:id="298" w:author="vivo_Post_R2#129bis" w:date="2025-04-16T11:34:00Z">
        <w:r>
          <w:rPr>
            <w:rFonts w:eastAsia="等线"/>
          </w:rPr>
          <w:t xml:space="preserve">side model, </w:t>
        </w:r>
      </w:ins>
      <w:ins w:id="299" w:author="vivo_Pre_R2#130" w:date="2025-05-07T10:47:00Z">
        <w:r w:rsidR="00AC17AE">
          <w:rPr>
            <w:rFonts w:eastAsia="等线"/>
          </w:rPr>
          <w:t xml:space="preserve">the </w:t>
        </w:r>
      </w:ins>
      <w:ins w:id="300" w:author="vivo_Pre_R2#130" w:date="2025-05-09T08:06:00Z">
        <w:r w:rsidR="009F60E4">
          <w:rPr>
            <w:rFonts w:eastAsia="等线"/>
          </w:rPr>
          <w:t>n</w:t>
        </w:r>
      </w:ins>
      <w:ins w:id="301" w:author="vivo_Pre_R2#130" w:date="2025-05-07T10:47:00Z">
        <w:r w:rsidR="00AC17AE">
          <w:rPr>
            <w:rFonts w:eastAsia="等线"/>
          </w:rPr>
          <w:t xml:space="preserve">etwork </w:t>
        </w:r>
        <w:r w:rsidR="00AC17AE" w:rsidRPr="00B40122">
          <w:rPr>
            <w:rFonts w:eastAsia="等线"/>
          </w:rPr>
          <w:t>provide</w:t>
        </w:r>
      </w:ins>
      <w:ins w:id="302" w:author="vivo_Pre_R2#130" w:date="2025-05-09T08:10:00Z">
        <w:r w:rsidR="00EE775F">
          <w:rPr>
            <w:rFonts w:eastAsia="等线"/>
          </w:rPr>
          <w:t>s</w:t>
        </w:r>
      </w:ins>
      <w:ins w:id="303" w:author="vivo_Pre_R2#130" w:date="2025-05-07T10:47:00Z">
        <w:r w:rsidR="00AC17AE" w:rsidRPr="00B40122">
          <w:rPr>
            <w:rFonts w:eastAsia="等线"/>
          </w:rPr>
          <w:t xml:space="preserve"> inference configuration</w:t>
        </w:r>
        <w:r w:rsidR="00AC17AE">
          <w:rPr>
            <w:rFonts w:eastAsia="等线"/>
          </w:rPr>
          <w:t xml:space="preserve"> </w:t>
        </w:r>
      </w:ins>
      <w:ins w:id="304" w:author="vivo_Post_R2#129bis" w:date="2025-04-16T11:34:00Z">
        <w:r>
          <w:rPr>
            <w:rFonts w:eastAsia="等线"/>
          </w:rPr>
          <w:t>based on UE supported functionalities</w:t>
        </w:r>
      </w:ins>
      <w:ins w:id="305" w:author="vivo_Post_R2#129bis" w:date="2025-04-16T11:35:00Z">
        <w:r>
          <w:rPr>
            <w:rFonts w:eastAsia="等线"/>
          </w:rPr>
          <w:t>.</w:t>
        </w:r>
      </w:ins>
      <w:ins w:id="306" w:author="vivo_Post_R2#129bis" w:date="2025-04-16T11:36:00Z">
        <w:r>
          <w:rPr>
            <w:rFonts w:eastAsia="等线"/>
          </w:rPr>
          <w:t xml:space="preserve"> The UE </w:t>
        </w:r>
      </w:ins>
      <w:ins w:id="307" w:author="vivo_Post_R2#129bis" w:date="2025-04-16T11:37:00Z">
        <w:r>
          <w:rPr>
            <w:rFonts w:eastAsia="等线"/>
          </w:rPr>
          <w:t>report</w:t>
        </w:r>
      </w:ins>
      <w:ins w:id="308" w:author="vivo_Post_R2#130" w:date="2025-08-03T13:10:00Z">
        <w:r w:rsidR="00582DC1">
          <w:rPr>
            <w:rFonts w:eastAsia="等线"/>
          </w:rPr>
          <w:t>s</w:t>
        </w:r>
      </w:ins>
      <w:ins w:id="309" w:author="vivo_Post_R2#129bis" w:date="2025-04-16T11:37:00Z">
        <w:r>
          <w:rPr>
            <w:rFonts w:eastAsia="等线"/>
          </w:rPr>
          <w:t xml:space="preserve"> its applicable functionalities</w:t>
        </w:r>
      </w:ins>
      <w:ins w:id="310" w:author="vivo_Pre_R2#130" w:date="2025-04-30T09:25:00Z">
        <w:r w:rsidR="00CC01FE">
          <w:rPr>
            <w:rFonts w:eastAsia="等线"/>
          </w:rPr>
          <w:t xml:space="preserve">, </w:t>
        </w:r>
      </w:ins>
      <w:ins w:id="311" w:author="vivo_Post_R2#130" w:date="2025-08-03T13:15:00Z">
        <w:r w:rsidR="00634742">
          <w:rPr>
            <w:rFonts w:eastAsia="等线"/>
          </w:rPr>
          <w:t>i</w:t>
        </w:r>
      </w:ins>
      <w:ins w:id="312" w:author="vivo_Pre_R2#130" w:date="2025-04-30T09:25:00Z">
        <w:r w:rsidR="00CC01FE">
          <w:rPr>
            <w:rFonts w:eastAsia="等线"/>
          </w:rPr>
          <w:t>napplicable functionalities</w:t>
        </w:r>
      </w:ins>
      <w:ins w:id="313" w:author="vivo_Post_R2#129bis" w:date="2025-04-16T11:37:00Z">
        <w:r>
          <w:rPr>
            <w:rFonts w:eastAsia="等线"/>
          </w:rPr>
          <w:t xml:space="preserve"> </w:t>
        </w:r>
      </w:ins>
      <w:ins w:id="314" w:author="vivo_Post_R2#130" w:date="2025-07-25T21:19:00Z">
        <w:r w:rsidR="00BF38F0" w:rsidRPr="00BF38F0">
          <w:rPr>
            <w:rFonts w:eastAsia="等线"/>
          </w:rPr>
          <w:t>with its preference to release the configuration</w:t>
        </w:r>
        <w:r w:rsidR="00BF38F0">
          <w:rPr>
            <w:rFonts w:eastAsia="等线"/>
          </w:rPr>
          <w:t xml:space="preserve"> </w:t>
        </w:r>
      </w:ins>
      <w:ins w:id="315" w:author="vivo_Post_R2#129bis" w:date="2025-04-16T11:37:00Z">
        <w:r>
          <w:rPr>
            <w:rFonts w:eastAsia="等线"/>
          </w:rPr>
          <w:t xml:space="preserve">and </w:t>
        </w:r>
      </w:ins>
      <w:ins w:id="316" w:author="vivo_Pre_R2#130" w:date="2025-04-30T09:26:00Z">
        <w:r w:rsidR="00CC01FE">
          <w:rPr>
            <w:rFonts w:eastAsia="等线"/>
          </w:rPr>
          <w:t xml:space="preserve">their </w:t>
        </w:r>
      </w:ins>
      <w:ins w:id="317" w:author="vivo_Post_R2#129bis" w:date="2025-04-16T11:37:00Z">
        <w:r>
          <w:rPr>
            <w:rFonts w:eastAsia="等线"/>
          </w:rPr>
          <w:t>subsequent change to</w:t>
        </w:r>
      </w:ins>
      <w:ins w:id="318" w:author="vivo_Post_R2#129bis" w:date="2025-04-16T11:38:00Z">
        <w:r>
          <w:rPr>
            <w:rFonts w:eastAsia="等线"/>
          </w:rPr>
          <w:t xml:space="preserve"> </w:t>
        </w:r>
      </w:ins>
      <w:ins w:id="319" w:author="vivo_Pre_R2#130" w:date="2025-05-09T08:11:00Z">
        <w:r w:rsidR="00EE775F">
          <w:rPr>
            <w:rFonts w:eastAsia="等线"/>
          </w:rPr>
          <w:t>n</w:t>
        </w:r>
      </w:ins>
      <w:ins w:id="320" w:author="vivo_Post_R2#129bis" w:date="2025-04-16T11:38:00Z">
        <w:r>
          <w:rPr>
            <w:rFonts w:eastAsia="等线"/>
          </w:rPr>
          <w:t>etwork</w:t>
        </w:r>
      </w:ins>
      <w:ins w:id="321" w:author="vivo_Post_R2#129bis" w:date="2025-04-16T11:39:00Z">
        <w:r w:rsidR="008E3AE7">
          <w:rPr>
            <w:rFonts w:eastAsia="等线"/>
          </w:rPr>
          <w:t>.</w:t>
        </w:r>
      </w:ins>
      <w:ins w:id="322" w:author="vivo_Post_R2#130" w:date="2025-05-28T08:17:00Z">
        <w:r w:rsidR="00FC68A1">
          <w:rPr>
            <w:rFonts w:eastAsia="等线"/>
          </w:rPr>
          <w:t xml:space="preserve"> </w:t>
        </w:r>
      </w:ins>
      <w:ins w:id="323" w:author="vivo_Post_R2#129bis" w:date="2025-04-16T11:39:00Z">
        <w:r w:rsidR="008E3AE7">
          <w:rPr>
            <w:rFonts w:eastAsia="等线"/>
          </w:rPr>
          <w:t>T</w:t>
        </w:r>
      </w:ins>
      <w:ins w:id="324" w:author="vivo_Post_R2#129bis" w:date="2025-04-16T11:38:00Z">
        <w:r>
          <w:rPr>
            <w:rFonts w:eastAsia="等线"/>
          </w:rPr>
          <w:t xml:space="preserve">he basic procedure </w:t>
        </w:r>
      </w:ins>
      <w:ins w:id="325" w:author="vivo_Post_R2#129bis" w:date="2025-04-16T11:40:00Z">
        <w:r w:rsidR="008E3AE7">
          <w:rPr>
            <w:rFonts w:eastAsia="等线"/>
          </w:rPr>
          <w:t xml:space="preserve">of applicability reporting </w:t>
        </w:r>
      </w:ins>
      <w:ins w:id="326" w:author="vivo_Post_R2#129bis" w:date="2025-04-16T11:38:00Z">
        <w:r>
          <w:rPr>
            <w:rFonts w:eastAsia="等线"/>
          </w:rPr>
          <w:t>is described as</w:t>
        </w:r>
      </w:ins>
      <w:ins w:id="327" w:author="vivo_Post_R2#129bis" w:date="2025-04-16T11:44:00Z">
        <w:r w:rsidR="008E3AE7">
          <w:rPr>
            <w:rFonts w:eastAsia="等线"/>
          </w:rPr>
          <w:t xml:space="preserve"> </w:t>
        </w:r>
      </w:ins>
      <w:ins w:id="328" w:author="vivo_Post_R2#129bis" w:date="2025-04-16T11:38:00Z">
        <w:r>
          <w:rPr>
            <w:rFonts w:eastAsia="等线"/>
          </w:rPr>
          <w:t xml:space="preserve">in </w:t>
        </w:r>
        <w:r>
          <w:t>Figure X.Y.2.3-1.</w:t>
        </w:r>
      </w:ins>
    </w:p>
    <w:p w14:paraId="285C06C1" w14:textId="103EC882" w:rsidR="00B40122" w:rsidRPr="00F44FB1" w:rsidRDefault="00B40122" w:rsidP="00B40122">
      <w:pPr>
        <w:rPr>
          <w:ins w:id="329" w:author="vivo_Post_R2#129" w:date="2025-02-28T15:42:00Z"/>
          <w:rFonts w:eastAsia="等线"/>
          <w:highlight w:val="yellow"/>
        </w:rPr>
      </w:pPr>
    </w:p>
    <w:bookmarkStart w:id="330" w:name="_Hlk193472051"/>
    <w:p w14:paraId="22DAFB19" w14:textId="48AACA00" w:rsidR="005F2C13" w:rsidRDefault="00E407B7" w:rsidP="00B95124">
      <w:pPr>
        <w:jc w:val="center"/>
        <w:rPr>
          <w:ins w:id="331" w:author="vivo_Post_R2#129bis" w:date="2025-04-14T11:32:00Z"/>
          <w:rFonts w:eastAsia="等线"/>
        </w:rPr>
      </w:pPr>
      <w:ins w:id="332" w:author="vivo_Pre_R2#130" w:date="2025-04-30T11:51:00Z">
        <w:r>
          <w:rPr>
            <w:noProof/>
          </w:rPr>
          <w:object w:dxaOrig="5138" w:dyaOrig="6698" w14:anchorId="2A45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35pt;height:333.8pt" o:ole="">
              <v:imagedata r:id="rId14" o:title=""/>
            </v:shape>
            <o:OLEObject Type="Embed" ProgID="Mscgen.Chart" ShapeID="_x0000_i1025" DrawAspect="Content" ObjectID="_1818241157" r:id="rId15"/>
          </w:object>
        </w:r>
      </w:ins>
      <w:del w:id="333" w:author="vivo_Post_R2#129bis" w:date="2025-04-16T10:43:00Z">
        <w:r w:rsidR="005F2C13" w:rsidDel="00C80B83">
          <w:fldChar w:fldCharType="begin"/>
        </w:r>
        <w:r w:rsidR="005F2C13" w:rsidDel="00C80B83">
          <w:fldChar w:fldCharType="end"/>
        </w:r>
      </w:del>
    </w:p>
    <w:p w14:paraId="45DFAA19" w14:textId="61940A32" w:rsidR="005F2C13" w:rsidRDefault="005F2C13" w:rsidP="005F2C13">
      <w:pPr>
        <w:pStyle w:val="TF"/>
        <w:rPr>
          <w:ins w:id="334" w:author="vivo_Post_R2#129bis" w:date="2025-04-14T11:32:00Z"/>
        </w:rPr>
      </w:pPr>
      <w:ins w:id="335" w:author="vivo_Post_R2#129bis" w:date="2025-04-14T11:32:00Z">
        <w:r>
          <w:t xml:space="preserve">Figure X.Y.2.3-1: Initial applicability </w:t>
        </w:r>
      </w:ins>
      <w:ins w:id="336" w:author="vivo_Post_R2#129bis" w:date="2025-04-16T10:44:00Z">
        <w:r w:rsidR="00C80B83">
          <w:t xml:space="preserve">and applicability status change </w:t>
        </w:r>
      </w:ins>
      <w:ins w:id="337" w:author="vivo_Post_R2#129bis" w:date="2025-04-14T11:32:00Z">
        <w:r>
          <w:t>reporting</w:t>
        </w:r>
      </w:ins>
      <w:ins w:id="338" w:author="vivo_Pre_R2#130" w:date="2025-04-30T10:34:00Z">
        <w:del w:id="339" w:author="vivo_Post_R2#130" w:date="2025-05-28T08:50:00Z">
          <w:r w:rsidR="003830D9" w:rsidDel="00FC68A1">
            <w:delText xml:space="preserve"> </w:delText>
          </w:r>
        </w:del>
      </w:ins>
    </w:p>
    <w:p w14:paraId="3CBD20B0" w14:textId="21C6EA4D" w:rsidR="005F2C13" w:rsidRPr="008F1B19" w:rsidRDefault="005F2C13" w:rsidP="005F2C13">
      <w:pPr>
        <w:pStyle w:val="B1"/>
        <w:rPr>
          <w:ins w:id="340" w:author="vivo_Post_R2#129bis" w:date="2025-04-14T11:32:00Z"/>
        </w:rPr>
      </w:pPr>
      <w:ins w:id="341" w:author="vivo_Post_R2#129bis" w:date="2025-04-14T11:32:00Z">
        <w:r w:rsidRPr="008F1B19">
          <w:t xml:space="preserve">1. The </w:t>
        </w:r>
      </w:ins>
      <w:ins w:id="342" w:author="vivo_Post_R2#129bis" w:date="2025-04-16T16:38:00Z">
        <w:r w:rsidR="004C66CC">
          <w:t>n</w:t>
        </w:r>
      </w:ins>
      <w:ins w:id="343" w:author="vivo_Post_R2#129bis" w:date="2025-04-14T11:32:00Z">
        <w:r w:rsidRPr="008F1B19">
          <w:t xml:space="preserve">etwork </w:t>
        </w:r>
      </w:ins>
      <w:ins w:id="344" w:author="vivo_Post_R2#129bis" w:date="2025-04-14T15:31:00Z">
        <w:r w:rsidR="00FB572B" w:rsidRPr="008F1B19">
          <w:t>inquires</w:t>
        </w:r>
      </w:ins>
      <w:ins w:id="345" w:author="vivo_Post_R2#129bis" w:date="2025-04-14T11:32:00Z">
        <w:r w:rsidRPr="008F1B19">
          <w:t xml:space="preserve"> about the UE capability</w:t>
        </w:r>
      </w:ins>
      <w:ins w:id="346" w:author="vivo_Post_R2#129bis" w:date="2025-04-14T11:35:00Z">
        <w:r w:rsidR="00917A55" w:rsidRPr="008F1B19">
          <w:t xml:space="preserve"> information</w:t>
        </w:r>
      </w:ins>
      <w:ins w:id="347" w:author="vivo_Post_R2#129bis" w:date="2025-04-14T11:32:00Z">
        <w:r w:rsidRPr="008F1B19">
          <w:t>.</w:t>
        </w:r>
      </w:ins>
    </w:p>
    <w:p w14:paraId="22DB6BFF" w14:textId="5449EFAC" w:rsidR="002641CE" w:rsidRPr="008F1B19" w:rsidRDefault="002641CE" w:rsidP="002641CE">
      <w:pPr>
        <w:pStyle w:val="B1"/>
        <w:rPr>
          <w:ins w:id="348" w:author="vivo_Post_R2#129bis" w:date="2025-04-14T11:35:00Z"/>
        </w:rPr>
      </w:pPr>
      <w:ins w:id="349" w:author="vivo_Post_R2#129bis" w:date="2025-04-14T11:32:00Z">
        <w:r w:rsidRPr="008F1B19">
          <w:t xml:space="preserve">2. </w:t>
        </w:r>
      </w:ins>
      <w:ins w:id="350" w:author="vivo_Pre_R2#130" w:date="2025-05-09T07:52:00Z">
        <w:r>
          <w:t>T</w:t>
        </w:r>
        <w:r w:rsidRPr="008F1B19">
          <w:t xml:space="preserve">he </w:t>
        </w:r>
      </w:ins>
      <w:ins w:id="351" w:author="vivo_Post_R2#130" w:date="2025-08-15T15:52:00Z">
        <w:r w:rsidRPr="008F1B19">
          <w:t>UE indicate</w:t>
        </w:r>
        <w:r>
          <w:t>s</w:t>
        </w:r>
        <w:r w:rsidRPr="008F1B19">
          <w:t xml:space="preserve"> its supported functionalities to the </w:t>
        </w:r>
        <w:r>
          <w:t>n</w:t>
        </w:r>
        <w:r w:rsidRPr="008F1B19">
          <w:t xml:space="preserve">etwork via </w:t>
        </w:r>
        <w:r w:rsidRPr="00546A9C">
          <w:rPr>
            <w:i/>
            <w:iCs/>
          </w:rPr>
          <w:t>UECapabilityInformation</w:t>
        </w:r>
      </w:ins>
      <w:ins w:id="352" w:author="vivo_Post_R2#130" w:date="2025-07-25T21:22:00Z">
        <w:r>
          <w:t xml:space="preserve"> message</w:t>
        </w:r>
      </w:ins>
      <w:r w:rsidRPr="008F1B19">
        <w:t>.</w:t>
      </w:r>
    </w:p>
    <w:p w14:paraId="56CAD3FA" w14:textId="3EE0A640" w:rsidR="002641CE" w:rsidRDefault="002641CE" w:rsidP="002641CE">
      <w:pPr>
        <w:pStyle w:val="B1"/>
        <w:rPr>
          <w:ins w:id="353" w:author="vivo_Pre_R2#130" w:date="2025-04-30T11:29:00Z"/>
        </w:rPr>
      </w:pPr>
      <w:ins w:id="354" w:author="vivo_Post_R2#129bis" w:date="2025-04-14T11:32:00Z">
        <w:r w:rsidRPr="008F1B19">
          <w:t xml:space="preserve">3. </w:t>
        </w:r>
      </w:ins>
      <w:ins w:id="355" w:author="vivo_Post_R2#130" w:date="2025-08-15T15:53:00Z">
        <w:r w:rsidRPr="008F1B19">
          <w:t xml:space="preserve">The </w:t>
        </w:r>
        <w:r>
          <w:t>n</w:t>
        </w:r>
        <w:r w:rsidRPr="008F1B19">
          <w:t xml:space="preserve">etwork </w:t>
        </w:r>
        <w:r>
          <w:t xml:space="preserve">may </w:t>
        </w:r>
        <w:r w:rsidRPr="008F1B19">
          <w:t>provide inference configuration with NW-side additional conditions</w:t>
        </w:r>
      </w:ins>
      <w:ins w:id="356" w:author="vivo_Post_R2#131" w:date="2025-09-01T07:46:00Z">
        <w:r w:rsidR="00B3573C">
          <w:t xml:space="preserve"> </w:t>
        </w:r>
      </w:ins>
      <w:ins w:id="357" w:author="vivo_Post_R2#131" w:date="2025-09-01T07:45:00Z">
        <w:r w:rsidR="00B3573C">
          <w:t>(e.g., a</w:t>
        </w:r>
      </w:ins>
      <w:ins w:id="358" w:author="vivo_Post_R2#131" w:date="2025-09-01T07:46:00Z">
        <w:r w:rsidR="00B3573C">
          <w:t>ssociated ID</w:t>
        </w:r>
      </w:ins>
      <w:ins w:id="359" w:author="vivo_Post_R2#131" w:date="2025-09-01T07:45:00Z">
        <w:r w:rsidR="00B3573C">
          <w:t>)</w:t>
        </w:r>
      </w:ins>
      <w:ins w:id="360" w:author="vivo_Post_R2#130" w:date="2025-08-15T15:53:00Z">
        <w:r>
          <w:t xml:space="preserve"> </w:t>
        </w:r>
        <w:r w:rsidRPr="008F1B19">
          <w:t>to UE via CSI report configuration</w:t>
        </w:r>
      </w:ins>
      <w:ins w:id="361" w:author="vivo_Pre_R2#130" w:date="2025-04-30T11:55:00Z">
        <w:r>
          <w:t xml:space="preserve"> or</w:t>
        </w:r>
      </w:ins>
      <w:ins w:id="362" w:author="vivo_Pre_R2#130" w:date="2025-04-30T13:18:00Z">
        <w:r>
          <w:t xml:space="preserve"> via</w:t>
        </w:r>
      </w:ins>
      <w:ins w:id="363" w:author="vivo_Pre_R2#130" w:date="2025-04-30T11:55:00Z">
        <w:r>
          <w:t xml:space="preserve"> </w:t>
        </w:r>
      </w:ins>
      <w:ins w:id="364" w:author="vivo_Post_R2#130" w:date="2025-05-28T08:23:00Z">
        <w:r>
          <w:rPr>
            <w:i/>
            <w:iCs/>
          </w:rPr>
          <w:t>O</w:t>
        </w:r>
      </w:ins>
      <w:ins w:id="365" w:author="vivo_Pre_R2#130" w:date="2025-04-30T11:55:00Z">
        <w:r w:rsidRPr="00FF729F">
          <w:rPr>
            <w:i/>
            <w:iCs/>
          </w:rPr>
          <w:t>ther</w:t>
        </w:r>
      </w:ins>
      <w:ins w:id="366" w:author="vivo_Post_R2#130" w:date="2025-08-03T13:29:00Z">
        <w:r>
          <w:rPr>
            <w:i/>
            <w:iCs/>
          </w:rPr>
          <w:t>C</w:t>
        </w:r>
      </w:ins>
      <w:ins w:id="367" w:author="vivo_Pre_R2#130" w:date="2025-04-30T11:55:00Z">
        <w:r w:rsidRPr="00FF729F">
          <w:rPr>
            <w:i/>
            <w:iCs/>
          </w:rPr>
          <w:t>onfig</w:t>
        </w:r>
      </w:ins>
      <w:r w:rsidRPr="008F1B19">
        <w:t>.</w:t>
      </w:r>
    </w:p>
    <w:p w14:paraId="3E32FC75" w14:textId="45A6D486" w:rsidR="002641CE" w:rsidRDefault="002641CE" w:rsidP="002641CE">
      <w:pPr>
        <w:pStyle w:val="B1"/>
        <w:rPr>
          <w:ins w:id="368" w:author="vivo_Pre_R2#130" w:date="2025-04-30T10:46:00Z"/>
        </w:rPr>
      </w:pPr>
      <w:ins w:id="369" w:author="vivo_Post_R2#129bis" w:date="2025-04-14T11:32:00Z">
        <w:r w:rsidRPr="008F1B19">
          <w:t xml:space="preserve">4. </w:t>
        </w:r>
      </w:ins>
      <w:ins w:id="370" w:author="vivo_Pre_R2#130" w:date="2025-05-09T07:51:00Z">
        <w:r>
          <w:t>T</w:t>
        </w:r>
        <w:r w:rsidRPr="008F1B19">
          <w:t>he</w:t>
        </w:r>
      </w:ins>
      <w:ins w:id="371" w:author="vivo_Post_R2#130" w:date="2025-08-15T15:53:00Z">
        <w:r w:rsidRPr="008F1B19">
          <w:t xml:space="preserve"> </w:t>
        </w:r>
        <w:r w:rsidRPr="00410060">
          <w:t>UE</w:t>
        </w:r>
        <w:r>
          <w:t xml:space="preserve"> determines</w:t>
        </w:r>
        <w:r w:rsidRPr="00410060">
          <w:t xml:space="preserve"> the applicable AI/ML functionalities based on</w:t>
        </w:r>
        <w:r>
          <w:t xml:space="preserve"> </w:t>
        </w:r>
        <w:r w:rsidRPr="00410060">
          <w:t>NW-side additional conditions (</w:t>
        </w:r>
      </w:ins>
      <w:ins w:id="372" w:author="vivo_Post_R2#131" w:date="2025-09-01T08:20:00Z">
        <w:r w:rsidR="00FF3E3D">
          <w:t xml:space="preserve">e.g., associated ID </w:t>
        </w:r>
      </w:ins>
      <w:ins w:id="373" w:author="vivo_Post_R2#130" w:date="2025-08-15T15:53:00Z">
        <w:r w:rsidRPr="00410060">
          <w:t xml:space="preserve">if provided), UE-side additional conditions (internally known by UE) and model availability in the UE. </w:t>
        </w:r>
      </w:ins>
    </w:p>
    <w:p w14:paraId="7AE7A582" w14:textId="3BB46A7A" w:rsidR="005F2C13" w:rsidRPr="008F1B19" w:rsidRDefault="00C918C2" w:rsidP="005F2C13">
      <w:pPr>
        <w:pStyle w:val="B1"/>
        <w:rPr>
          <w:ins w:id="374" w:author="vivo_Post_R2#129bis" w:date="2025-04-14T11:32:00Z"/>
        </w:rPr>
      </w:pPr>
      <w:ins w:id="375" w:author="vivo_Pre_R2#130" w:date="2025-04-30T10:46:00Z">
        <w:r w:rsidRPr="008F1B19">
          <w:t xml:space="preserve">5. </w:t>
        </w:r>
      </w:ins>
      <w:ins w:id="376" w:author="vivo_Post_R2#129bis" w:date="2025-04-16T16:01:00Z">
        <w:r w:rsidR="00FB0725">
          <w:t>T</w:t>
        </w:r>
      </w:ins>
      <w:ins w:id="377" w:author="vivo_Post_R2#130" w:date="2025-08-15T15:42:00Z">
        <w:r w:rsidR="00B36820" w:rsidRPr="008F1B19">
          <w:t>he UE report</w:t>
        </w:r>
        <w:r w:rsidR="00B36820">
          <w:t>s</w:t>
        </w:r>
        <w:r w:rsidR="00B36820" w:rsidRPr="008F1B19">
          <w:t xml:space="preserve"> its functionality applicability in </w:t>
        </w:r>
        <w:r w:rsidR="00B36820" w:rsidRPr="00472DC3">
          <w:rPr>
            <w:i/>
            <w:iCs/>
          </w:rPr>
          <w:t>RRCReconfigurationComplete</w:t>
        </w:r>
        <w:r w:rsidR="00B36820" w:rsidRPr="008F1B19">
          <w:t xml:space="preserve"> </w:t>
        </w:r>
        <w:r w:rsidR="00B36820" w:rsidRPr="008F1B19">
          <w:rPr>
            <w:rFonts w:hint="eastAsia"/>
          </w:rPr>
          <w:t>message</w:t>
        </w:r>
        <w:r w:rsidR="00B36820" w:rsidRPr="008F1B19">
          <w:t>.</w:t>
        </w:r>
      </w:ins>
    </w:p>
    <w:p w14:paraId="30541AED" w14:textId="5BE0C94D" w:rsidR="008B5439" w:rsidDel="00906B62" w:rsidRDefault="00C918C2" w:rsidP="001F1FF3">
      <w:pPr>
        <w:pStyle w:val="B1"/>
        <w:rPr>
          <w:del w:id="378" w:author="vivo_Pre_R2#130" w:date="2025-04-30T11:39:00Z"/>
        </w:rPr>
      </w:pPr>
      <w:ins w:id="379" w:author="vivo_Pre_R2#130" w:date="2025-04-30T10:46:00Z">
        <w:r>
          <w:t>6</w:t>
        </w:r>
      </w:ins>
      <w:ins w:id="380" w:author="vivo_Post_R2#129bis" w:date="2025-04-14T11:32:00Z">
        <w:r w:rsidR="005F2C13" w:rsidRPr="008F1B19">
          <w:t xml:space="preserve">. </w:t>
        </w:r>
      </w:ins>
      <w:ins w:id="381" w:author="vivo_Post_R2#130" w:date="2025-08-15T15:45:00Z">
        <w:r w:rsidR="008F40BF" w:rsidRPr="006D6D21">
          <w:t xml:space="preserve">When </w:t>
        </w:r>
        <w:r w:rsidR="008F40BF">
          <w:t>the inference configuration consists</w:t>
        </w:r>
        <w:r w:rsidR="008F40BF" w:rsidRPr="006D6D21">
          <w:t xml:space="preserve"> with periodic CSI </w:t>
        </w:r>
        <w:r w:rsidR="008F40BF">
          <w:t xml:space="preserve">report </w:t>
        </w:r>
        <w:r w:rsidR="008F40BF" w:rsidRPr="006D6D21">
          <w:t>configuration, upon reporting the applicable functionalities, the UE autonomously activates the applicable AI/ML functionalities.</w:t>
        </w:r>
        <w:r w:rsidR="008F40BF" w:rsidRPr="006D6D21" w:rsidDel="00527640">
          <w:t xml:space="preserve"> </w:t>
        </w:r>
        <w:r w:rsidR="008F40BF" w:rsidRPr="006D6D21">
          <w:t>When</w:t>
        </w:r>
        <w:r w:rsidR="008F40BF">
          <w:t xml:space="preserve"> the inference configuration consists</w:t>
        </w:r>
        <w:r w:rsidR="008F40BF" w:rsidRPr="006D6D21">
          <w:t xml:space="preserve"> with semi-persistent CSI and/or aperiodic CSI </w:t>
        </w:r>
        <w:r w:rsidR="008F40BF">
          <w:t xml:space="preserve">report </w:t>
        </w:r>
        <w:r w:rsidR="008F40BF" w:rsidRPr="006D6D21">
          <w:t>configuration, upon reporting the applicable AI/ML functionalities, applicable AI/ML functionality activation follows the</w:t>
        </w:r>
        <w:r w:rsidR="008F40BF">
          <w:t xml:space="preserve"> existing</w:t>
        </w:r>
        <w:r w:rsidR="008F40BF" w:rsidRPr="006D6D21">
          <w:t xml:space="preserve"> CSI measurement and reporting, i.e., semi-persistent reporting can be activated by MAC CE/DCI and aperiodic CSI reporting can be activated by DCI.</w:t>
        </w:r>
      </w:ins>
    </w:p>
    <w:p w14:paraId="49AA3BDF" w14:textId="77777777" w:rsidR="00906B62" w:rsidRPr="006D6D21" w:rsidRDefault="00906B62" w:rsidP="00580B5C">
      <w:pPr>
        <w:pStyle w:val="B1"/>
        <w:rPr>
          <w:ins w:id="382" w:author="vivo_Post_R2#130" w:date="2025-08-08T17:03:00Z"/>
        </w:rPr>
      </w:pPr>
    </w:p>
    <w:p w14:paraId="40A507B9" w14:textId="2AA75527" w:rsidR="00E349C6" w:rsidRDefault="001F1FF3" w:rsidP="001F1FF3">
      <w:pPr>
        <w:pStyle w:val="B1"/>
        <w:rPr>
          <w:ins w:id="383" w:author="vivo_Post_R2#129" w:date="2025-02-28T15:50:00Z"/>
          <w:rFonts w:eastAsia="等线"/>
        </w:rPr>
      </w:pPr>
      <w:ins w:id="384" w:author="vivo_Pre_R2#130" w:date="2025-05-09T08:01:00Z">
        <w:r>
          <w:t>7</w:t>
        </w:r>
        <w:r w:rsidRPr="008F1B19">
          <w:t xml:space="preserve">. When the network </w:t>
        </w:r>
      </w:ins>
      <w:ins w:id="385" w:author="vivo(Boubacar)" w:date="2025-07-25T22:22:00Z">
        <w:r w:rsidR="00A9409A">
          <w:t>enables</w:t>
        </w:r>
      </w:ins>
      <w:ins w:id="386" w:author="vivo_Post_R2#130" w:date="2025-05-28T08:26:00Z">
        <w:r w:rsidR="00FC68A1">
          <w:t xml:space="preserve"> </w:t>
        </w:r>
      </w:ins>
      <w:ins w:id="387" w:author="vivo_Post_R2#130" w:date="2025-05-28T08:29:00Z">
        <w:r w:rsidR="00FC68A1">
          <w:t>applicability</w:t>
        </w:r>
      </w:ins>
      <w:ins w:id="388" w:author="vivo_Post_R2#130" w:date="2025-05-28T08:27:00Z">
        <w:r w:rsidR="00FC68A1">
          <w:t xml:space="preserve"> reporting </w:t>
        </w:r>
      </w:ins>
      <w:ins w:id="389" w:author="vivo_Pre_R2#130" w:date="2025-05-09T08:01:00Z">
        <w:r w:rsidRPr="008F1B19">
          <w:t xml:space="preserve">via </w:t>
        </w:r>
      </w:ins>
      <w:ins w:id="390" w:author="vivo_Post_R2#130" w:date="2025-05-28T08:23:00Z">
        <w:r w:rsidR="00FC68A1" w:rsidRPr="00FC68A1">
          <w:rPr>
            <w:i/>
            <w:iCs/>
          </w:rPr>
          <w:t>O</w:t>
        </w:r>
      </w:ins>
      <w:ins w:id="391" w:author="vivo_Pre_R2#130" w:date="2025-05-09T08:01:00Z">
        <w:r w:rsidRPr="00FC68A1">
          <w:rPr>
            <w:i/>
            <w:iCs/>
          </w:rPr>
          <w:t>therconfig,</w:t>
        </w:r>
        <w:r w:rsidRPr="008F1B19">
          <w:t xml:space="preserve"> and applicability of the functionality changes, the UE can report updated functionality applicability </w:t>
        </w:r>
        <w:r>
          <w:t xml:space="preserve">and </w:t>
        </w:r>
      </w:ins>
      <w:ins w:id="392" w:author="vivo_Post_R2#130" w:date="2025-08-04T07:51:00Z">
        <w:r w:rsidR="006C6452">
          <w:t xml:space="preserve">shall report </w:t>
        </w:r>
      </w:ins>
      <w:ins w:id="393" w:author="vivo_Post_R2#130" w:date="2025-08-04T07:52:00Z">
        <w:r w:rsidR="006C6452">
          <w:t xml:space="preserve">when a functionality becomes </w:t>
        </w:r>
      </w:ins>
      <w:ins w:id="394" w:author="vivo_Post_R2#130" w:date="2025-08-04T07:50:00Z">
        <w:r w:rsidR="006C6452">
          <w:t>i</w:t>
        </w:r>
      </w:ins>
      <w:ins w:id="395" w:author="vivo_Pre_R2#130" w:date="2025-05-09T08:01:00Z">
        <w:r>
          <w:t>n</w:t>
        </w:r>
        <w:r w:rsidRPr="008F1B19">
          <w:t>applicability</w:t>
        </w:r>
        <w:r>
          <w:t xml:space="preserve"> </w:t>
        </w:r>
        <w:r w:rsidRPr="008F1B19">
          <w:t xml:space="preserve">in </w:t>
        </w:r>
        <w:r w:rsidRPr="006D6D21">
          <w:rPr>
            <w:i/>
            <w:iCs/>
          </w:rPr>
          <w:t>UEAssistanceInformation</w:t>
        </w:r>
        <w:r w:rsidRPr="008F1B19">
          <w:t xml:space="preserve"> </w:t>
        </w:r>
        <w:r w:rsidRPr="008F1B19">
          <w:rPr>
            <w:rFonts w:hint="eastAsia"/>
          </w:rPr>
          <w:t>message</w:t>
        </w:r>
        <w:r w:rsidRPr="008F1B19">
          <w:t>.</w:t>
        </w:r>
        <w:r>
          <w:t xml:space="preserve"> </w:t>
        </w:r>
      </w:ins>
      <w:ins w:id="396" w:author="vivo_Post_R2#129" w:date="2025-02-28T15:50:00Z">
        <w:r w:rsidR="00E349C6" w:rsidRPr="006D6D21">
          <w:t xml:space="preserve">When an activated </w:t>
        </w:r>
      </w:ins>
      <w:ins w:id="397" w:author="vivo_Post_R2#129" w:date="2025-03-21T11:13:00Z">
        <w:r w:rsidR="00432F56" w:rsidRPr="006D6D21">
          <w:t xml:space="preserve">AI/ML </w:t>
        </w:r>
      </w:ins>
      <w:ins w:id="398" w:author="vivo_Post_R2#129" w:date="2025-02-28T15:50:00Z">
        <w:r w:rsidR="00E349C6" w:rsidRPr="006D6D21">
          <w:t xml:space="preserve">functionality becomes </w:t>
        </w:r>
      </w:ins>
      <w:ins w:id="399" w:author="vivo_Post_R2#130" w:date="2025-08-03T13:15:00Z">
        <w:r w:rsidR="00634742">
          <w:t>i</w:t>
        </w:r>
      </w:ins>
      <w:ins w:id="400" w:author="vivo_Pre_R2#130" w:date="2025-04-30T12:06:00Z">
        <w:r w:rsidR="00DF3E72" w:rsidRPr="006D6D21">
          <w:t>n</w:t>
        </w:r>
      </w:ins>
      <w:ins w:id="401" w:author="vivo_Post_R2#129" w:date="2025-02-28T15:50:00Z">
        <w:r w:rsidR="00E349C6" w:rsidRPr="006D6D21">
          <w:t>applicable, the UE does not autonomously deactivate it</w:t>
        </w:r>
      </w:ins>
      <w:ins w:id="402" w:author="vivo_Pre_R2#130" w:date="2025-04-30T12:06:00Z">
        <w:r w:rsidR="00DF3E72">
          <w:t>, but the UE indicates to the network the change in the applicability</w:t>
        </w:r>
      </w:ins>
      <w:ins w:id="403" w:author="vivo_Post_R2#129" w:date="2025-02-28T15:50:00Z">
        <w:r w:rsidR="00E349C6" w:rsidRPr="006D6D21">
          <w:t xml:space="preserve">. Upon reception of UE indication of the functionality becoming </w:t>
        </w:r>
      </w:ins>
      <w:ins w:id="404" w:author="vivo_Post_R2#130" w:date="2025-08-03T13:16:00Z">
        <w:r w:rsidR="00634742">
          <w:t>i</w:t>
        </w:r>
      </w:ins>
      <w:ins w:id="405" w:author="vivo_Post_R2#129" w:date="2025-02-28T15:50:00Z">
        <w:r w:rsidR="00E349C6" w:rsidRPr="006D6D21">
          <w:t>napplicable, the network should deactivate or release this activated functionality.</w:t>
        </w:r>
      </w:ins>
    </w:p>
    <w:p w14:paraId="06E3DE3C" w14:textId="287F9DA0" w:rsidR="00FD7714" w:rsidRDefault="00683A33" w:rsidP="00683A33">
      <w:pPr>
        <w:pStyle w:val="NO"/>
        <w:rPr>
          <w:ins w:id="406" w:author="vivo_Post_R2#130" w:date="2025-07-25T21:54:00Z"/>
          <w:rFonts w:eastAsia="等线"/>
        </w:rPr>
      </w:pPr>
      <w:ins w:id="407" w:author="vivo_Post_R2#130" w:date="2025-07-25T21:48:00Z">
        <w:r>
          <w:t xml:space="preserve">NOTE </w:t>
        </w:r>
      </w:ins>
      <w:ins w:id="408" w:author="vivo_Post_R2#130" w:date="2025-08-04T10:15:00Z">
        <w:r w:rsidR="00FE4D56">
          <w:t>2</w:t>
        </w:r>
      </w:ins>
      <w:ins w:id="409" w:author="vivo_Post_R2#130" w:date="2025-07-25T21:48:00Z">
        <w:r>
          <w:t xml:space="preserve">:  </w:t>
        </w:r>
        <w:r w:rsidRPr="008F1B19">
          <w:t xml:space="preserve">The network </w:t>
        </w:r>
        <w:r>
          <w:t xml:space="preserve">may </w:t>
        </w:r>
      </w:ins>
      <w:ins w:id="410" w:author="vivo_Post_R2#130" w:date="2025-08-03T13:53:00Z">
        <w:r w:rsidR="00D57A95">
          <w:t>provide</w:t>
        </w:r>
      </w:ins>
      <w:ins w:id="411" w:author="vivo_Post_R2#130" w:date="2025-07-25T21:48:00Z">
        <w:r w:rsidRPr="008F1B19">
          <w:t xml:space="preserve"> the inference configuratio</w:t>
        </w:r>
        <w:r w:rsidRPr="00683A33">
          <w:rPr>
            <w:rFonts w:eastAsia="等线"/>
          </w:rPr>
          <w:t>n</w:t>
        </w:r>
        <w:r w:rsidRPr="003830D9">
          <w:rPr>
            <w:rFonts w:eastAsia="等线"/>
          </w:rPr>
          <w:t xml:space="preserve"> </w:t>
        </w:r>
        <w:r w:rsidRPr="00683A33">
          <w:rPr>
            <w:rFonts w:eastAsia="等线"/>
          </w:rPr>
          <w:t>in</w:t>
        </w:r>
      </w:ins>
      <w:ins w:id="412" w:author="vivo_Post_R2#130" w:date="2025-08-03T13:55:00Z">
        <w:r w:rsidR="007076A5">
          <w:rPr>
            <w:rFonts w:eastAsia="等线"/>
          </w:rPr>
          <w:t xml:space="preserve"> the</w:t>
        </w:r>
      </w:ins>
      <w:ins w:id="413" w:author="vivo_Post_R2#130" w:date="2025-07-25T21:48:00Z">
        <w:r w:rsidRPr="00683A33">
          <w:rPr>
            <w:rFonts w:eastAsia="等线"/>
          </w:rPr>
          <w:t xml:space="preserve"> CSI report configuration</w:t>
        </w:r>
        <w:r>
          <w:rPr>
            <w:rFonts w:eastAsia="等线"/>
          </w:rPr>
          <w:t xml:space="preserve"> i</w:t>
        </w:r>
      </w:ins>
      <w:ins w:id="414" w:author="vivo_Post_R2#130" w:date="2025-08-03T13:54:00Z">
        <w:r w:rsidR="00D57A95">
          <w:rPr>
            <w:rFonts w:eastAsia="等线"/>
          </w:rPr>
          <w:t xml:space="preserve">n any </w:t>
        </w:r>
        <w:r w:rsidR="00D57A95" w:rsidRPr="00472DC3">
          <w:rPr>
            <w:i/>
            <w:iCs/>
          </w:rPr>
          <w:t>RRCReconfiguration</w:t>
        </w:r>
        <w:r w:rsidR="00D57A95" w:rsidRPr="008F1B19">
          <w:t xml:space="preserve"> message</w:t>
        </w:r>
      </w:ins>
      <w:ins w:id="415" w:author="vivo_Post_R2#130" w:date="2025-07-25T21:48:00Z">
        <w:r>
          <w:rPr>
            <w:rFonts w:eastAsia="等线"/>
          </w:rPr>
          <w:t xml:space="preserve">. </w:t>
        </w:r>
      </w:ins>
    </w:p>
    <w:p w14:paraId="6C2DCDA8" w14:textId="4934E7A8" w:rsidR="00683A33" w:rsidRPr="008F1B19" w:rsidRDefault="00FD7714" w:rsidP="00683A33">
      <w:pPr>
        <w:pStyle w:val="NO"/>
        <w:rPr>
          <w:ins w:id="416" w:author="vivo_Post_R2#130" w:date="2025-07-25T21:48:00Z"/>
        </w:rPr>
      </w:pPr>
      <w:ins w:id="417" w:author="vivo_Post_R2#130" w:date="2025-07-25T21:55:00Z">
        <w:r>
          <w:t xml:space="preserve">NOTE </w:t>
        </w:r>
      </w:ins>
      <w:ins w:id="418" w:author="vivo_Post_R2#130" w:date="2025-08-04T10:15:00Z">
        <w:r w:rsidR="00FE4D56">
          <w:t>3</w:t>
        </w:r>
      </w:ins>
      <w:ins w:id="419" w:author="vivo_Post_R2#130" w:date="2025-07-25T21:55:00Z">
        <w:r>
          <w:t xml:space="preserve">:  </w:t>
        </w:r>
      </w:ins>
      <w:ins w:id="420" w:author="vivo_Post_R2#130" w:date="2025-07-25T21:48:00Z">
        <w:r w:rsidR="00683A33" w:rsidRPr="008F1B19">
          <w:t>Upon receiving one or more inference configuration(s), UE maintain</w:t>
        </w:r>
        <w:r w:rsidR="00683A33">
          <w:t>s</w:t>
        </w:r>
        <w:r w:rsidR="00683A33" w:rsidRPr="008F1B19">
          <w:t xml:space="preserve"> all the inference configuration(s) no matter the inference configuration is applicable or </w:t>
        </w:r>
      </w:ins>
      <w:ins w:id="421" w:author="vivo_Post_R2#130" w:date="2025-08-03T13:16:00Z">
        <w:r w:rsidR="00634742">
          <w:t>i</w:t>
        </w:r>
      </w:ins>
      <w:ins w:id="422" w:author="vivo_Post_R2#130" w:date="2025-07-25T21:48:00Z">
        <w:r w:rsidR="00683A33">
          <w:t>n</w:t>
        </w:r>
        <w:r w:rsidR="00683A33" w:rsidRPr="008F1B19">
          <w:t>applicable until the network releases</w:t>
        </w:r>
      </w:ins>
      <w:ins w:id="423" w:author="vivo_Post_R2#130" w:date="2025-08-04T10:16:00Z">
        <w:r w:rsidR="00FE4D56">
          <w:t xml:space="preserve"> it</w:t>
        </w:r>
      </w:ins>
      <w:ins w:id="424" w:author="vivo_Post_R2#130" w:date="2025-07-25T21:48:00Z">
        <w:r w:rsidR="00683A33" w:rsidRPr="008F1B19">
          <w:t>.</w:t>
        </w:r>
      </w:ins>
    </w:p>
    <w:bookmarkEnd w:id="330"/>
    <w:p w14:paraId="5F314624" w14:textId="4D63A449" w:rsidR="00067977" w:rsidRPr="00355810" w:rsidRDefault="00067977" w:rsidP="00A551A0">
      <w:pPr>
        <w:rPr>
          <w:ins w:id="425" w:author="vivo_Pre_R2#129" w:date="2025-01-14T08:06:00Z"/>
          <w:rFonts w:eastAsia="等线"/>
        </w:rPr>
      </w:pPr>
      <w:ins w:id="426" w:author="vivo_Pre_R2#129" w:date="2025-01-14T08:06:00Z">
        <w:r>
          <w:rPr>
            <w:rFonts w:eastAsia="等线"/>
          </w:rPr>
          <w:t>During handover, t</w:t>
        </w:r>
        <w:r w:rsidRPr="00355810">
          <w:rPr>
            <w:rFonts w:eastAsia="等线"/>
          </w:rPr>
          <w:t>he</w:t>
        </w:r>
        <w:r>
          <w:t xml:space="preserve"> UE </w:t>
        </w:r>
      </w:ins>
      <w:ins w:id="427" w:author="vivo_Pre_R2#130" w:date="2025-04-30T12:28:00Z">
        <w:r w:rsidR="00DA3E13">
          <w:t>may receive</w:t>
        </w:r>
      </w:ins>
      <w:ins w:id="428" w:author="vivo_Pre_R2#129" w:date="2025-01-14T08:06:00Z">
        <w:r>
          <w:t xml:space="preserve"> </w:t>
        </w:r>
        <w:r w:rsidRPr="00CE418D">
          <w:t xml:space="preserve">the inference configuration related to the target gNB </w:t>
        </w:r>
        <w:r>
          <w:rPr>
            <w:rFonts w:eastAsia="等线" w:hint="eastAsia"/>
          </w:rPr>
          <w:t>via</w:t>
        </w:r>
        <w:r w:rsidRPr="00355810">
          <w:rPr>
            <w:rFonts w:eastAsia="等线"/>
          </w:rPr>
          <w:t xml:space="preserve"> </w:t>
        </w:r>
        <w:r>
          <w:rPr>
            <w:rFonts w:eastAsia="等线"/>
          </w:rPr>
          <w:t>handover</w:t>
        </w:r>
        <w:r w:rsidRPr="00355810">
          <w:rPr>
            <w:rFonts w:eastAsia="等线"/>
          </w:rPr>
          <w:t xml:space="preserve"> command</w:t>
        </w:r>
        <w:r>
          <w:rPr>
            <w:rFonts w:eastAsia="等线"/>
          </w:rPr>
          <w:t>. T</w:t>
        </w:r>
        <w:r w:rsidRPr="00355810">
          <w:rPr>
            <w:rFonts w:eastAsia="等线"/>
          </w:rPr>
          <w:t>he</w:t>
        </w:r>
        <w:r>
          <w:rPr>
            <w:rFonts w:eastAsia="等线"/>
          </w:rPr>
          <w:t>n the</w:t>
        </w:r>
        <w:r w:rsidRPr="00355810">
          <w:rPr>
            <w:rFonts w:eastAsia="等线"/>
          </w:rPr>
          <w:t xml:space="preserve"> UE </w:t>
        </w:r>
        <w:r>
          <w:rPr>
            <w:rFonts w:eastAsia="等线"/>
          </w:rPr>
          <w:t>report</w:t>
        </w:r>
      </w:ins>
      <w:ins w:id="429" w:author="vivo_Pre_R2#130" w:date="2025-04-30T10:44:00Z">
        <w:r w:rsidR="00C918C2">
          <w:rPr>
            <w:rFonts w:eastAsia="等线"/>
          </w:rPr>
          <w:t>s</w:t>
        </w:r>
      </w:ins>
      <w:ins w:id="430" w:author="vivo_Pre_R2#129" w:date="2025-01-14T08:06:00Z">
        <w:r w:rsidRPr="00355810">
          <w:rPr>
            <w:rFonts w:eastAsia="等线"/>
          </w:rPr>
          <w:t xml:space="preserve"> </w:t>
        </w:r>
        <w:r>
          <w:rPr>
            <w:rFonts w:eastAsia="等线"/>
          </w:rPr>
          <w:t>its</w:t>
        </w:r>
        <w:r w:rsidRPr="00355810">
          <w:rPr>
            <w:rFonts w:eastAsia="等线"/>
          </w:rPr>
          <w:t xml:space="preserve"> </w:t>
        </w:r>
        <w:r>
          <w:t>applicable</w:t>
        </w:r>
      </w:ins>
      <w:ins w:id="431" w:author="vivo_Post_R2#129" w:date="2025-03-21T12:12:00Z">
        <w:r w:rsidR="00D5451B">
          <w:t>/</w:t>
        </w:r>
      </w:ins>
      <w:ins w:id="432" w:author="vivo_Post_R2#130" w:date="2025-08-03T13:16:00Z">
        <w:r w:rsidR="00634742">
          <w:t>i</w:t>
        </w:r>
      </w:ins>
      <w:ins w:id="433" w:author="vivo_Post_R2#129" w:date="2025-03-21T12:12:00Z">
        <w:r w:rsidR="00D5451B">
          <w:t>napplicable</w:t>
        </w:r>
      </w:ins>
      <w:ins w:id="434" w:author="vivo_Pre_R2#129" w:date="2025-01-14T08:06:00Z">
        <w:r>
          <w:t xml:space="preserve"> </w:t>
        </w:r>
      </w:ins>
      <w:ins w:id="435" w:author="vivo_Post_R2#129" w:date="2025-03-21T11:16:00Z">
        <w:r w:rsidR="00432F56">
          <w:rPr>
            <w:rFonts w:eastAsia="等线"/>
          </w:rPr>
          <w:t>AI/ML</w:t>
        </w:r>
        <w:r w:rsidR="00432F56">
          <w:t xml:space="preserve"> </w:t>
        </w:r>
      </w:ins>
      <w:ins w:id="436" w:author="vivo_Pre_R2#129" w:date="2025-01-14T08:06:00Z">
        <w:r>
          <w:t xml:space="preserve">functionalities </w:t>
        </w:r>
        <w:r w:rsidRPr="00355810">
          <w:rPr>
            <w:rFonts w:eastAsia="等线"/>
          </w:rPr>
          <w:t>to the</w:t>
        </w:r>
        <w:r>
          <w:rPr>
            <w:rFonts w:eastAsia="等线"/>
          </w:rPr>
          <w:t xml:space="preserve"> </w:t>
        </w:r>
      </w:ins>
      <w:ins w:id="437" w:author="vivo_Post_R2#129" w:date="2025-03-21T12:14:00Z">
        <w:r w:rsidR="00D5451B">
          <w:rPr>
            <w:rFonts w:eastAsia="等线"/>
          </w:rPr>
          <w:t xml:space="preserve">target gNB </w:t>
        </w:r>
      </w:ins>
      <w:ins w:id="438" w:author="vivo_Pre_R2#129" w:date="2025-01-14T08:06:00Z">
        <w:r>
          <w:rPr>
            <w:rFonts w:eastAsia="等线"/>
          </w:rPr>
          <w:t>after</w:t>
        </w:r>
        <w:r w:rsidRPr="00355810">
          <w:rPr>
            <w:rFonts w:eastAsia="等线"/>
          </w:rPr>
          <w:t xml:space="preserve"> the handover</w:t>
        </w:r>
        <w:r>
          <w:rPr>
            <w:rFonts w:eastAsia="等线"/>
          </w:rPr>
          <w:t xml:space="preserve"> </w:t>
        </w:r>
        <w:r>
          <w:rPr>
            <w:rFonts w:eastAsia="等线" w:hint="eastAsia"/>
          </w:rPr>
          <w:t>completion</w:t>
        </w:r>
        <w:r w:rsidRPr="00355810">
          <w:rPr>
            <w:rFonts w:eastAsia="等线"/>
          </w:rPr>
          <w:t>.</w:t>
        </w:r>
      </w:ins>
    </w:p>
    <w:p w14:paraId="00A72FBF" w14:textId="1266034B" w:rsidR="00067977" w:rsidRDefault="00067977" w:rsidP="00BF0A9F">
      <w:pPr>
        <w:pStyle w:val="NO"/>
        <w:rPr>
          <w:ins w:id="439" w:author="vivo_Post_R2#129bis" w:date="2025-04-14T09:21:00Z"/>
        </w:rPr>
      </w:pPr>
      <w:ins w:id="440" w:author="vivo_Pre_R2#129" w:date="2025-01-14T08:06:00Z">
        <w:r w:rsidRPr="00BF0A9F">
          <w:t>NOTE</w:t>
        </w:r>
      </w:ins>
      <w:ins w:id="441" w:author="vivo_Pre_R2#130" w:date="2025-05-09T07:54:00Z">
        <w:r w:rsidR="00CC622E">
          <w:t xml:space="preserve"> </w:t>
        </w:r>
      </w:ins>
      <w:ins w:id="442" w:author="vivo_Post_R2#130" w:date="2025-08-04T10:17:00Z">
        <w:r w:rsidR="00FE4D56">
          <w:t>4</w:t>
        </w:r>
      </w:ins>
      <w:ins w:id="443" w:author="vivo_Pre_R2#129" w:date="2025-01-14T08:06:00Z">
        <w:r w:rsidRPr="00BF0A9F">
          <w:t>:</w:t>
        </w:r>
        <w:r w:rsidRPr="00BF0A9F">
          <w:rPr>
            <w:rStyle w:val="CommentReference"/>
            <w:sz w:val="20"/>
            <w:szCs w:val="20"/>
          </w:rPr>
          <w:tab/>
        </w:r>
        <w:r w:rsidRPr="00BF0A9F">
          <w:t xml:space="preserve">UAI can be sent from the source gNB to the target gNB </w:t>
        </w:r>
      </w:ins>
      <w:ins w:id="444" w:author="vivo_Pre_R2#130" w:date="2025-04-30T12:30:00Z">
        <w:r w:rsidR="00DA3E13">
          <w:t>t</w:t>
        </w:r>
      </w:ins>
      <w:ins w:id="445" w:author="vivo_Pre_R2#130" w:date="2025-04-30T12:31:00Z">
        <w:r w:rsidR="00DA3E13">
          <w:t>o exchange applicability reporting</w:t>
        </w:r>
      </w:ins>
      <w:ins w:id="446" w:author="vivo_Post_R2#130" w:date="2025-08-04T07:53:00Z">
        <w:r w:rsidR="006C6452">
          <w:t xml:space="preserve"> referring to the configurati</w:t>
        </w:r>
      </w:ins>
      <w:ins w:id="447" w:author="vivo_Post_R2#130" w:date="2025-08-04T07:54:00Z">
        <w:r w:rsidR="006C6452">
          <w:t>ons from the source gNB</w:t>
        </w:r>
      </w:ins>
      <w:ins w:id="448" w:author="vivo_Pre_R2#129" w:date="2025-01-14T08:06:00Z">
        <w:r w:rsidRPr="00BF0A9F">
          <w:t xml:space="preserve">. </w:t>
        </w:r>
      </w:ins>
    </w:p>
    <w:p w14:paraId="1B33DAED" w14:textId="29568968" w:rsidR="00067977" w:rsidRDefault="00067977" w:rsidP="00067977">
      <w:pPr>
        <w:pStyle w:val="Heading4"/>
        <w:rPr>
          <w:ins w:id="449" w:author="vivo_Pre_R2#129" w:date="2025-01-14T08:06:00Z"/>
        </w:rPr>
      </w:pPr>
      <w:ins w:id="450" w:author="vivo_Pre_R2#129" w:date="2025-01-14T08:06:00Z">
        <w:r w:rsidRPr="00961939">
          <w:t>X.Y</w:t>
        </w:r>
        <w:r w:rsidRPr="000C68CE">
          <w:t>.</w:t>
        </w:r>
        <w:r>
          <w:t>2</w:t>
        </w:r>
        <w:r w:rsidRPr="000C68CE">
          <w:t>.</w:t>
        </w:r>
        <w:r>
          <w:t>4</w:t>
        </w:r>
        <w:r w:rsidRPr="000C68CE">
          <w:tab/>
        </w:r>
      </w:ins>
      <w:ins w:id="451" w:author="vivo_Post_R2#130" w:date="2025-07-25T21:59:00Z">
        <w:r w:rsidR="00FD7714">
          <w:t>Infere</w:t>
        </w:r>
      </w:ins>
      <w:ins w:id="452" w:author="vivo_Post_R2#130" w:date="2025-07-25T22:00:00Z">
        <w:r w:rsidR="00FD7714">
          <w:t xml:space="preserve">nce, </w:t>
        </w:r>
      </w:ins>
      <w:ins w:id="453" w:author="vivo_Pre_R2#129" w:date="2025-01-14T08:06:00Z">
        <w:r w:rsidRPr="00A551A0">
          <w:rPr>
            <w:rFonts w:eastAsiaTheme="minorEastAsia"/>
            <w:lang w:eastAsia="en-GB"/>
          </w:rPr>
          <w:t>Monitoring</w:t>
        </w:r>
        <w:r w:rsidRPr="00D16303">
          <w:t xml:space="preserve"> and Management</w:t>
        </w:r>
      </w:ins>
    </w:p>
    <w:p w14:paraId="5EACFD2A" w14:textId="2584284B" w:rsidR="00FD7714" w:rsidRDefault="008F40BF" w:rsidP="00FD7714">
      <w:pPr>
        <w:rPr>
          <w:rFonts w:eastAsia="等线"/>
        </w:rPr>
      </w:pPr>
      <w:ins w:id="454" w:author="vivo_Post_R2#130" w:date="2025-08-15T15:44:00Z">
        <w:r w:rsidRPr="00686CD0">
          <w:rPr>
            <w:rFonts w:eastAsia="等线"/>
          </w:rPr>
          <w:t xml:space="preserve">For </w:t>
        </w:r>
        <w:r>
          <w:rPr>
            <w:rFonts w:eastAsia="等线"/>
          </w:rPr>
          <w:t>NW-side model</w:t>
        </w:r>
        <w:r w:rsidRPr="00686CD0">
          <w:rPr>
            <w:rFonts w:eastAsia="等线"/>
          </w:rPr>
          <w:t xml:space="preserve">, the </w:t>
        </w:r>
        <w:r>
          <w:rPr>
            <w:rFonts w:eastAsia="等线"/>
          </w:rPr>
          <w:t>CSI measurement and reporting is</w:t>
        </w:r>
        <w:r w:rsidRPr="00686CD0">
          <w:rPr>
            <w:rFonts w:eastAsia="等线"/>
          </w:rPr>
          <w:t xml:space="preserve"> used </w:t>
        </w:r>
        <w:r>
          <w:rPr>
            <w:rFonts w:eastAsia="等线"/>
          </w:rPr>
          <w:t>to acquire</w:t>
        </w:r>
        <w:r w:rsidRPr="00686CD0">
          <w:rPr>
            <w:rFonts w:eastAsia="等线"/>
          </w:rPr>
          <w:t xml:space="preserve"> input data </w:t>
        </w:r>
        <w:r>
          <w:rPr>
            <w:rFonts w:eastAsia="等线"/>
          </w:rPr>
          <w:t xml:space="preserve">for </w:t>
        </w:r>
        <w:r w:rsidRPr="00686CD0">
          <w:rPr>
            <w:rFonts w:eastAsia="等线"/>
          </w:rPr>
          <w:t>inference.</w:t>
        </w:r>
      </w:ins>
      <w:r w:rsidR="00FD7714" w:rsidRPr="00977DFC">
        <w:rPr>
          <w:rFonts w:eastAsia="等线"/>
        </w:rPr>
        <w:t xml:space="preserve"> </w:t>
      </w:r>
    </w:p>
    <w:p w14:paraId="742F2912" w14:textId="0757EC02" w:rsidR="00B36820" w:rsidRDefault="00B36820" w:rsidP="00B36820">
      <w:pPr>
        <w:pStyle w:val="NO"/>
        <w:rPr>
          <w:ins w:id="455" w:author="vivo_Post_R2#130" w:date="2025-08-15T15:40:00Z"/>
        </w:rPr>
      </w:pPr>
      <w:ins w:id="456" w:author="vivo_Post_R2#130" w:date="2025-08-15T15:40:00Z">
        <w:r w:rsidRPr="00BF0A9F">
          <w:t>NOTE</w:t>
        </w:r>
        <w:r>
          <w:t xml:space="preserve"> 5</w:t>
        </w:r>
        <w:r w:rsidRPr="00BF0A9F">
          <w:t>:</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2F62745D" w14:textId="5CA417F6" w:rsidR="00067977" w:rsidRDefault="00067977" w:rsidP="00A551A0">
      <w:pPr>
        <w:rPr>
          <w:ins w:id="457" w:author="vivo_Post_R2#129" w:date="2025-02-28T15:24:00Z"/>
          <w:rFonts w:eastAsia="等线"/>
        </w:rPr>
      </w:pPr>
      <w:ins w:id="458" w:author="vivo_Pre_R2#129" w:date="2025-01-14T08:06:00Z">
        <w:r w:rsidRPr="00686CD0">
          <w:rPr>
            <w:rFonts w:eastAsia="等线"/>
          </w:rPr>
          <w:t xml:space="preserve">For </w:t>
        </w:r>
      </w:ins>
      <w:ins w:id="459" w:author="vivo_Post_R2#129" w:date="2025-03-21T11:42:00Z">
        <w:r w:rsidR="002F04C4">
          <w:rPr>
            <w:rFonts w:eastAsia="等线"/>
          </w:rPr>
          <w:t>NW</w:t>
        </w:r>
      </w:ins>
      <w:ins w:id="460" w:author="vivo_Pre_R2#129" w:date="2025-01-14T08:06:00Z">
        <w:r>
          <w:rPr>
            <w:rFonts w:eastAsia="等线"/>
          </w:rPr>
          <w:t>-side model</w:t>
        </w:r>
        <w:r w:rsidRPr="00686CD0">
          <w:rPr>
            <w:rFonts w:eastAsia="等线"/>
          </w:rPr>
          <w:t xml:space="preserve">, the </w:t>
        </w:r>
        <w:r w:rsidRPr="002B011E">
          <w:rPr>
            <w:rFonts w:eastAsia="等线"/>
          </w:rPr>
          <w:t>gNB is responsible for performance monitoring</w:t>
        </w:r>
      </w:ins>
      <w:ins w:id="461" w:author="vivo_Post_R2#129bis" w:date="2025-04-14T16:06:00Z">
        <w:r w:rsidR="00B00AD1">
          <w:rPr>
            <w:rFonts w:eastAsia="等线"/>
          </w:rPr>
          <w:t xml:space="preserve"> (i.e., calculate</w:t>
        </w:r>
      </w:ins>
      <w:ins w:id="462" w:author="vivo_Post_R2#130" w:date="2025-08-04T10:18:00Z">
        <w:r w:rsidR="00FE4D56">
          <w:rPr>
            <w:rFonts w:eastAsia="等线"/>
          </w:rPr>
          <w:t>s</w:t>
        </w:r>
      </w:ins>
      <w:ins w:id="463" w:author="vivo_Post_R2#129bis" w:date="2025-04-14T16:06:00Z">
        <w:r w:rsidR="00B00AD1">
          <w:rPr>
            <w:rFonts w:eastAsia="等线"/>
          </w:rPr>
          <w:t xml:space="preserve"> performance metrics)</w:t>
        </w:r>
      </w:ins>
      <w:ins w:id="464" w:author="vivo_Pre_R2#129" w:date="2025-01-14T08:06:00Z">
        <w:r>
          <w:rPr>
            <w:rFonts w:eastAsia="等线"/>
          </w:rPr>
          <w:t xml:space="preserve">. </w:t>
        </w:r>
      </w:ins>
      <w:ins w:id="465" w:author="vivo_Pre_R2#130" w:date="2025-04-30T12:36:00Z">
        <w:r w:rsidR="000444BA">
          <w:rPr>
            <w:color w:val="333333"/>
            <w:highlight w:val="white"/>
          </w:rPr>
          <w:t>There are no additional impacts on the UE for monitoring and management</w:t>
        </w:r>
      </w:ins>
      <w:ins w:id="466" w:author="vivo_Pre_R2#129" w:date="2025-01-14T08:06:00Z">
        <w:r w:rsidRPr="002B011E">
          <w:rPr>
            <w:rFonts w:eastAsia="等线"/>
          </w:rPr>
          <w:t xml:space="preserve">, except </w:t>
        </w:r>
        <w:r>
          <w:rPr>
            <w:rFonts w:eastAsia="等线" w:hint="eastAsia"/>
          </w:rPr>
          <w:t>for</w:t>
        </w:r>
        <w:r>
          <w:rPr>
            <w:rFonts w:eastAsia="等线"/>
          </w:rPr>
          <w:t xml:space="preserve"> being </w:t>
        </w:r>
        <w:r w:rsidRPr="002B011E">
          <w:rPr>
            <w:rFonts w:eastAsia="等线"/>
          </w:rPr>
          <w:t>configured to provide the required measurement/data.</w:t>
        </w:r>
        <w:r>
          <w:rPr>
            <w:rFonts w:eastAsia="等线"/>
          </w:rPr>
          <w:t xml:space="preserve"> Additionally, the </w:t>
        </w:r>
        <w:r w:rsidRPr="002B011E">
          <w:rPr>
            <w:rFonts w:eastAsia="等线"/>
          </w:rPr>
          <w:t xml:space="preserve">UE </w:t>
        </w:r>
      </w:ins>
      <w:ins w:id="467" w:author="vivo_Post_R2#130" w:date="2025-07-25T22:00:00Z">
        <w:r w:rsidR="00FD7714">
          <w:rPr>
            <w:rFonts w:eastAsia="等线"/>
          </w:rPr>
          <w:t>is</w:t>
        </w:r>
      </w:ins>
      <w:ins w:id="468" w:author="vivo_Pre_R2#129" w:date="2025-01-14T08:06:00Z">
        <w:r w:rsidRPr="002B011E">
          <w:rPr>
            <w:rFonts w:eastAsia="等线"/>
          </w:rPr>
          <w:t xml:space="preserve"> not</w:t>
        </w:r>
      </w:ins>
      <w:ins w:id="469" w:author="vivo_Post_R2#130" w:date="2025-08-04T07:57:00Z">
        <w:r w:rsidR="00251372">
          <w:rPr>
            <w:rFonts w:eastAsia="等线"/>
          </w:rPr>
          <w:t xml:space="preserve"> </w:t>
        </w:r>
      </w:ins>
      <w:ins w:id="470" w:author="vivo_Pre_R2#129" w:date="2025-01-14T08:06:00Z">
        <w:r w:rsidRPr="002B011E">
          <w:rPr>
            <w:rFonts w:eastAsia="等线"/>
          </w:rPr>
          <w:t>informed about any gNB-side management decision</w:t>
        </w:r>
        <w:r>
          <w:rPr>
            <w:rFonts w:eastAsia="等线"/>
          </w:rPr>
          <w:t>.</w:t>
        </w:r>
      </w:ins>
    </w:p>
    <w:p w14:paraId="2F570836" w14:textId="2667ADA1" w:rsidR="00CD57F4" w:rsidRPr="00CD57F4" w:rsidRDefault="00CD57F4" w:rsidP="00A551A0">
      <w:pPr>
        <w:rPr>
          <w:ins w:id="471" w:author="vivo_Pre_R2#129" w:date="2025-01-14T08:06:00Z"/>
          <w:rFonts w:eastAsia="等线"/>
        </w:rPr>
      </w:pPr>
      <w:ins w:id="472" w:author="vivo_Post_R2#129" w:date="2025-02-28T15:24:00Z">
        <w:r>
          <w:rPr>
            <w:rFonts w:eastAsia="等线" w:hint="eastAsia"/>
          </w:rPr>
          <w:t>F</w:t>
        </w:r>
        <w:r>
          <w:rPr>
            <w:rFonts w:eastAsia="等线"/>
          </w:rPr>
          <w:t xml:space="preserve">or UE-side model, </w:t>
        </w:r>
        <w:r w:rsidRPr="00627038">
          <w:rPr>
            <w:rFonts w:eastAsia="等线"/>
          </w:rPr>
          <w:t xml:space="preserve">the network </w:t>
        </w:r>
        <w:r>
          <w:rPr>
            <w:rFonts w:eastAsia="等线"/>
          </w:rPr>
          <w:t>initiate</w:t>
        </w:r>
      </w:ins>
      <w:ins w:id="473" w:author="vivo_Pre_R2#130" w:date="2025-04-30T10:44:00Z">
        <w:r w:rsidR="00C918C2">
          <w:rPr>
            <w:rFonts w:eastAsia="等线"/>
          </w:rPr>
          <w:t>s</w:t>
        </w:r>
      </w:ins>
      <w:ins w:id="474" w:author="vivo_Post_R2#129" w:date="2025-02-28T15:24:00Z">
        <w:r>
          <w:rPr>
            <w:rFonts w:eastAsia="等线"/>
          </w:rPr>
          <w:t xml:space="preserve"> performance monitoring, and make</w:t>
        </w:r>
      </w:ins>
      <w:ins w:id="475" w:author="vivo_Pre_R2#130" w:date="2025-04-30T10:44:00Z">
        <w:r w:rsidR="00C918C2">
          <w:rPr>
            <w:rFonts w:eastAsia="等线"/>
          </w:rPr>
          <w:t>s</w:t>
        </w:r>
      </w:ins>
      <w:ins w:id="476" w:author="vivo_Post_R2#129" w:date="2025-02-28T15:24:00Z">
        <w:r>
          <w:rPr>
            <w:rFonts w:eastAsia="等线"/>
          </w:rPr>
          <w:t xml:space="preserve"> management decisions based on the performance monitoring results</w:t>
        </w:r>
        <w:r w:rsidRPr="00627038">
          <w:rPr>
            <w:rFonts w:eastAsia="等线"/>
          </w:rPr>
          <w:t>.</w:t>
        </w:r>
      </w:ins>
      <w:ins w:id="477" w:author="vivo_Post_R2#129bis" w:date="2025-04-14T16:05:00Z">
        <w:r w:rsidR="00B00AD1">
          <w:rPr>
            <w:rFonts w:eastAsia="等线"/>
          </w:rPr>
          <w:t xml:space="preserve"> </w:t>
        </w:r>
      </w:ins>
      <w:ins w:id="478" w:author="vivo_Pre_R2#130" w:date="2025-04-30T12:41:00Z">
        <w:r w:rsidR="009E71E8">
          <w:rPr>
            <w:rFonts w:eastAsia="等线"/>
          </w:rPr>
          <w:t xml:space="preserve">The </w:t>
        </w:r>
      </w:ins>
      <w:ins w:id="479" w:author="vivo_Pre_R2#130" w:date="2025-04-30T12:40:00Z">
        <w:r w:rsidR="009E71E8">
          <w:t xml:space="preserve">UE can be configured to send either </w:t>
        </w:r>
      </w:ins>
      <w:ins w:id="480" w:author="vivo_Post_R2#130" w:date="2025-08-03T14:05:00Z">
        <w:r w:rsidR="005650FF">
          <w:t xml:space="preserve">the </w:t>
        </w:r>
      </w:ins>
      <w:ins w:id="481" w:author="vivo_Pre_R2#130" w:date="2025-04-30T12:40:00Z">
        <w:r w:rsidR="009E71E8">
          <w:t xml:space="preserve">measurement reports or </w:t>
        </w:r>
      </w:ins>
      <w:ins w:id="482" w:author="vivo_Post_R2#130" w:date="2025-08-03T14:05:00Z">
        <w:r w:rsidR="005650FF">
          <w:t xml:space="preserve">the calculated </w:t>
        </w:r>
      </w:ins>
      <w:ins w:id="483" w:author="vivo_Pre_R2#130" w:date="2025-04-30T12:40:00Z">
        <w:r w:rsidR="009E71E8">
          <w:t>performance metrics</w:t>
        </w:r>
      </w:ins>
      <w:ins w:id="484" w:author="vivo_Post_R2#129bis" w:date="2025-04-14T16:05:00Z">
        <w:r w:rsidR="00B00AD1">
          <w:rPr>
            <w:rFonts w:eastAsia="等线"/>
          </w:rPr>
          <w:t>.</w:t>
        </w:r>
      </w:ins>
    </w:p>
    <w:p w14:paraId="6F16EB73" w14:textId="59977C84" w:rsidR="00067977" w:rsidRPr="00961939" w:rsidRDefault="00067977" w:rsidP="00067977">
      <w:pPr>
        <w:pStyle w:val="Heading3"/>
        <w:rPr>
          <w:ins w:id="485" w:author="vivo_Pre_R2#129" w:date="2025-01-14T08:06:00Z"/>
          <w:rFonts w:eastAsia="宋体"/>
        </w:rPr>
      </w:pPr>
      <w:ins w:id="486" w:author="vivo_Pre_R2#129" w:date="2025-01-14T08:06:00Z">
        <w:r w:rsidRPr="00961939">
          <w:rPr>
            <w:rFonts w:eastAsia="宋体"/>
          </w:rPr>
          <w:t>X.Y.</w:t>
        </w:r>
      </w:ins>
      <w:ins w:id="487" w:author="vivo_Post_R2#129bis" w:date="2025-04-16T16:12:00Z">
        <w:r w:rsidR="000A57C0" w:rsidRPr="00961939">
          <w:rPr>
            <w:rFonts w:eastAsia="宋体"/>
          </w:rPr>
          <w:t>3</w:t>
        </w:r>
      </w:ins>
      <w:ins w:id="488" w:author="vivo_Pre_R2#129" w:date="2025-01-14T08:06:00Z">
        <w:r w:rsidRPr="00961939">
          <w:rPr>
            <w:rFonts w:eastAsia="宋体"/>
          </w:rPr>
          <w:tab/>
          <w:t>AI/ML-based Positioning</w:t>
        </w:r>
      </w:ins>
    </w:p>
    <w:p w14:paraId="5D53888C" w14:textId="3A19C6E2" w:rsidR="00067977" w:rsidRDefault="00067977" w:rsidP="00A551A0">
      <w:pPr>
        <w:rPr>
          <w:ins w:id="489" w:author="vivo_Pre_R2#129" w:date="2025-01-14T08:06:00Z"/>
        </w:rPr>
      </w:pPr>
      <w:ins w:id="490" w:author="vivo_Pre_R2#129" w:date="2025-01-14T08:06:00Z">
        <w:r w:rsidRPr="009613B2">
          <w:t>AI/ML</w:t>
        </w:r>
        <w:r>
          <w:t>-</w:t>
        </w:r>
        <w:r w:rsidRPr="009613B2">
          <w:t xml:space="preserve">based Positioning </w:t>
        </w:r>
        <w:r>
          <w:t>is described</w:t>
        </w:r>
        <w:r w:rsidRPr="004E05D7">
          <w:t xml:space="preserve"> in TS 38.305 [42]</w:t>
        </w:r>
        <w:r>
          <w:t>.</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B24FBC">
      <w:pPr>
        <w:rPr>
          <w:rFonts w:eastAsia="等线"/>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300B1" w14:textId="77777777" w:rsidR="00A644A1" w:rsidRPr="00253D75" w:rsidRDefault="00A644A1">
      <w:r w:rsidRPr="00253D75">
        <w:separator/>
      </w:r>
    </w:p>
    <w:p w14:paraId="790E5067" w14:textId="77777777" w:rsidR="00A644A1" w:rsidRPr="00253D75" w:rsidRDefault="00A644A1"/>
  </w:endnote>
  <w:endnote w:type="continuationSeparator" w:id="0">
    <w:p w14:paraId="7831C019" w14:textId="77777777" w:rsidR="00A644A1" w:rsidRPr="00253D75" w:rsidRDefault="00A644A1">
      <w:r w:rsidRPr="00253D75">
        <w:continuationSeparator/>
      </w:r>
    </w:p>
    <w:p w14:paraId="27A371B9" w14:textId="77777777" w:rsidR="00A644A1" w:rsidRPr="00253D75" w:rsidRDefault="00A644A1"/>
  </w:endnote>
  <w:endnote w:type="continuationNotice" w:id="1">
    <w:p w14:paraId="16E043B9" w14:textId="77777777" w:rsidR="00A644A1" w:rsidRDefault="00A644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AEA7A" w14:textId="77777777" w:rsidR="00A644A1" w:rsidRPr="00253D75" w:rsidRDefault="00A644A1">
      <w:r w:rsidRPr="00253D75">
        <w:separator/>
      </w:r>
    </w:p>
    <w:p w14:paraId="68921D6A" w14:textId="77777777" w:rsidR="00A644A1" w:rsidRPr="00253D75" w:rsidRDefault="00A644A1"/>
  </w:footnote>
  <w:footnote w:type="continuationSeparator" w:id="0">
    <w:p w14:paraId="581AFBE8" w14:textId="77777777" w:rsidR="00A644A1" w:rsidRPr="00253D75" w:rsidRDefault="00A644A1">
      <w:r w:rsidRPr="00253D75">
        <w:continuationSeparator/>
      </w:r>
    </w:p>
    <w:p w14:paraId="1E3EC628" w14:textId="77777777" w:rsidR="00A644A1" w:rsidRPr="00253D75" w:rsidRDefault="00A644A1"/>
  </w:footnote>
  <w:footnote w:type="continuationNotice" w:id="1">
    <w:p w14:paraId="08200563" w14:textId="77777777" w:rsidR="00A644A1" w:rsidRDefault="00A644A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DBB14A"/>
    <w:multiLevelType w:val="singleLevel"/>
    <w:tmpl w:val="FDDBB14A"/>
    <w:lvl w:ilvl="0">
      <w:start w:val="1"/>
      <w:numFmt w:val="decimal"/>
      <w:suff w:val="space"/>
      <w:lvlText w:val="%1."/>
      <w:lvlJc w:val="left"/>
    </w:lvl>
  </w:abstractNum>
  <w:abstractNum w:abstractNumId="1" w15:restartNumberingAfterBreak="0">
    <w:nsid w:val="0A742D3B"/>
    <w:multiLevelType w:val="hybridMultilevel"/>
    <w:tmpl w:val="D1C4C538"/>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80947BE"/>
    <w:multiLevelType w:val="hybridMultilevel"/>
    <w:tmpl w:val="70086058"/>
    <w:lvl w:ilvl="0" w:tplc="92D6AA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C8B3549"/>
    <w:multiLevelType w:val="hybridMultilevel"/>
    <w:tmpl w:val="C45CAF2A"/>
    <w:lvl w:ilvl="0" w:tplc="A20AF54A">
      <w:start w:val="4"/>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376D2E"/>
    <w:multiLevelType w:val="multilevel"/>
    <w:tmpl w:val="1E376D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FAE1110"/>
    <w:multiLevelType w:val="multilevel"/>
    <w:tmpl w:val="1FAE1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5D08FA"/>
    <w:multiLevelType w:val="hybridMultilevel"/>
    <w:tmpl w:val="9732D85A"/>
    <w:lvl w:ilvl="0" w:tplc="CEE8123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A7E5416"/>
    <w:multiLevelType w:val="hybridMultilevel"/>
    <w:tmpl w:val="F7F89B16"/>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C3C3940"/>
    <w:multiLevelType w:val="hybridMultilevel"/>
    <w:tmpl w:val="22D0DBBC"/>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F910429"/>
    <w:multiLevelType w:val="hybridMultilevel"/>
    <w:tmpl w:val="4B708D9A"/>
    <w:lvl w:ilvl="0" w:tplc="2656253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2105E5B"/>
    <w:multiLevelType w:val="hybridMultilevel"/>
    <w:tmpl w:val="25C44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BF2"/>
    <w:multiLevelType w:val="hybridMultilevel"/>
    <w:tmpl w:val="2C0AD436"/>
    <w:lvl w:ilvl="0" w:tplc="FFFFFFFF">
      <w:start w:val="1"/>
      <w:numFmt w:val="decimal"/>
      <w:lvlText w:val="%1."/>
      <w:lvlJc w:val="left"/>
      <w:pPr>
        <w:ind w:left="1979" w:hanging="360"/>
      </w:pPr>
      <w:rPr>
        <w:rFonts w:hint="default"/>
      </w:r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34556E2A"/>
    <w:multiLevelType w:val="hybridMultilevel"/>
    <w:tmpl w:val="268C0F78"/>
    <w:lvl w:ilvl="0" w:tplc="B8C4C43C">
      <w:start w:val="1"/>
      <w:numFmt w:val="bullet"/>
      <w:lvlText w:val=""/>
      <w:lvlJc w:val="left"/>
      <w:pPr>
        <w:ind w:left="720" w:hanging="360"/>
      </w:pPr>
      <w:rPr>
        <w:rFonts w:ascii="Symbol" w:hAnsi="Symbol"/>
      </w:rPr>
    </w:lvl>
    <w:lvl w:ilvl="1" w:tplc="C3FADB7E">
      <w:start w:val="1"/>
      <w:numFmt w:val="bullet"/>
      <w:lvlText w:val=""/>
      <w:lvlJc w:val="left"/>
      <w:pPr>
        <w:ind w:left="720" w:hanging="360"/>
      </w:pPr>
      <w:rPr>
        <w:rFonts w:ascii="Symbol" w:hAnsi="Symbol"/>
      </w:rPr>
    </w:lvl>
    <w:lvl w:ilvl="2" w:tplc="151E9EFA">
      <w:start w:val="1"/>
      <w:numFmt w:val="bullet"/>
      <w:lvlText w:val=""/>
      <w:lvlJc w:val="left"/>
      <w:pPr>
        <w:ind w:left="720" w:hanging="360"/>
      </w:pPr>
      <w:rPr>
        <w:rFonts w:ascii="Symbol" w:hAnsi="Symbol"/>
      </w:rPr>
    </w:lvl>
    <w:lvl w:ilvl="3" w:tplc="8BE2FC42">
      <w:start w:val="1"/>
      <w:numFmt w:val="bullet"/>
      <w:lvlText w:val=""/>
      <w:lvlJc w:val="left"/>
      <w:pPr>
        <w:ind w:left="720" w:hanging="360"/>
      </w:pPr>
      <w:rPr>
        <w:rFonts w:ascii="Symbol" w:hAnsi="Symbol"/>
      </w:rPr>
    </w:lvl>
    <w:lvl w:ilvl="4" w:tplc="08F87C4C">
      <w:start w:val="1"/>
      <w:numFmt w:val="bullet"/>
      <w:lvlText w:val=""/>
      <w:lvlJc w:val="left"/>
      <w:pPr>
        <w:ind w:left="720" w:hanging="360"/>
      </w:pPr>
      <w:rPr>
        <w:rFonts w:ascii="Symbol" w:hAnsi="Symbol"/>
      </w:rPr>
    </w:lvl>
    <w:lvl w:ilvl="5" w:tplc="FF3C4512">
      <w:start w:val="1"/>
      <w:numFmt w:val="bullet"/>
      <w:lvlText w:val=""/>
      <w:lvlJc w:val="left"/>
      <w:pPr>
        <w:ind w:left="720" w:hanging="360"/>
      </w:pPr>
      <w:rPr>
        <w:rFonts w:ascii="Symbol" w:hAnsi="Symbol"/>
      </w:rPr>
    </w:lvl>
    <w:lvl w:ilvl="6" w:tplc="4C6C4F32">
      <w:start w:val="1"/>
      <w:numFmt w:val="bullet"/>
      <w:lvlText w:val=""/>
      <w:lvlJc w:val="left"/>
      <w:pPr>
        <w:ind w:left="720" w:hanging="360"/>
      </w:pPr>
      <w:rPr>
        <w:rFonts w:ascii="Symbol" w:hAnsi="Symbol"/>
      </w:rPr>
    </w:lvl>
    <w:lvl w:ilvl="7" w:tplc="B14AEAC8">
      <w:start w:val="1"/>
      <w:numFmt w:val="bullet"/>
      <w:lvlText w:val=""/>
      <w:lvlJc w:val="left"/>
      <w:pPr>
        <w:ind w:left="720" w:hanging="360"/>
      </w:pPr>
      <w:rPr>
        <w:rFonts w:ascii="Symbol" w:hAnsi="Symbol"/>
      </w:rPr>
    </w:lvl>
    <w:lvl w:ilvl="8" w:tplc="A308E6DC">
      <w:start w:val="1"/>
      <w:numFmt w:val="bullet"/>
      <w:lvlText w:val=""/>
      <w:lvlJc w:val="left"/>
      <w:pPr>
        <w:ind w:left="720" w:hanging="360"/>
      </w:pPr>
      <w:rPr>
        <w:rFonts w:ascii="Symbol" w:hAnsi="Symbol"/>
      </w:rPr>
    </w:lvl>
  </w:abstractNum>
  <w:abstractNum w:abstractNumId="13" w15:restartNumberingAfterBreak="0">
    <w:nsid w:val="36965981"/>
    <w:multiLevelType w:val="hybridMultilevel"/>
    <w:tmpl w:val="CF6C15AA"/>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5" w15:restartNumberingAfterBreak="0">
    <w:nsid w:val="41423199"/>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44024189"/>
    <w:multiLevelType w:val="hybridMultilevel"/>
    <w:tmpl w:val="7570E8D8"/>
    <w:lvl w:ilvl="0" w:tplc="B3C29D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E9D1461"/>
    <w:multiLevelType w:val="multilevel"/>
    <w:tmpl w:val="0390E7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0BD2757"/>
    <w:multiLevelType w:val="hybridMultilevel"/>
    <w:tmpl w:val="5F6AD812"/>
    <w:lvl w:ilvl="0" w:tplc="6A9A2A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1254CBE"/>
    <w:multiLevelType w:val="hybridMultilevel"/>
    <w:tmpl w:val="22F0BBE0"/>
    <w:lvl w:ilvl="0" w:tplc="04090019">
      <w:start w:val="1"/>
      <w:numFmt w:val="lowerLetter"/>
      <w:lvlText w:val="%1."/>
      <w:lvlJc w:val="left"/>
      <w:pPr>
        <w:ind w:left="1982" w:hanging="360"/>
      </w:pPr>
      <w:rPr>
        <w:rFonts w:hint="default"/>
      </w:rPr>
    </w:lvl>
    <w:lvl w:ilvl="1" w:tplc="FFFFFFFF" w:tentative="1">
      <w:start w:val="1"/>
      <w:numFmt w:val="lowerLetter"/>
      <w:lvlText w:val="%2."/>
      <w:lvlJc w:val="left"/>
      <w:pPr>
        <w:ind w:left="2702" w:hanging="360"/>
      </w:pPr>
    </w:lvl>
    <w:lvl w:ilvl="2" w:tplc="FFFFFFFF" w:tentative="1">
      <w:start w:val="1"/>
      <w:numFmt w:val="lowerRoman"/>
      <w:lvlText w:val="%3."/>
      <w:lvlJc w:val="right"/>
      <w:pPr>
        <w:ind w:left="3422" w:hanging="180"/>
      </w:pPr>
    </w:lvl>
    <w:lvl w:ilvl="3" w:tplc="FFFFFFFF" w:tentative="1">
      <w:start w:val="1"/>
      <w:numFmt w:val="decimal"/>
      <w:lvlText w:val="%4."/>
      <w:lvlJc w:val="left"/>
      <w:pPr>
        <w:ind w:left="4142" w:hanging="360"/>
      </w:pPr>
    </w:lvl>
    <w:lvl w:ilvl="4" w:tplc="FFFFFFFF" w:tentative="1">
      <w:start w:val="1"/>
      <w:numFmt w:val="lowerLetter"/>
      <w:lvlText w:val="%5."/>
      <w:lvlJc w:val="left"/>
      <w:pPr>
        <w:ind w:left="4862" w:hanging="360"/>
      </w:pPr>
    </w:lvl>
    <w:lvl w:ilvl="5" w:tplc="FFFFFFFF" w:tentative="1">
      <w:start w:val="1"/>
      <w:numFmt w:val="lowerRoman"/>
      <w:lvlText w:val="%6."/>
      <w:lvlJc w:val="right"/>
      <w:pPr>
        <w:ind w:left="5582" w:hanging="180"/>
      </w:pPr>
    </w:lvl>
    <w:lvl w:ilvl="6" w:tplc="FFFFFFFF" w:tentative="1">
      <w:start w:val="1"/>
      <w:numFmt w:val="decimal"/>
      <w:lvlText w:val="%7."/>
      <w:lvlJc w:val="left"/>
      <w:pPr>
        <w:ind w:left="6302" w:hanging="360"/>
      </w:pPr>
    </w:lvl>
    <w:lvl w:ilvl="7" w:tplc="FFFFFFFF" w:tentative="1">
      <w:start w:val="1"/>
      <w:numFmt w:val="lowerLetter"/>
      <w:lvlText w:val="%8."/>
      <w:lvlJc w:val="left"/>
      <w:pPr>
        <w:ind w:left="7022" w:hanging="360"/>
      </w:pPr>
    </w:lvl>
    <w:lvl w:ilvl="8" w:tplc="FFFFFFFF" w:tentative="1">
      <w:start w:val="1"/>
      <w:numFmt w:val="lowerRoman"/>
      <w:lvlText w:val="%9."/>
      <w:lvlJc w:val="right"/>
      <w:pPr>
        <w:ind w:left="7742" w:hanging="18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ED3419"/>
    <w:multiLevelType w:val="hybridMultilevel"/>
    <w:tmpl w:val="E89C40C8"/>
    <w:lvl w:ilvl="0" w:tplc="63F405B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C489F"/>
    <w:multiLevelType w:val="hybridMultilevel"/>
    <w:tmpl w:val="FBBABB98"/>
    <w:lvl w:ilvl="0" w:tplc="2656253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5363CE"/>
    <w:multiLevelType w:val="multilevel"/>
    <w:tmpl w:val="BCF45754"/>
    <w:lvl w:ilvl="0">
      <w:start w:val="1"/>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5" w15:restartNumberingAfterBreak="0">
    <w:nsid w:val="632F497B"/>
    <w:multiLevelType w:val="hybridMultilevel"/>
    <w:tmpl w:val="D76A74BC"/>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4AE25BB"/>
    <w:multiLevelType w:val="hybridMultilevel"/>
    <w:tmpl w:val="415E428C"/>
    <w:lvl w:ilvl="0" w:tplc="64AC8A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8C22F08"/>
    <w:multiLevelType w:val="hybridMultilevel"/>
    <w:tmpl w:val="8C2CD51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546D1B"/>
    <w:multiLevelType w:val="multilevel"/>
    <w:tmpl w:val="458694EE"/>
    <w:lvl w:ilvl="0">
      <w:start w:val="3"/>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817C75"/>
    <w:multiLevelType w:val="multilevel"/>
    <w:tmpl w:val="F5DED090"/>
    <w:lvl w:ilvl="0">
      <w:start w:val="1"/>
      <w:numFmt w:val="bullet"/>
      <w:lvlText w:val=""/>
      <w:lvlJc w:val="left"/>
      <w:pPr>
        <w:tabs>
          <w:tab w:val="num" w:pos="1619"/>
        </w:tabs>
        <w:ind w:left="1619" w:hanging="360"/>
      </w:pPr>
      <w:rPr>
        <w:rFonts w:ascii="Symbol" w:hAnsi="Symbol" w:hint="default"/>
        <w:sz w:val="20"/>
      </w:rPr>
    </w:lvl>
    <w:lvl w:ilvl="1">
      <w:start w:val="1"/>
      <w:numFmt w:val="bullet"/>
      <w:lvlText w:val="o"/>
      <w:lvlJc w:val="left"/>
      <w:pPr>
        <w:tabs>
          <w:tab w:val="num" w:pos="2339"/>
        </w:tabs>
        <w:ind w:left="2339" w:hanging="360"/>
      </w:pPr>
      <w:rPr>
        <w:rFonts w:ascii="Courier New" w:hAnsi="Courier New" w:hint="default"/>
        <w:sz w:val="20"/>
      </w:rPr>
    </w:lvl>
    <w:lvl w:ilvl="2">
      <w:start w:val="1"/>
      <w:numFmt w:val="bullet"/>
      <w:lvlText w:val=""/>
      <w:lvlJc w:val="left"/>
      <w:pPr>
        <w:tabs>
          <w:tab w:val="num" w:pos="3059"/>
        </w:tabs>
        <w:ind w:left="3059" w:hanging="360"/>
      </w:pPr>
      <w:rPr>
        <w:rFonts w:ascii="Symbol" w:hAnsi="Symbol" w:hint="default"/>
        <w:sz w:val="20"/>
      </w:rPr>
    </w:lvl>
    <w:lvl w:ilvl="3">
      <w:start w:val="1"/>
      <w:numFmt w:val="decimal"/>
      <w:lvlText w:val="%4."/>
      <w:lvlJc w:val="left"/>
      <w:pPr>
        <w:ind w:left="3779" w:hanging="360"/>
      </w:pPr>
      <w:rPr>
        <w:rFonts w:hint="default"/>
      </w:rPr>
    </w:lvl>
    <w:lvl w:ilvl="4" w:tentative="1">
      <w:start w:val="1"/>
      <w:numFmt w:val="bullet"/>
      <w:lvlText w:val=""/>
      <w:lvlJc w:val="left"/>
      <w:pPr>
        <w:tabs>
          <w:tab w:val="num" w:pos="4499"/>
        </w:tabs>
        <w:ind w:left="4499" w:hanging="360"/>
      </w:pPr>
      <w:rPr>
        <w:rFonts w:ascii="Symbol" w:hAnsi="Symbol" w:hint="default"/>
        <w:sz w:val="20"/>
      </w:rPr>
    </w:lvl>
    <w:lvl w:ilvl="5" w:tentative="1">
      <w:start w:val="1"/>
      <w:numFmt w:val="bullet"/>
      <w:lvlText w:val=""/>
      <w:lvlJc w:val="left"/>
      <w:pPr>
        <w:tabs>
          <w:tab w:val="num" w:pos="5219"/>
        </w:tabs>
        <w:ind w:left="5219" w:hanging="360"/>
      </w:pPr>
      <w:rPr>
        <w:rFonts w:ascii="Symbol" w:hAnsi="Symbol" w:hint="default"/>
        <w:sz w:val="20"/>
      </w:rPr>
    </w:lvl>
    <w:lvl w:ilvl="6" w:tentative="1">
      <w:start w:val="1"/>
      <w:numFmt w:val="bullet"/>
      <w:lvlText w:val=""/>
      <w:lvlJc w:val="left"/>
      <w:pPr>
        <w:tabs>
          <w:tab w:val="num" w:pos="5939"/>
        </w:tabs>
        <w:ind w:left="5939" w:hanging="360"/>
      </w:pPr>
      <w:rPr>
        <w:rFonts w:ascii="Symbol" w:hAnsi="Symbol" w:hint="default"/>
        <w:sz w:val="20"/>
      </w:rPr>
    </w:lvl>
    <w:lvl w:ilvl="7" w:tentative="1">
      <w:start w:val="1"/>
      <w:numFmt w:val="bullet"/>
      <w:lvlText w:val=""/>
      <w:lvlJc w:val="left"/>
      <w:pPr>
        <w:tabs>
          <w:tab w:val="num" w:pos="6659"/>
        </w:tabs>
        <w:ind w:left="6659" w:hanging="360"/>
      </w:pPr>
      <w:rPr>
        <w:rFonts w:ascii="Symbol" w:hAnsi="Symbol" w:hint="default"/>
        <w:sz w:val="20"/>
      </w:rPr>
    </w:lvl>
    <w:lvl w:ilvl="8" w:tentative="1">
      <w:start w:val="1"/>
      <w:numFmt w:val="bullet"/>
      <w:lvlText w:val=""/>
      <w:lvlJc w:val="left"/>
      <w:pPr>
        <w:tabs>
          <w:tab w:val="num" w:pos="7379"/>
        </w:tabs>
        <w:ind w:left="7379" w:hanging="360"/>
      </w:pPr>
      <w:rPr>
        <w:rFonts w:ascii="Symbol" w:hAnsi="Symbol" w:hint="default"/>
        <w:sz w:val="20"/>
      </w:rPr>
    </w:lvl>
  </w:abstractNum>
  <w:abstractNum w:abstractNumId="31"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7B4C39"/>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3" w15:restartNumberingAfterBreak="0">
    <w:nsid w:val="788C621D"/>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4" w15:restartNumberingAfterBreak="0">
    <w:nsid w:val="7C1D25B7"/>
    <w:multiLevelType w:val="hybridMultilevel"/>
    <w:tmpl w:val="B6569790"/>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31"/>
    <w:lvlOverride w:ilvl="0">
      <w:startOverride w:val="1"/>
    </w:lvlOverride>
    <w:lvlOverride w:ilvl="1"/>
    <w:lvlOverride w:ilvl="2"/>
    <w:lvlOverride w:ilvl="3"/>
    <w:lvlOverride w:ilvl="4"/>
    <w:lvlOverride w:ilvl="5"/>
    <w:lvlOverride w:ilvl="6"/>
    <w:lvlOverride w:ilvl="7"/>
    <w:lvlOverride w:ilvl="8"/>
  </w:num>
  <w:num w:numId="2">
    <w:abstractNumId w:val="21"/>
    <w:lvlOverride w:ilvl="0">
      <w:startOverride w:val="1"/>
    </w:lvlOverride>
    <w:lvlOverride w:ilvl="1"/>
    <w:lvlOverride w:ilvl="2"/>
    <w:lvlOverride w:ilvl="3"/>
    <w:lvlOverride w:ilvl="4"/>
    <w:lvlOverride w:ilvl="5"/>
    <w:lvlOverride w:ilvl="6"/>
    <w:lvlOverride w:ilvl="7"/>
    <w:lvlOverride w:ilvl="8"/>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27"/>
  </w:num>
  <w:num w:numId="6">
    <w:abstractNumId w:val="13"/>
  </w:num>
  <w:num w:numId="7">
    <w:abstractNumId w:val="11"/>
  </w:num>
  <w:num w:numId="8">
    <w:abstractNumId w:val="4"/>
  </w:num>
  <w:num w:numId="9">
    <w:abstractNumId w:val="5"/>
  </w:num>
  <w:num w:numId="10">
    <w:abstractNumId w:val="10"/>
  </w:num>
  <w:num w:numId="11">
    <w:abstractNumId w:val="23"/>
  </w:num>
  <w:num w:numId="12">
    <w:abstractNumId w:val="30"/>
  </w:num>
  <w:num w:numId="13">
    <w:abstractNumId w:val="9"/>
  </w:num>
  <w:num w:numId="14">
    <w:abstractNumId w:val="2"/>
  </w:num>
  <w:num w:numId="15">
    <w:abstractNumId w:val="15"/>
  </w:num>
  <w:num w:numId="16">
    <w:abstractNumId w:val="6"/>
  </w:num>
  <w:num w:numId="17">
    <w:abstractNumId w:val="16"/>
  </w:num>
  <w:num w:numId="18">
    <w:abstractNumId w:val="18"/>
  </w:num>
  <w:num w:numId="19">
    <w:abstractNumId w:val="12"/>
  </w:num>
  <w:num w:numId="20">
    <w:abstractNumId w:val="0"/>
  </w:num>
  <w:num w:numId="21">
    <w:abstractNumId w:val="17"/>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32"/>
  </w:num>
  <w:num w:numId="37">
    <w:abstractNumId w:val="28"/>
  </w:num>
  <w:num w:numId="38">
    <w:abstractNumId w:val="24"/>
  </w:num>
  <w:num w:numId="39">
    <w:abstractNumId w:val="20"/>
  </w:num>
  <w:num w:numId="40">
    <w:abstractNumId w:val="26"/>
  </w:num>
  <w:num w:numId="41">
    <w:abstractNumId w:val="8"/>
  </w:num>
  <w:num w:numId="42">
    <w:abstractNumId w:val="1"/>
  </w:num>
  <w:num w:numId="43">
    <w:abstractNumId w:val="19"/>
  </w:num>
  <w:num w:numId="44">
    <w:abstractNumId w:val="3"/>
  </w:num>
  <w:num w:numId="45">
    <w:abstractNumId w:val="34"/>
  </w:num>
  <w:num w:numId="46">
    <w:abstractNumId w:val="22"/>
  </w:num>
  <w:num w:numId="47">
    <w:abstractNumId w:val="25"/>
  </w:num>
  <w:num w:numId="48">
    <w:abstractNumId w:val="7"/>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ost_R2#129">
    <w15:presenceInfo w15:providerId="None" w15:userId="vivo_Post_R2#129"/>
  </w15:person>
  <w15:person w15:author="vivo_Post_R2#131">
    <w15:presenceInfo w15:providerId="None" w15:userId="vivo_Post_R2#131"/>
  </w15:person>
  <w15:person w15:author="vivo_Post_R2#130">
    <w15:presenceInfo w15:providerId="None" w15:userId="vivo_Post_R2#130"/>
  </w15:person>
  <w15:person w15:author="vivo_Pre_R2#130">
    <w15:presenceInfo w15:providerId="None" w15:userId="vivo_Pre_R2#130"/>
  </w15:person>
  <w15:person w15:author="vivo_Post_R2#129bis">
    <w15:presenceInfo w15:providerId="None" w15:userId="vivo_Post_R2#129bis"/>
  </w15:person>
  <w15:person w15:author="vivo_Pre_R2#129">
    <w15:presenceInfo w15:providerId="None" w15:userId="vivo_Pre_R2#129"/>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7700"/>
    <w:rsid w:val="000D0D1A"/>
    <w:rsid w:val="000D0D52"/>
    <w:rsid w:val="000D2200"/>
    <w:rsid w:val="000D3E09"/>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8AC"/>
    <w:rsid w:val="00241B14"/>
    <w:rsid w:val="00241DF9"/>
    <w:rsid w:val="002428B4"/>
    <w:rsid w:val="00242C3C"/>
    <w:rsid w:val="00242C72"/>
    <w:rsid w:val="00242FB0"/>
    <w:rsid w:val="002432FD"/>
    <w:rsid w:val="0024354A"/>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212A"/>
    <w:rsid w:val="00452267"/>
    <w:rsid w:val="00452ECF"/>
    <w:rsid w:val="00453329"/>
    <w:rsid w:val="00453FB8"/>
    <w:rsid w:val="0045412A"/>
    <w:rsid w:val="0045587E"/>
    <w:rsid w:val="00456136"/>
    <w:rsid w:val="00456D93"/>
    <w:rsid w:val="0045753A"/>
    <w:rsid w:val="0045774D"/>
    <w:rsid w:val="00457990"/>
    <w:rsid w:val="00462F2F"/>
    <w:rsid w:val="0046396C"/>
    <w:rsid w:val="00464618"/>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F7D"/>
    <w:rsid w:val="00582502"/>
    <w:rsid w:val="00582727"/>
    <w:rsid w:val="00582D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20EC"/>
    <w:rsid w:val="005D2E01"/>
    <w:rsid w:val="005D3D7D"/>
    <w:rsid w:val="005D4037"/>
    <w:rsid w:val="005D558C"/>
    <w:rsid w:val="005D5BBB"/>
    <w:rsid w:val="005D5C1A"/>
    <w:rsid w:val="005D5D05"/>
    <w:rsid w:val="005D6F69"/>
    <w:rsid w:val="005D791F"/>
    <w:rsid w:val="005E0257"/>
    <w:rsid w:val="005E0628"/>
    <w:rsid w:val="005E2F35"/>
    <w:rsid w:val="005E301C"/>
    <w:rsid w:val="005E40BA"/>
    <w:rsid w:val="005E451E"/>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F71"/>
    <w:rsid w:val="00606690"/>
    <w:rsid w:val="00606887"/>
    <w:rsid w:val="00607EDC"/>
    <w:rsid w:val="00607F7C"/>
    <w:rsid w:val="006101C6"/>
    <w:rsid w:val="006107E3"/>
    <w:rsid w:val="00610B50"/>
    <w:rsid w:val="00611273"/>
    <w:rsid w:val="00611807"/>
    <w:rsid w:val="00611C13"/>
    <w:rsid w:val="00612E2E"/>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F69"/>
    <w:rsid w:val="006A3568"/>
    <w:rsid w:val="006A433B"/>
    <w:rsid w:val="006A4389"/>
    <w:rsid w:val="006A4CF2"/>
    <w:rsid w:val="006A648A"/>
    <w:rsid w:val="006A6C76"/>
    <w:rsid w:val="006A738E"/>
    <w:rsid w:val="006A773C"/>
    <w:rsid w:val="006A79FE"/>
    <w:rsid w:val="006A7A5B"/>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1B53"/>
    <w:rsid w:val="006D23BA"/>
    <w:rsid w:val="006D2C9A"/>
    <w:rsid w:val="006D3B48"/>
    <w:rsid w:val="006D41EE"/>
    <w:rsid w:val="006D4634"/>
    <w:rsid w:val="006D48C5"/>
    <w:rsid w:val="006D49D5"/>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942"/>
    <w:rsid w:val="006F0F9E"/>
    <w:rsid w:val="006F14F5"/>
    <w:rsid w:val="006F198D"/>
    <w:rsid w:val="006F2BAB"/>
    <w:rsid w:val="006F30A2"/>
    <w:rsid w:val="006F30FC"/>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895"/>
    <w:rsid w:val="007A73E0"/>
    <w:rsid w:val="007A75BE"/>
    <w:rsid w:val="007A7618"/>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75A1"/>
    <w:rsid w:val="00827727"/>
    <w:rsid w:val="00830498"/>
    <w:rsid w:val="00831C82"/>
    <w:rsid w:val="00832177"/>
    <w:rsid w:val="00832431"/>
    <w:rsid w:val="0083286E"/>
    <w:rsid w:val="00832EAC"/>
    <w:rsid w:val="00833356"/>
    <w:rsid w:val="00833A6A"/>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D65"/>
    <w:rsid w:val="00890D72"/>
    <w:rsid w:val="0089110A"/>
    <w:rsid w:val="00891F56"/>
    <w:rsid w:val="00893442"/>
    <w:rsid w:val="00893D70"/>
    <w:rsid w:val="00893FE3"/>
    <w:rsid w:val="008947D3"/>
    <w:rsid w:val="00895380"/>
    <w:rsid w:val="008958D5"/>
    <w:rsid w:val="00895A55"/>
    <w:rsid w:val="008960CC"/>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7CD"/>
    <w:rsid w:val="008D5253"/>
    <w:rsid w:val="008D5A0C"/>
    <w:rsid w:val="008D5B76"/>
    <w:rsid w:val="008D5DAF"/>
    <w:rsid w:val="008D6BFF"/>
    <w:rsid w:val="008D6F2B"/>
    <w:rsid w:val="008D7FD6"/>
    <w:rsid w:val="008E002E"/>
    <w:rsid w:val="008E02CB"/>
    <w:rsid w:val="008E0434"/>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5190"/>
    <w:rsid w:val="00965869"/>
    <w:rsid w:val="00966684"/>
    <w:rsid w:val="00967F65"/>
    <w:rsid w:val="00967F85"/>
    <w:rsid w:val="00970593"/>
    <w:rsid w:val="00970914"/>
    <w:rsid w:val="00970D1F"/>
    <w:rsid w:val="009711F2"/>
    <w:rsid w:val="00971A03"/>
    <w:rsid w:val="009722E7"/>
    <w:rsid w:val="00973FA8"/>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71E8"/>
    <w:rsid w:val="009E7956"/>
    <w:rsid w:val="009E7B97"/>
    <w:rsid w:val="009F01B5"/>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B08F4"/>
    <w:rsid w:val="00AB09F0"/>
    <w:rsid w:val="00AB1610"/>
    <w:rsid w:val="00AB3250"/>
    <w:rsid w:val="00AB3FDD"/>
    <w:rsid w:val="00AB46B8"/>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F1211"/>
    <w:rsid w:val="00AF1522"/>
    <w:rsid w:val="00AF1C45"/>
    <w:rsid w:val="00AF2242"/>
    <w:rsid w:val="00AF2F47"/>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FCA"/>
    <w:rsid w:val="00B845B1"/>
    <w:rsid w:val="00B84697"/>
    <w:rsid w:val="00B851D8"/>
    <w:rsid w:val="00B85525"/>
    <w:rsid w:val="00B85DE1"/>
    <w:rsid w:val="00B86204"/>
    <w:rsid w:val="00B86DB1"/>
    <w:rsid w:val="00B87053"/>
    <w:rsid w:val="00B874D5"/>
    <w:rsid w:val="00B87822"/>
    <w:rsid w:val="00B902C2"/>
    <w:rsid w:val="00B903F3"/>
    <w:rsid w:val="00B90DD7"/>
    <w:rsid w:val="00B91DAA"/>
    <w:rsid w:val="00B920C0"/>
    <w:rsid w:val="00B926AD"/>
    <w:rsid w:val="00B92B68"/>
    <w:rsid w:val="00B9319A"/>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64F"/>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网格型,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4"/>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39"/>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A2A9772D-90A8-4161-B7CE-7F0FC54F2D7B}">
  <ds:schemaRefs>
    <ds:schemaRef ds:uri="http://schemas.openxmlformats.org/officeDocument/2006/bibliography"/>
  </ds:schemaRefs>
</ds:datastoreItem>
</file>

<file path=customXml/itemProps3.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4C8A3F-5D25-4F90-8208-63CBD23DB408}">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363</TotalTime>
  <Pages>11</Pages>
  <Words>3846</Words>
  <Characters>21927</Characters>
  <Application>Microsoft Office Word</Application>
  <DocSecurity>0</DocSecurity>
  <Lines>182</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5722</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vivo_Post_R2#131</cp:lastModifiedBy>
  <cp:revision>33</cp:revision>
  <dcterms:created xsi:type="dcterms:W3CDTF">2025-08-15T06:46:00Z</dcterms:created>
  <dcterms:modified xsi:type="dcterms:W3CDTF">2025-09-01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